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7663C" w14:textId="370FEBCB" w:rsidR="00844BDB" w:rsidRDefault="009E5A00" w:rsidP="00844BDB">
      <w:pPr>
        <w:rPr>
          <w:b/>
        </w:rPr>
      </w:pPr>
      <w:r>
        <w:rPr>
          <w:rFonts w:ascii="Helvetica" w:hAnsi="Helvetica" w:cs="Helvetica"/>
          <w:noProof/>
          <w:sz w:val="24"/>
          <w:szCs w:val="24"/>
          <w:lang w:val="en-US"/>
        </w:rPr>
        <w:drawing>
          <wp:anchor distT="0" distB="0" distL="114300" distR="114300" simplePos="0" relativeHeight="251744256" behindDoc="0" locked="0" layoutInCell="1" allowOverlap="1" wp14:anchorId="6FB01691" wp14:editId="4463329B">
            <wp:simplePos x="0" y="0"/>
            <wp:positionH relativeFrom="column">
              <wp:posOffset>4738139</wp:posOffset>
            </wp:positionH>
            <wp:positionV relativeFrom="paragraph">
              <wp:posOffset>-519718</wp:posOffset>
            </wp:positionV>
            <wp:extent cx="1130808" cy="112340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808" cy="112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D55">
        <w:rPr>
          <w:b/>
        </w:rPr>
        <w:tab/>
      </w:r>
      <w:r w:rsidR="008B2FE7">
        <w:rPr>
          <w:b/>
        </w:rPr>
        <w:t xml:space="preserve"> </w:t>
      </w:r>
    </w:p>
    <w:p w14:paraId="5BB9F239" w14:textId="3C4B1E4F" w:rsidR="00844BDB" w:rsidRDefault="00844BDB" w:rsidP="00844BDB">
      <w:pPr>
        <w:rPr>
          <w:b/>
        </w:rPr>
      </w:pPr>
    </w:p>
    <w:p w14:paraId="078E5A2A" w14:textId="77777777" w:rsidR="00844BDB" w:rsidRDefault="00844BDB" w:rsidP="00844BDB">
      <w:pPr>
        <w:rPr>
          <w:b/>
        </w:rPr>
      </w:pPr>
    </w:p>
    <w:p w14:paraId="75EAB3C3" w14:textId="5619DB29" w:rsidR="00844BDB" w:rsidRDefault="003D4DBD" w:rsidP="00844BDB">
      <w:pPr>
        <w:rPr>
          <w:b/>
        </w:rPr>
      </w:pPr>
      <w:r>
        <w:rPr>
          <w:b/>
        </w:rPr>
        <w:t xml:space="preserve">                                                                       </w:t>
      </w:r>
      <w:r w:rsidR="0069261C">
        <w:rPr>
          <w:b/>
        </w:rPr>
        <w:t xml:space="preserve">             </w:t>
      </w:r>
      <w:r w:rsidR="00436316">
        <w:rPr>
          <w:b/>
        </w:rPr>
        <w:t xml:space="preserve">Easy read </w:t>
      </w:r>
    </w:p>
    <w:p w14:paraId="47FF2944" w14:textId="4BF8E124" w:rsidR="00844BDB" w:rsidRDefault="00FF050A" w:rsidP="00844BDB">
      <w:pPr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2171264" behindDoc="0" locked="0" layoutInCell="1" allowOverlap="1" wp14:anchorId="76F5B432" wp14:editId="59755D9C">
                <wp:simplePos x="0" y="0"/>
                <wp:positionH relativeFrom="column">
                  <wp:posOffset>-261620</wp:posOffset>
                </wp:positionH>
                <wp:positionV relativeFrom="paragraph">
                  <wp:posOffset>334645</wp:posOffset>
                </wp:positionV>
                <wp:extent cx="6483985" cy="346710"/>
                <wp:effectExtent l="12700" t="12700" r="18415" b="889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985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CEBE2" w14:textId="77777777" w:rsidR="00274BEB" w:rsidRDefault="00274BEB" w:rsidP="00274BE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43205B4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E11CAF8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4BA45A3E" w14:textId="77777777" w:rsidR="00274BEB" w:rsidRDefault="00274BEB" w:rsidP="00274BE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7B26E7AB" w14:textId="77777777" w:rsidR="00274BEB" w:rsidRDefault="00274BEB" w:rsidP="00274BEB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1E928196" w14:textId="77777777" w:rsidR="00274BEB" w:rsidRDefault="00274BEB" w:rsidP="00274BE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58211B5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19EE5221" w14:textId="77777777" w:rsidR="00274BEB" w:rsidRDefault="00274BEB" w:rsidP="00274BE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6D17BC0" w14:textId="77777777" w:rsidR="00274BEB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D8564B2" w14:textId="77777777" w:rsidR="00274BEB" w:rsidRPr="00E60B08" w:rsidRDefault="00274BEB" w:rsidP="00274BE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174C260" w14:textId="77777777" w:rsidR="00274BEB" w:rsidRPr="007E2CA4" w:rsidRDefault="00274BEB" w:rsidP="00274BE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751C22F" w14:textId="77777777" w:rsidR="00274BEB" w:rsidRDefault="00274BEB" w:rsidP="00274BE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76F5B43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0.6pt;margin-top:26.35pt;width:510.55pt;height:27.3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" fillcolor="#998fbe" strokecolor="#b0a3da" strokeweight="2pt">
                <v:textbox>
                  <w:txbxContent>
                    <w:p w14:paraId="183CEBE2" w14:textId="77777777" w:rsidR="00274BEB" w:rsidRDefault="00274BEB" w:rsidP="00274BE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43205B4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E11CAF8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4BA45A3E" w14:textId="77777777" w:rsidR="00274BEB" w:rsidRDefault="00274BEB" w:rsidP="00274BE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7B26E7AB" w14:textId="77777777" w:rsidR="00274BEB" w:rsidRDefault="00274BEB" w:rsidP="00274BEB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1E928196" w14:textId="77777777" w:rsidR="00274BEB" w:rsidRDefault="00274BEB" w:rsidP="00274BE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58211B5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19EE5221" w14:textId="77777777" w:rsidR="00274BEB" w:rsidRDefault="00274BEB" w:rsidP="00274BE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6D17BC0" w14:textId="77777777" w:rsidR="00274BEB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D8564B2" w14:textId="77777777" w:rsidR="00274BEB" w:rsidRPr="00E60B08" w:rsidRDefault="00274BEB" w:rsidP="00274BE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174C260" w14:textId="77777777" w:rsidR="00274BEB" w:rsidRPr="007E2CA4" w:rsidRDefault="00274BEB" w:rsidP="00274BE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751C22F" w14:textId="77777777" w:rsidR="00274BEB" w:rsidRDefault="00274BEB" w:rsidP="00274BEB"/>
                  </w:txbxContent>
                </v:textbox>
              </v:shape>
            </w:pict>
          </mc:Fallback>
        </mc:AlternateContent>
      </w:r>
    </w:p>
    <w:p w14:paraId="02B86F8D" w14:textId="326E4925" w:rsidR="00274BEB" w:rsidRDefault="00274BEB" w:rsidP="000C475A">
      <w:pPr>
        <w:rPr>
          <w:b/>
          <w:sz w:val="52"/>
          <w:szCs w:val="52"/>
        </w:rPr>
      </w:pPr>
    </w:p>
    <w:p w14:paraId="194A141A" w14:textId="2C9FBDF9" w:rsidR="00274BEB" w:rsidRDefault="00274BEB" w:rsidP="000C475A">
      <w:pPr>
        <w:rPr>
          <w:b/>
          <w:sz w:val="52"/>
          <w:szCs w:val="52"/>
        </w:rPr>
      </w:pPr>
    </w:p>
    <w:p w14:paraId="117F668C" w14:textId="7EFC9F58" w:rsidR="00702AD2" w:rsidRPr="00FA0444" w:rsidRDefault="00702AD2" w:rsidP="000C475A">
      <w:pPr>
        <w:rPr>
          <w:b/>
          <w:sz w:val="60"/>
          <w:szCs w:val="60"/>
        </w:rPr>
      </w:pPr>
      <w:r w:rsidRPr="00FA0444">
        <w:rPr>
          <w:b/>
          <w:sz w:val="60"/>
          <w:szCs w:val="60"/>
        </w:rPr>
        <w:t xml:space="preserve">Some </w:t>
      </w:r>
      <w:r w:rsidR="00AA4868" w:rsidRPr="00FA0444">
        <w:rPr>
          <w:b/>
          <w:sz w:val="60"/>
          <w:szCs w:val="60"/>
        </w:rPr>
        <w:t xml:space="preserve">good </w:t>
      </w:r>
      <w:r w:rsidRPr="00FA0444">
        <w:rPr>
          <w:b/>
          <w:sz w:val="60"/>
          <w:szCs w:val="60"/>
        </w:rPr>
        <w:t xml:space="preserve">examples </w:t>
      </w:r>
      <w:r w:rsidR="00AA4868" w:rsidRPr="00FA0444">
        <w:rPr>
          <w:b/>
          <w:sz w:val="60"/>
          <w:szCs w:val="60"/>
        </w:rPr>
        <w:t>of</w:t>
      </w:r>
      <w:r w:rsidR="00CD5871" w:rsidRPr="00FA0444">
        <w:rPr>
          <w:b/>
          <w:sz w:val="60"/>
          <w:szCs w:val="60"/>
        </w:rPr>
        <w:t xml:space="preserve"> </w:t>
      </w:r>
      <w:r w:rsidRPr="00FA0444">
        <w:rPr>
          <w:b/>
          <w:sz w:val="60"/>
          <w:szCs w:val="60"/>
        </w:rPr>
        <w:t>women and girls with disabilities</w:t>
      </w:r>
      <w:r w:rsidR="00367AAE" w:rsidRPr="00FA0444">
        <w:rPr>
          <w:b/>
          <w:sz w:val="60"/>
          <w:szCs w:val="60"/>
        </w:rPr>
        <w:t xml:space="preserve"> </w:t>
      </w:r>
      <w:r w:rsidR="00AA4868" w:rsidRPr="00FA0444">
        <w:rPr>
          <w:b/>
          <w:sz w:val="60"/>
          <w:szCs w:val="60"/>
        </w:rPr>
        <w:t xml:space="preserve">getting their rights </w:t>
      </w:r>
      <w:r w:rsidRPr="00FA0444">
        <w:rPr>
          <w:b/>
          <w:sz w:val="60"/>
          <w:szCs w:val="60"/>
        </w:rPr>
        <w:t xml:space="preserve">during </w:t>
      </w:r>
      <w:r w:rsidR="00CD5871" w:rsidRPr="00FA0444">
        <w:rPr>
          <w:b/>
          <w:sz w:val="60"/>
          <w:szCs w:val="60"/>
        </w:rPr>
        <w:t>COVID</w:t>
      </w:r>
      <w:r w:rsidRPr="00FA0444">
        <w:rPr>
          <w:b/>
          <w:sz w:val="60"/>
          <w:szCs w:val="60"/>
        </w:rPr>
        <w:t>-19</w:t>
      </w:r>
    </w:p>
    <w:p w14:paraId="7B0F98AB" w14:textId="6D3FB386" w:rsidR="00B90415" w:rsidRPr="00B90415" w:rsidRDefault="00B90415" w:rsidP="00B90415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2B03607" w14:textId="30A61000" w:rsidR="00763E7B" w:rsidRPr="00763E7B" w:rsidRDefault="00763E7B" w:rsidP="00763E7B">
      <w:pPr>
        <w:rPr>
          <w:b/>
          <w:bCs/>
        </w:rPr>
      </w:pPr>
      <w:r w:rsidRPr="00763E7B">
        <w:rPr>
          <w:b/>
          <w:bCs/>
        </w:rPr>
        <w:t>C</w:t>
      </w:r>
      <w:r w:rsidR="00CD5871">
        <w:rPr>
          <w:b/>
          <w:bCs/>
        </w:rPr>
        <w:t>OVID</w:t>
      </w:r>
      <w:r w:rsidRPr="00763E7B">
        <w:rPr>
          <w:b/>
          <w:bCs/>
        </w:rPr>
        <w:t xml:space="preserve">-19 is a new illness that many people in the world have been getting. It </w:t>
      </w:r>
      <w:r w:rsidR="00914D44">
        <w:rPr>
          <w:b/>
          <w:bCs/>
        </w:rPr>
        <w:t xml:space="preserve">is sometimes called Coronavirus. </w:t>
      </w:r>
    </w:p>
    <w:p w14:paraId="41424D46" w14:textId="0D157088" w:rsidR="00844BDB" w:rsidRPr="008662F0" w:rsidRDefault="00844BDB" w:rsidP="00844BDB">
      <w:pPr>
        <w:rPr>
          <w:b/>
          <w:sz w:val="36"/>
          <w:szCs w:val="36"/>
        </w:rPr>
      </w:pPr>
    </w:p>
    <w:p w14:paraId="7F3B2E34" w14:textId="7C889A0D" w:rsidR="008662F0" w:rsidRDefault="009B6E36" w:rsidP="00844BDB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2317696" behindDoc="0" locked="0" layoutInCell="1" allowOverlap="1" wp14:anchorId="460E30B1" wp14:editId="47B7FDA5">
            <wp:simplePos x="0" y="0"/>
            <wp:positionH relativeFrom="column">
              <wp:posOffset>-77461</wp:posOffset>
            </wp:positionH>
            <wp:positionV relativeFrom="paragraph">
              <wp:posOffset>217805</wp:posOffset>
            </wp:positionV>
            <wp:extent cx="5954233" cy="3106221"/>
            <wp:effectExtent l="0" t="0" r="2540" b="5715"/>
            <wp:wrapNone/>
            <wp:docPr id="15" name="Picture 15" descr="A group of people with mask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group of people with masks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4233" cy="3106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B3AD7" w14:textId="142C24B3" w:rsidR="00EB490A" w:rsidRDefault="00EB490A" w:rsidP="00844BDB">
      <w:pPr>
        <w:rPr>
          <w:b/>
          <w:sz w:val="40"/>
          <w:szCs w:val="40"/>
        </w:rPr>
      </w:pPr>
    </w:p>
    <w:p w14:paraId="092D1DBB" w14:textId="6CDAC69C" w:rsidR="00EB490A" w:rsidRDefault="00EB490A" w:rsidP="00844BDB">
      <w:pPr>
        <w:rPr>
          <w:b/>
          <w:sz w:val="40"/>
          <w:szCs w:val="40"/>
        </w:rPr>
      </w:pPr>
    </w:p>
    <w:p w14:paraId="22DA3752" w14:textId="110235E6" w:rsidR="00EB490A" w:rsidRDefault="00EB490A" w:rsidP="00844BDB">
      <w:pPr>
        <w:rPr>
          <w:b/>
          <w:sz w:val="40"/>
          <w:szCs w:val="40"/>
        </w:rPr>
      </w:pPr>
    </w:p>
    <w:p w14:paraId="28891AF5" w14:textId="2C4F97AE" w:rsidR="00EB490A" w:rsidRDefault="00EB490A" w:rsidP="00844BDB">
      <w:pPr>
        <w:rPr>
          <w:b/>
          <w:sz w:val="40"/>
          <w:szCs w:val="40"/>
        </w:rPr>
      </w:pPr>
    </w:p>
    <w:p w14:paraId="2EDBFE80" w14:textId="3D8610B2" w:rsidR="00EB490A" w:rsidRDefault="00EB490A" w:rsidP="00844BDB">
      <w:pPr>
        <w:rPr>
          <w:b/>
          <w:sz w:val="40"/>
          <w:szCs w:val="40"/>
        </w:rPr>
      </w:pPr>
    </w:p>
    <w:p w14:paraId="48BF31A4" w14:textId="77777777" w:rsidR="00EB490A" w:rsidRDefault="00EB490A" w:rsidP="00844BDB">
      <w:pPr>
        <w:rPr>
          <w:b/>
          <w:sz w:val="40"/>
          <w:szCs w:val="40"/>
        </w:rPr>
      </w:pPr>
    </w:p>
    <w:p w14:paraId="69E042CF" w14:textId="1962ED57" w:rsidR="00EB490A" w:rsidRDefault="00EB490A" w:rsidP="00844BDB">
      <w:pPr>
        <w:rPr>
          <w:b/>
          <w:sz w:val="40"/>
          <w:szCs w:val="40"/>
        </w:rPr>
      </w:pPr>
    </w:p>
    <w:p w14:paraId="5B6FDE0F" w14:textId="2C993E13" w:rsidR="00844BDB" w:rsidRDefault="00844BDB" w:rsidP="00844BDB">
      <w:pPr>
        <w:rPr>
          <w:b/>
        </w:rPr>
      </w:pPr>
    </w:p>
    <w:p w14:paraId="0DEF37FF" w14:textId="77777777" w:rsidR="008662F0" w:rsidRPr="009A5E6C" w:rsidRDefault="008662F0" w:rsidP="00844BDB">
      <w:pPr>
        <w:rPr>
          <w:b/>
        </w:rPr>
      </w:pPr>
    </w:p>
    <w:p w14:paraId="178E03CE" w14:textId="3DCB232F" w:rsidR="009A5E6C" w:rsidRDefault="009A5E6C" w:rsidP="009A5E6C">
      <w:pPr>
        <w:ind w:left="720"/>
        <w:rPr>
          <w:b/>
        </w:rPr>
      </w:pPr>
    </w:p>
    <w:p w14:paraId="35119BB0" w14:textId="7F8E9210" w:rsidR="00DB2047" w:rsidRDefault="00DB2047" w:rsidP="009A5E6C">
      <w:pPr>
        <w:ind w:left="720"/>
        <w:rPr>
          <w:b/>
        </w:rPr>
      </w:pPr>
    </w:p>
    <w:p w14:paraId="1B867BEE" w14:textId="77777777" w:rsidR="00DB2047" w:rsidRDefault="00DB2047" w:rsidP="009A5E6C">
      <w:pPr>
        <w:ind w:left="720"/>
        <w:rPr>
          <w:b/>
        </w:rPr>
      </w:pPr>
    </w:p>
    <w:p w14:paraId="2FBF50F3" w14:textId="2073B6EA" w:rsidR="009A5E6C" w:rsidRDefault="0073709E" w:rsidP="009A5E6C">
      <w:pPr>
        <w:ind w:left="720"/>
        <w:rPr>
          <w:b/>
        </w:rPr>
      </w:pPr>
      <w:r>
        <w:rPr>
          <w:b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B694E0" wp14:editId="16549B1A">
                <wp:simplePos x="0" y="0"/>
                <wp:positionH relativeFrom="column">
                  <wp:posOffset>-454872</wp:posOffset>
                </wp:positionH>
                <wp:positionV relativeFrom="paragraph">
                  <wp:posOffset>309880</wp:posOffset>
                </wp:positionV>
                <wp:extent cx="6624320" cy="346710"/>
                <wp:effectExtent l="12700" t="12700" r="17780" b="8890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4320" cy="346710"/>
                        </a:xfrm>
                        <a:prstGeom prst="rect">
                          <a:avLst/>
                        </a:prstGeom>
                        <a:solidFill>
                          <a:srgbClr val="998FBE"/>
                        </a:solidFill>
                        <a:ln w="25400">
                          <a:solidFill>
                            <a:srgbClr val="B0A3DA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AC525" w14:textId="77777777" w:rsidR="00E42902" w:rsidRDefault="00E42902" w:rsidP="001974C7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0E79FE14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7914EC60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32BD1809" w14:textId="77777777" w:rsidR="00E42902" w:rsidRDefault="00E42902" w:rsidP="001974C7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1B4FE02C" w14:textId="77777777" w:rsidR="00E42902" w:rsidRDefault="00E42902" w:rsidP="001974C7">
                            <w:pPr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</w:p>
                          <w:p w14:paraId="6257B5B9" w14:textId="77777777" w:rsidR="00E42902" w:rsidRDefault="00E42902" w:rsidP="001974C7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9E36DD2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04F8F58C" w14:textId="77777777" w:rsidR="00E42902" w:rsidRDefault="00E42902" w:rsidP="001974C7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5DF0B0AF" w14:textId="77777777" w:rsidR="00E42902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75B70595" w14:textId="77777777" w:rsidR="00E42902" w:rsidRPr="00E60B08" w:rsidRDefault="00E42902" w:rsidP="001974C7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095E276F" w14:textId="77777777" w:rsidR="00E42902" w:rsidRPr="007E2CA4" w:rsidRDefault="00E42902" w:rsidP="001974C7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7C1B7C00" w14:textId="77777777" w:rsidR="00E42902" w:rsidRDefault="00E42902" w:rsidP="001974C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42B694E0" id="_x0000_s1027" type="#_x0000_t202" style="position:absolute;left:0;text-align:left;margin-left:-35.8pt;margin-top:24.4pt;width:521.6pt;height:27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" fillcolor="#998fbe" strokecolor="#b0a3da" strokeweight="2pt">
                <v:textbox>
                  <w:txbxContent>
                    <w:p w14:paraId="4B4AC525" w14:textId="77777777" w:rsidR="00E42902" w:rsidRDefault="00E42902" w:rsidP="001974C7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0E79FE14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7914EC60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32BD1809" w14:textId="77777777" w:rsidR="00E42902" w:rsidRDefault="00E42902" w:rsidP="001974C7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1B4FE02C" w14:textId="77777777" w:rsidR="00E42902" w:rsidRDefault="00E42902" w:rsidP="001974C7">
                      <w:pPr>
                        <w:rPr>
                          <w:b/>
                          <w:sz w:val="40"/>
                          <w:szCs w:val="40"/>
                        </w:rPr>
                      </w:pPr>
                    </w:p>
                    <w:p w14:paraId="6257B5B9" w14:textId="77777777" w:rsidR="00E42902" w:rsidRDefault="00E42902" w:rsidP="001974C7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9E36DD2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04F8F58C" w14:textId="77777777" w:rsidR="00E42902" w:rsidRDefault="00E42902" w:rsidP="001974C7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5DF0B0AF" w14:textId="77777777" w:rsidR="00E42902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75B70595" w14:textId="77777777" w:rsidR="00E42902" w:rsidRPr="00E60B08" w:rsidRDefault="00E42902" w:rsidP="001974C7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095E276F" w14:textId="77777777" w:rsidR="00E42902" w:rsidRPr="007E2CA4" w:rsidRDefault="00E42902" w:rsidP="001974C7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7C1B7C00" w14:textId="77777777" w:rsidR="00E42902" w:rsidRDefault="00E42902" w:rsidP="001974C7"/>
                  </w:txbxContent>
                </v:textbox>
              </v:shape>
            </w:pict>
          </mc:Fallback>
        </mc:AlternateContent>
      </w:r>
    </w:p>
    <w:p w14:paraId="79844DA8" w14:textId="43549F65" w:rsidR="006244D7" w:rsidRDefault="006244D7" w:rsidP="009A5E6C">
      <w:pPr>
        <w:ind w:left="720"/>
        <w:rPr>
          <w:b/>
        </w:rPr>
      </w:pPr>
    </w:p>
    <w:p w14:paraId="28DABDFF" w14:textId="5FA2D2F0" w:rsidR="00844BDB" w:rsidRPr="007D047F" w:rsidRDefault="00CD5871" w:rsidP="00AF0F74">
      <w:pPr>
        <w:ind w:left="720"/>
        <w:rPr>
          <w:b/>
          <w:sz w:val="40"/>
          <w:szCs w:val="40"/>
        </w:rPr>
        <w:sectPr w:rsidR="00844BDB" w:rsidRPr="007D047F" w:rsidSect="0073709E">
          <w:footerReference w:type="even" r:id="rId10"/>
          <w:footerReference w:type="default" r:id="rId11"/>
          <w:pgSz w:w="11901" w:h="16817"/>
          <w:pgMar w:top="1440" w:right="851" w:bottom="851" w:left="1440" w:header="851" w:footer="851" w:gutter="0"/>
          <w:cols w:space="708"/>
          <w:titlePg/>
          <w:docGrid w:linePitch="360"/>
        </w:sect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2395520" behindDoc="0" locked="0" layoutInCell="1" allowOverlap="1" wp14:anchorId="6D8EAC16" wp14:editId="5BFFDA92">
            <wp:simplePos x="0" y="0"/>
            <wp:positionH relativeFrom="column">
              <wp:posOffset>-438150</wp:posOffset>
            </wp:positionH>
            <wp:positionV relativeFrom="paragraph">
              <wp:posOffset>474345</wp:posOffset>
            </wp:positionV>
            <wp:extent cx="6624320" cy="625898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625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4BD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66493" wp14:editId="663001C0">
                <wp:simplePos x="0" y="0"/>
                <wp:positionH relativeFrom="column">
                  <wp:posOffset>-571500</wp:posOffset>
                </wp:positionH>
                <wp:positionV relativeFrom="paragraph">
                  <wp:posOffset>645795</wp:posOffset>
                </wp:positionV>
                <wp:extent cx="114300" cy="342900"/>
                <wp:effectExtent l="0" t="0" r="1270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1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D07F4E" w14:textId="77777777" w:rsidR="00E42902" w:rsidRDefault="00E42902" w:rsidP="00844BDB">
                            <w:pPr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2EB0B1E6" w14:textId="77777777" w:rsidR="00E42902" w:rsidRDefault="00E42902" w:rsidP="00844BD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80" w:lineRule="atLeast"/>
                              <w:rPr>
                                <w:rFonts w:ascii="Times" w:hAnsi="Times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BA580DF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274DCD52" w14:textId="77777777" w:rsidR="00E42902" w:rsidRDefault="00E42902" w:rsidP="00844BDB">
                            <w:pPr>
                              <w:ind w:left="720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6ECA8240" w14:textId="77777777" w:rsidR="00E42902" w:rsidRDefault="00E42902" w:rsidP="00844BDB">
                            <w:pPr>
                              <w:ind w:left="1440"/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</w:p>
                          <w:p w14:paraId="69F3CBAE" w14:textId="77777777" w:rsidR="00E42902" w:rsidRDefault="00E42902" w:rsidP="00844BDB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48D9CAEC" w14:textId="77777777" w:rsidR="00E42902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664A8B1C" w14:textId="77777777" w:rsidR="00E42902" w:rsidRPr="00E60B08" w:rsidRDefault="00E42902" w:rsidP="00844BDB">
                            <w:pPr>
                              <w:rPr>
                                <w:rFonts w:cs="Arial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54C7A708" w14:textId="77777777" w:rsidR="00E42902" w:rsidRPr="007E2CA4" w:rsidRDefault="00E42902" w:rsidP="00844BDB">
                            <w:pPr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 xml:space="preserve">                     </w:t>
                            </w:r>
                          </w:p>
                          <w:p w14:paraId="0A5FD366" w14:textId="77777777" w:rsidR="00E42902" w:rsidRDefault="00E42902" w:rsidP="00844B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A566493" id="Text Box 10" o:spid="_x0000_s1028" type="#_x0000_t202" style="position:absolute;left:0;text-align:left;margin-left:-45pt;margin-top:50.85pt;width:9pt;height:27pt;flip:x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" filled="f" stroked="f">
                <v:textbox>
                  <w:txbxContent>
                    <w:p w14:paraId="59D07F4E" w14:textId="77777777" w:rsidR="00E42902" w:rsidRDefault="00E42902" w:rsidP="00844BDB">
                      <w:pPr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2EB0B1E6" w14:textId="77777777" w:rsidR="00E42902" w:rsidRDefault="00E42902" w:rsidP="00844BDB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80" w:lineRule="atLeast"/>
                        <w:rPr>
                          <w:rFonts w:ascii="Times" w:hAnsi="Times"/>
                          <w:color w:val="000000"/>
                          <w:sz w:val="24"/>
                          <w:szCs w:val="24"/>
                        </w:rPr>
                      </w:pPr>
                    </w:p>
                    <w:p w14:paraId="4BA580DF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274DCD52" w14:textId="77777777" w:rsidR="00E42902" w:rsidRDefault="00E42902" w:rsidP="00844BDB">
                      <w:pPr>
                        <w:ind w:left="720"/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6ECA8240" w14:textId="77777777" w:rsidR="00E42902" w:rsidRDefault="00E42902" w:rsidP="00844BDB">
                      <w:pPr>
                        <w:ind w:left="1440"/>
                        <w:rPr>
                          <w:b/>
                          <w:sz w:val="56"/>
                          <w:szCs w:val="56"/>
                        </w:rPr>
                      </w:pPr>
                    </w:p>
                    <w:p w14:paraId="69F3CBAE" w14:textId="77777777" w:rsidR="00E42902" w:rsidRDefault="00E42902" w:rsidP="00844BDB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48D9CAEC" w14:textId="77777777" w:rsidR="00E42902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664A8B1C" w14:textId="77777777" w:rsidR="00E42902" w:rsidRPr="00E60B08" w:rsidRDefault="00E42902" w:rsidP="00844BDB">
                      <w:pPr>
                        <w:rPr>
                          <w:rFonts w:cs="Arial"/>
                          <w:b/>
                          <w:sz w:val="44"/>
                          <w:szCs w:val="44"/>
                        </w:rPr>
                      </w:pPr>
                    </w:p>
                    <w:p w14:paraId="54C7A708" w14:textId="77777777" w:rsidR="00E42902" w:rsidRPr="007E2CA4" w:rsidRDefault="00E42902" w:rsidP="00844BDB">
                      <w:pPr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 xml:space="preserve">                     </w:t>
                      </w:r>
                    </w:p>
                    <w:p w14:paraId="0A5FD366" w14:textId="77777777" w:rsidR="00E42902" w:rsidRDefault="00E42902" w:rsidP="00844BDB"/>
                  </w:txbxContent>
                </v:textbox>
                <w10:wrap type="square"/>
              </v:shape>
            </w:pict>
          </mc:Fallback>
        </mc:AlternateContent>
      </w:r>
    </w:p>
    <w:p w14:paraId="594CD82B" w14:textId="041EEA48" w:rsidR="00B84D12" w:rsidRDefault="00FA0444" w:rsidP="003B38A9">
      <w:pPr>
        <w:pStyle w:val="Heading1"/>
      </w:pPr>
      <w:r>
        <w:rPr>
          <w:b w:val="0"/>
          <w:noProof/>
        </w:rPr>
        <w:lastRenderedPageBreak/>
        <w:drawing>
          <wp:anchor distT="0" distB="0" distL="114300" distR="114300" simplePos="0" relativeHeight="252389376" behindDoc="0" locked="0" layoutInCell="1" allowOverlap="1" wp14:anchorId="20AF49AF" wp14:editId="45274649">
            <wp:simplePos x="0" y="0"/>
            <wp:positionH relativeFrom="column">
              <wp:posOffset>-2856865</wp:posOffset>
            </wp:positionH>
            <wp:positionV relativeFrom="paragraph">
              <wp:posOffset>516890</wp:posOffset>
            </wp:positionV>
            <wp:extent cx="1679945" cy="2174700"/>
            <wp:effectExtent l="0" t="0" r="0" b="0"/>
            <wp:wrapNone/>
            <wp:docPr id="118" name="Picture 118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drawing of a pers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79945" cy="217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03F" w:rsidRPr="001815D0">
        <w:t>About this</w:t>
      </w:r>
      <w:r w:rsidR="009A5E6C" w:rsidRPr="001815D0">
        <w:t xml:space="preserve"> </w:t>
      </w:r>
      <w:r w:rsidR="003B38A9">
        <w:t>report</w:t>
      </w:r>
    </w:p>
    <w:p w14:paraId="3C1A1E1A" w14:textId="3E84B4F5" w:rsidR="00AF0B0B" w:rsidRDefault="00AF0B0B"/>
    <w:p w14:paraId="3B1DCFC4" w14:textId="60099A47" w:rsidR="00A235DC" w:rsidRDefault="00A235DC" w:rsidP="001C4C09"/>
    <w:p w14:paraId="736DEBCD" w14:textId="6733F88D" w:rsidR="005F5DB0" w:rsidRDefault="005F5DB0" w:rsidP="005F5DB0"/>
    <w:p w14:paraId="5AFC174D" w14:textId="318E6FD6" w:rsidR="005F5DB0" w:rsidRDefault="005F5DB0" w:rsidP="005F5DB0">
      <w:r>
        <w:t xml:space="preserve">This report </w:t>
      </w:r>
      <w:r w:rsidR="00AA4868">
        <w:t xml:space="preserve">is about the rights of </w:t>
      </w:r>
      <w:r w:rsidR="00DB2047">
        <w:t xml:space="preserve">        </w:t>
      </w:r>
      <w:r>
        <w:t xml:space="preserve">women and girls with disabilities </w:t>
      </w:r>
      <w:r w:rsidR="00DB2047">
        <w:t xml:space="preserve">         </w:t>
      </w:r>
      <w:r>
        <w:t xml:space="preserve">during </w:t>
      </w:r>
      <w:r w:rsidR="00812C28">
        <w:t>COVID</w:t>
      </w:r>
      <w:r>
        <w:t>-19.</w:t>
      </w:r>
    </w:p>
    <w:p w14:paraId="1416BA52" w14:textId="2028E63F" w:rsidR="005F5DB0" w:rsidRDefault="005F5DB0" w:rsidP="005F5DB0"/>
    <w:p w14:paraId="1CF841BF" w14:textId="79CCAE6A" w:rsidR="005F5DB0" w:rsidRDefault="00AA4868" w:rsidP="005F5DB0">
      <w:r>
        <w:t xml:space="preserve">It is about their rights to do with </w:t>
      </w:r>
      <w:r w:rsidR="005F5DB0">
        <w:t>their bodies, sex, relationships and having children.</w:t>
      </w:r>
    </w:p>
    <w:p w14:paraId="7AFEEBF7" w14:textId="7639A5CF" w:rsidR="005F5DB0" w:rsidRDefault="00DB2047" w:rsidP="005F5DB0">
      <w:r>
        <w:rPr>
          <w:noProof/>
          <w:lang w:val="en-US"/>
        </w:rPr>
        <w:drawing>
          <wp:anchor distT="0" distB="0" distL="114300" distR="114300" simplePos="0" relativeHeight="252391424" behindDoc="0" locked="0" layoutInCell="1" allowOverlap="1" wp14:anchorId="5B529F40" wp14:editId="07F05C3B">
            <wp:simplePos x="0" y="0"/>
            <wp:positionH relativeFrom="column">
              <wp:posOffset>-3639496</wp:posOffset>
            </wp:positionH>
            <wp:positionV relativeFrom="paragraph">
              <wp:posOffset>102235</wp:posOffset>
            </wp:positionV>
            <wp:extent cx="2663825" cy="1961515"/>
            <wp:effectExtent l="0" t="0" r="0" b="0"/>
            <wp:wrapNone/>
            <wp:docPr id="37" name="Picture 4" descr="GetCached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tCachedImag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5" cy="196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E2695F" w14:textId="1C9AF44E" w:rsidR="005F5DB0" w:rsidRDefault="00DB2047" w:rsidP="005F5DB0">
      <w:r>
        <w:rPr>
          <w:noProof/>
        </w:rPr>
        <w:drawing>
          <wp:anchor distT="0" distB="0" distL="114300" distR="114300" simplePos="0" relativeHeight="252392448" behindDoc="0" locked="0" layoutInCell="1" allowOverlap="1" wp14:anchorId="1CE894E4" wp14:editId="29BBAB2C">
            <wp:simplePos x="0" y="0"/>
            <wp:positionH relativeFrom="column">
              <wp:posOffset>-2992755</wp:posOffset>
            </wp:positionH>
            <wp:positionV relativeFrom="paragraph">
              <wp:posOffset>234950</wp:posOffset>
            </wp:positionV>
            <wp:extent cx="837306" cy="1586230"/>
            <wp:effectExtent l="0" t="0" r="1270" b="1270"/>
            <wp:wrapNone/>
            <wp:docPr id="2" name="Picture 2" descr="A person in a green dre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in a green dress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38727" cy="15889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4971F7" w14:textId="14BE223F" w:rsidR="002E7903" w:rsidRDefault="002E7903" w:rsidP="001C4C09"/>
    <w:p w14:paraId="3A0DACA1" w14:textId="4F7FEBBF" w:rsidR="00763E7B" w:rsidRDefault="00AA4868" w:rsidP="001C4C09">
      <w:r>
        <w:t>Th</w:t>
      </w:r>
      <w:r w:rsidR="006D5806">
        <w:t>is</w:t>
      </w:r>
      <w:r>
        <w:t xml:space="preserve"> report has some good examples </w:t>
      </w:r>
      <w:r w:rsidR="006D5806">
        <w:t xml:space="preserve">       of</w:t>
      </w:r>
      <w:r>
        <w:t xml:space="preserve"> women and girls with disabilities g</w:t>
      </w:r>
      <w:r w:rsidR="006D5806">
        <w:t>etting</w:t>
      </w:r>
      <w:r>
        <w:t xml:space="preserve"> their rights during COVID-19. </w:t>
      </w:r>
    </w:p>
    <w:p w14:paraId="6D1D2C00" w14:textId="77FFE86A" w:rsidR="00BE7F7D" w:rsidRDefault="00BE7F7D" w:rsidP="001C4C09"/>
    <w:p w14:paraId="18430D62" w14:textId="7AB71870" w:rsidR="00AA4868" w:rsidRDefault="00AA4868" w:rsidP="001C4C09"/>
    <w:p w14:paraId="44970113" w14:textId="5D3173DA" w:rsidR="00AA4868" w:rsidRDefault="00A92244" w:rsidP="001C4C09"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2324864" behindDoc="0" locked="0" layoutInCell="1" allowOverlap="1" wp14:anchorId="5FB6BA38" wp14:editId="70CB2F97">
            <wp:simplePos x="0" y="0"/>
            <wp:positionH relativeFrom="column">
              <wp:posOffset>-3091180</wp:posOffset>
            </wp:positionH>
            <wp:positionV relativeFrom="paragraph">
              <wp:posOffset>440690</wp:posOffset>
            </wp:positionV>
            <wp:extent cx="2312035" cy="2108200"/>
            <wp:effectExtent l="0" t="0" r="0" b="0"/>
            <wp:wrapNone/>
            <wp:docPr id="5" name="Picture 5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vector graphic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12035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086180" w14:textId="55BF5178" w:rsidR="00AA4868" w:rsidRDefault="00AA4868" w:rsidP="001C4C09"/>
    <w:p w14:paraId="3D7035CB" w14:textId="7313751D" w:rsidR="00915B2C" w:rsidRDefault="00915B2C" w:rsidP="001C4C09">
      <w:r>
        <w:t xml:space="preserve">All women and girls with disabilities </w:t>
      </w:r>
      <w:r w:rsidR="00120B32">
        <w:t xml:space="preserve">        </w:t>
      </w:r>
      <w:r w:rsidR="00AA4868">
        <w:t xml:space="preserve">have </w:t>
      </w:r>
      <w:r w:rsidR="00DC5050">
        <w:t>the</w:t>
      </w:r>
      <w:r w:rsidR="00AA4868">
        <w:t xml:space="preserve"> right to </w:t>
      </w:r>
      <w:r w:rsidR="001A7201">
        <w:t xml:space="preserve">get </w:t>
      </w:r>
      <w:r w:rsidR="00AA4868">
        <w:t>good</w:t>
      </w:r>
      <w:r w:rsidR="00120B32">
        <w:t xml:space="preserve"> </w:t>
      </w:r>
      <w:r>
        <w:t>support</w:t>
      </w:r>
      <w:r w:rsidR="00DC5050">
        <w:t xml:space="preserve">                    </w:t>
      </w:r>
      <w:r>
        <w:t xml:space="preserve"> to do with their bodies, </w:t>
      </w:r>
      <w:r w:rsidR="007528D6">
        <w:t>s</w:t>
      </w:r>
      <w:r>
        <w:t xml:space="preserve">ex, relationships </w:t>
      </w:r>
      <w:r w:rsidR="007528D6">
        <w:t xml:space="preserve">              </w:t>
      </w:r>
      <w:r>
        <w:t>and having children.</w:t>
      </w:r>
    </w:p>
    <w:p w14:paraId="05D2747A" w14:textId="1562470A" w:rsidR="00915B2C" w:rsidRDefault="00915B2C" w:rsidP="001C4C09"/>
    <w:p w14:paraId="15C90D07" w14:textId="492161B9" w:rsidR="00915B2C" w:rsidRDefault="007528D6" w:rsidP="001C4C09">
      <w:r>
        <w:t>This includes health care and information.</w:t>
      </w:r>
    </w:p>
    <w:p w14:paraId="4AA79B33" w14:textId="052D5E14" w:rsidR="00717020" w:rsidRDefault="00717020" w:rsidP="001C4C09"/>
    <w:p w14:paraId="552A4BF4" w14:textId="788EB67C" w:rsidR="007528D6" w:rsidRDefault="0023622C" w:rsidP="001C4C09">
      <w:r>
        <w:t>And</w:t>
      </w:r>
      <w:r w:rsidR="004341B6">
        <w:t xml:space="preserve"> support to make their own choices.</w:t>
      </w:r>
    </w:p>
    <w:p w14:paraId="60960C02" w14:textId="15FBB965" w:rsidR="007528D6" w:rsidRDefault="008A7A63" w:rsidP="001C4C09">
      <w:r>
        <w:rPr>
          <w:noProof/>
        </w:rPr>
        <w:drawing>
          <wp:anchor distT="0" distB="0" distL="114300" distR="114300" simplePos="0" relativeHeight="252326912" behindDoc="0" locked="0" layoutInCell="1" allowOverlap="1" wp14:anchorId="69E95837" wp14:editId="7D1002E4">
            <wp:simplePos x="0" y="0"/>
            <wp:positionH relativeFrom="column">
              <wp:posOffset>-2991485</wp:posOffset>
            </wp:positionH>
            <wp:positionV relativeFrom="paragraph">
              <wp:posOffset>202565</wp:posOffset>
            </wp:positionV>
            <wp:extent cx="2020186" cy="1884160"/>
            <wp:effectExtent l="0" t="0" r="0" b="0"/>
            <wp:wrapNone/>
            <wp:docPr id="61" name="Picture 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Ic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20186" cy="188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272516" w14:textId="679436C9" w:rsidR="00763E7B" w:rsidRDefault="00763E7B" w:rsidP="001C4C09"/>
    <w:p w14:paraId="3A8026A9" w14:textId="77777777" w:rsidR="00717020" w:rsidRDefault="00717020" w:rsidP="001C4C09"/>
    <w:p w14:paraId="7D6D8DB3" w14:textId="29749771" w:rsidR="00915B2C" w:rsidRDefault="00915B2C" w:rsidP="001C4C09">
      <w:r>
        <w:t>But m</w:t>
      </w:r>
      <w:r w:rsidR="00104180">
        <w:t xml:space="preserve">any women and girls with disabilities </w:t>
      </w:r>
      <w:r>
        <w:t>do not get the</w:t>
      </w:r>
      <w:r w:rsidR="001A7201">
        <w:t>ir</w:t>
      </w:r>
      <w:r>
        <w:t xml:space="preserve"> right</w:t>
      </w:r>
      <w:r w:rsidR="001A7201">
        <w:t>s</w:t>
      </w:r>
      <w:r>
        <w:t>.</w:t>
      </w:r>
    </w:p>
    <w:p w14:paraId="5E2C339C" w14:textId="77777777" w:rsidR="00763E7B" w:rsidRDefault="00763E7B" w:rsidP="001C4C09"/>
    <w:p w14:paraId="3593DC1C" w14:textId="4B044483" w:rsidR="00763E7B" w:rsidRDefault="00915B2C" w:rsidP="001C4C09">
      <w:r>
        <w:t xml:space="preserve">This was a problem before </w:t>
      </w:r>
      <w:r w:rsidR="00812C28">
        <w:t>COVID</w:t>
      </w:r>
      <w:r w:rsidR="00104180">
        <w:t>-19.</w:t>
      </w:r>
    </w:p>
    <w:p w14:paraId="4B571864" w14:textId="7DC524A3" w:rsidR="001F37CB" w:rsidRDefault="00104180" w:rsidP="001C4C09">
      <w:r>
        <w:t xml:space="preserve">But </w:t>
      </w:r>
      <w:r w:rsidR="00915B2C">
        <w:t>it</w:t>
      </w:r>
      <w:r>
        <w:t xml:space="preserve"> </w:t>
      </w:r>
      <w:r w:rsidR="002E7903">
        <w:t xml:space="preserve">got worse during </w:t>
      </w:r>
      <w:r w:rsidR="00812C28">
        <w:t>COVID</w:t>
      </w:r>
      <w:r w:rsidR="002E7903">
        <w:t>-19.</w:t>
      </w:r>
    </w:p>
    <w:p w14:paraId="7D7E5680" w14:textId="25F635B3" w:rsidR="002E7903" w:rsidRDefault="00E241C7" w:rsidP="001C4C09">
      <w:r>
        <w:rPr>
          <w:noProof/>
        </w:rPr>
        <w:lastRenderedPageBreak/>
        <w:drawing>
          <wp:anchor distT="0" distB="0" distL="114300" distR="114300" simplePos="0" relativeHeight="252328960" behindDoc="0" locked="0" layoutInCell="1" allowOverlap="1" wp14:anchorId="71214FEB" wp14:editId="68C7B49E">
            <wp:simplePos x="0" y="0"/>
            <wp:positionH relativeFrom="column">
              <wp:posOffset>-2943529</wp:posOffset>
            </wp:positionH>
            <wp:positionV relativeFrom="paragraph">
              <wp:posOffset>-702310</wp:posOffset>
            </wp:positionV>
            <wp:extent cx="2396067" cy="2272326"/>
            <wp:effectExtent l="0" t="0" r="4445" b="1270"/>
            <wp:wrapNone/>
            <wp:docPr id="3" name="Picture 3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ip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96067" cy="22723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7903">
        <w:t xml:space="preserve">But </w:t>
      </w:r>
      <w:r w:rsidR="00717020">
        <w:t>some</w:t>
      </w:r>
      <w:r w:rsidR="002E7903">
        <w:t xml:space="preserve"> governments and organ</w:t>
      </w:r>
      <w:r w:rsidR="00F42246">
        <w:t>i</w:t>
      </w:r>
      <w:r w:rsidR="00C86AFB">
        <w:t>s</w:t>
      </w:r>
      <w:r w:rsidR="002E7903">
        <w:t>ations ma</w:t>
      </w:r>
      <w:r w:rsidR="001F37CB">
        <w:t>de</w:t>
      </w:r>
      <w:r w:rsidR="002E7903">
        <w:t xml:space="preserve"> sure that women and girls </w:t>
      </w:r>
      <w:r w:rsidR="00763E7B">
        <w:t xml:space="preserve">with disabilities </w:t>
      </w:r>
      <w:r w:rsidR="002E7903">
        <w:t>could</w:t>
      </w:r>
      <w:r w:rsidR="00BE7F7D">
        <w:t xml:space="preserve"> </w:t>
      </w:r>
      <w:r w:rsidR="008A296F">
        <w:t xml:space="preserve">still </w:t>
      </w:r>
      <w:r w:rsidR="00BE7F7D">
        <w:t>get</w:t>
      </w:r>
      <w:r w:rsidR="001A7201">
        <w:t xml:space="preserve"> their rights </w:t>
      </w:r>
      <w:r w:rsidR="00BE7F7D">
        <w:t xml:space="preserve"> </w:t>
      </w:r>
      <w:r w:rsidR="00915B2C">
        <w:t xml:space="preserve">during </w:t>
      </w:r>
      <w:r w:rsidR="00812C28">
        <w:t>COVID</w:t>
      </w:r>
      <w:r w:rsidR="00915B2C">
        <w:t>-19</w:t>
      </w:r>
      <w:r w:rsidR="00BE7F7D">
        <w:t>.</w:t>
      </w:r>
    </w:p>
    <w:p w14:paraId="749566AD" w14:textId="60801548" w:rsidR="00BE7F7D" w:rsidRDefault="00BE7F7D" w:rsidP="001C4C09"/>
    <w:p w14:paraId="5DFB76C3" w14:textId="77777777" w:rsidR="00B03FF4" w:rsidRDefault="00B03FF4" w:rsidP="001C4C09"/>
    <w:p w14:paraId="35919363" w14:textId="5F1DA350" w:rsidR="00B03FF4" w:rsidRDefault="00FA0444" w:rsidP="001C4C09">
      <w:r>
        <w:rPr>
          <w:noProof/>
        </w:rPr>
        <w:drawing>
          <wp:anchor distT="0" distB="0" distL="114300" distR="114300" simplePos="0" relativeHeight="252394496" behindDoc="0" locked="0" layoutInCell="1" allowOverlap="1" wp14:anchorId="61006FC8" wp14:editId="7AAC74D0">
            <wp:simplePos x="0" y="0"/>
            <wp:positionH relativeFrom="column">
              <wp:posOffset>-3108428</wp:posOffset>
            </wp:positionH>
            <wp:positionV relativeFrom="paragraph">
              <wp:posOffset>603206</wp:posOffset>
            </wp:positionV>
            <wp:extent cx="2433008" cy="2119745"/>
            <wp:effectExtent l="0" t="0" r="5715" b="1270"/>
            <wp:wrapNone/>
            <wp:docPr id="16" name="Picture 16" descr="A picture containing text, shoji, crossword puzzle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hoji, crossword puzzle, clip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3008" cy="2119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FC0384" w14:textId="3BD114F4" w:rsidR="00B03FF4" w:rsidRDefault="00B03FF4" w:rsidP="001C4C09"/>
    <w:p w14:paraId="2D07C9F9" w14:textId="418796A0" w:rsidR="00BE7F7D" w:rsidRDefault="00BE7F7D" w:rsidP="001C4C09"/>
    <w:p w14:paraId="72D9606D" w14:textId="781A6136" w:rsidR="00B03FF4" w:rsidRDefault="00B03FF4" w:rsidP="001C4C09"/>
    <w:p w14:paraId="34072913" w14:textId="0BA5C9B3" w:rsidR="00B03FF4" w:rsidRDefault="00B03FF4" w:rsidP="001C4C09">
      <w:r>
        <w:t xml:space="preserve">This report has some examples of </w:t>
      </w:r>
      <w:r w:rsidR="00A23891">
        <w:t xml:space="preserve">          </w:t>
      </w:r>
      <w:r>
        <w:t>good support</w:t>
      </w:r>
      <w:r w:rsidR="00B23E3F">
        <w:t xml:space="preserve"> </w:t>
      </w:r>
      <w:r w:rsidR="001A7201">
        <w:t xml:space="preserve">for women and girls with disabilities </w:t>
      </w:r>
      <w:r w:rsidR="00B23E3F">
        <w:t xml:space="preserve">during </w:t>
      </w:r>
      <w:r w:rsidR="00812C28">
        <w:t>COVID</w:t>
      </w:r>
      <w:r w:rsidR="00B23E3F">
        <w:t>-19</w:t>
      </w:r>
      <w:r>
        <w:t>.</w:t>
      </w:r>
    </w:p>
    <w:p w14:paraId="7A41F2D4" w14:textId="0BF04EF2" w:rsidR="00B03FF4" w:rsidRDefault="00B03FF4" w:rsidP="001C4C09"/>
    <w:p w14:paraId="58084B8B" w14:textId="7C0E0D0B" w:rsidR="00B03FF4" w:rsidRDefault="00B03FF4" w:rsidP="001C4C09"/>
    <w:p w14:paraId="5CCB8FAF" w14:textId="77777777" w:rsidR="00B03FF4" w:rsidRDefault="00B03FF4" w:rsidP="00B03FF4">
      <w:r>
        <w:t>The examples are from different places around the world.</w:t>
      </w:r>
    </w:p>
    <w:p w14:paraId="053F43E6" w14:textId="636E44EC" w:rsidR="00B03FF4" w:rsidRDefault="00DC5050" w:rsidP="00B03FF4">
      <w:r>
        <w:rPr>
          <w:noProof/>
        </w:rPr>
        <w:drawing>
          <wp:anchor distT="0" distB="0" distL="114300" distR="114300" simplePos="0" relativeHeight="252332032" behindDoc="0" locked="0" layoutInCell="1" allowOverlap="1" wp14:anchorId="680F8487" wp14:editId="46CC1119">
            <wp:simplePos x="0" y="0"/>
            <wp:positionH relativeFrom="column">
              <wp:posOffset>-2769870</wp:posOffset>
            </wp:positionH>
            <wp:positionV relativeFrom="paragraph">
              <wp:posOffset>542246</wp:posOffset>
            </wp:positionV>
            <wp:extent cx="2098675" cy="1878965"/>
            <wp:effectExtent l="0" t="0" r="0" b="635"/>
            <wp:wrapNone/>
            <wp:docPr id="47" name="Picture 4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98675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C83D4" w14:textId="0B94B847" w:rsidR="00B03FF4" w:rsidRDefault="00B03FF4" w:rsidP="00B03FF4"/>
    <w:p w14:paraId="4BFA3B79" w14:textId="77B5B347" w:rsidR="00B03FF4" w:rsidRDefault="00B03FF4" w:rsidP="00B03FF4"/>
    <w:p w14:paraId="59C87A88" w14:textId="519E96AD" w:rsidR="00B03FF4" w:rsidRDefault="00B03FF4" w:rsidP="00B03FF4"/>
    <w:p w14:paraId="4DE05B10" w14:textId="72B72487" w:rsidR="00104180" w:rsidRDefault="00104180" w:rsidP="001C4C09"/>
    <w:p w14:paraId="7557E047" w14:textId="60619192" w:rsidR="00104180" w:rsidRDefault="00104180" w:rsidP="001C4C09"/>
    <w:p w14:paraId="142CA3E9" w14:textId="7F324CE7" w:rsidR="00104180" w:rsidRDefault="00BE7F7D" w:rsidP="001C4C09">
      <w:r>
        <w:t xml:space="preserve">We hope that </w:t>
      </w:r>
      <w:r w:rsidR="004341B6">
        <w:t xml:space="preserve">other </w:t>
      </w:r>
      <w:r>
        <w:t xml:space="preserve">governments </w:t>
      </w:r>
      <w:r w:rsidR="004341B6">
        <w:t xml:space="preserve">              </w:t>
      </w:r>
      <w:r>
        <w:t>and organi</w:t>
      </w:r>
      <w:r w:rsidR="00A33FED">
        <w:t>s</w:t>
      </w:r>
      <w:r>
        <w:t xml:space="preserve">ations </w:t>
      </w:r>
      <w:r w:rsidR="00717020">
        <w:t>can</w:t>
      </w:r>
      <w:r>
        <w:t xml:space="preserve"> learn from </w:t>
      </w:r>
      <w:r w:rsidR="00717020">
        <w:t xml:space="preserve">          </w:t>
      </w:r>
      <w:r>
        <w:t>the examples.</w:t>
      </w:r>
    </w:p>
    <w:p w14:paraId="01FEA9EF" w14:textId="1ED7A278" w:rsidR="00BE7F7D" w:rsidRDefault="00BE7F7D" w:rsidP="001C4C09"/>
    <w:p w14:paraId="7CAAFE36" w14:textId="518089F8" w:rsidR="004737A6" w:rsidRDefault="00FA0444" w:rsidP="001C4C09">
      <w:r>
        <w:rPr>
          <w:noProof/>
        </w:rPr>
        <w:drawing>
          <wp:anchor distT="0" distB="0" distL="114300" distR="114300" simplePos="0" relativeHeight="252316672" behindDoc="0" locked="0" layoutInCell="1" allowOverlap="1" wp14:anchorId="2F01ECC5" wp14:editId="3F6042FD">
            <wp:simplePos x="0" y="0"/>
            <wp:positionH relativeFrom="column">
              <wp:posOffset>-2775585</wp:posOffset>
            </wp:positionH>
            <wp:positionV relativeFrom="paragraph">
              <wp:posOffset>523181</wp:posOffset>
            </wp:positionV>
            <wp:extent cx="2091584" cy="2110951"/>
            <wp:effectExtent l="0" t="0" r="4445" b="0"/>
            <wp:wrapNone/>
            <wp:docPr id="109" name="Picture 109" descr="A picture containing drawing,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 descr="A picture containing drawing, window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1584" cy="21109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362573" w14:textId="77777777" w:rsidR="00DC5050" w:rsidRDefault="00DC5050" w:rsidP="001C4C09"/>
    <w:p w14:paraId="02AD6CB3" w14:textId="77777777" w:rsidR="00FA0444" w:rsidRDefault="00FA0444" w:rsidP="00BE7F7D"/>
    <w:p w14:paraId="5D9882C2" w14:textId="4B39C7A9" w:rsidR="00BE7F7D" w:rsidRDefault="00763E7B" w:rsidP="00BE7F7D">
      <w:r>
        <w:t>When we say w</w:t>
      </w:r>
      <w:r w:rsidR="00BE7F7D">
        <w:t xml:space="preserve">omen and girls with </w:t>
      </w:r>
      <w:proofErr w:type="gramStart"/>
      <w:r w:rsidR="00BE7F7D">
        <w:t>disabilities</w:t>
      </w:r>
      <w:proofErr w:type="gramEnd"/>
      <w:r w:rsidR="00BE7F7D">
        <w:t xml:space="preserve"> </w:t>
      </w:r>
      <w:r>
        <w:t xml:space="preserve">we also mean </w:t>
      </w:r>
      <w:r w:rsidR="00BE7F7D">
        <w:t>people with disabilities who are not the gender</w:t>
      </w:r>
      <w:r w:rsidR="00A0361D">
        <w:t xml:space="preserve">            </w:t>
      </w:r>
      <w:r w:rsidR="00BE7F7D">
        <w:t xml:space="preserve"> that people say they are. </w:t>
      </w:r>
    </w:p>
    <w:p w14:paraId="3EDD257E" w14:textId="77777777" w:rsidR="00BE7F7D" w:rsidRDefault="00BE7F7D" w:rsidP="00BE7F7D"/>
    <w:p w14:paraId="6529E2AC" w14:textId="77777777" w:rsidR="00BE7F7D" w:rsidRDefault="00BE7F7D" w:rsidP="00BE7F7D">
      <w:r>
        <w:t xml:space="preserve">Gender is about being a woman, a </w:t>
      </w:r>
      <w:proofErr w:type="gramStart"/>
      <w:r>
        <w:t xml:space="preserve">girl,   </w:t>
      </w:r>
      <w:proofErr w:type="gramEnd"/>
      <w:r>
        <w:t xml:space="preserve">       a man, a boy or someone else.</w:t>
      </w:r>
    </w:p>
    <w:p w14:paraId="5E0B0245" w14:textId="014A2AA3" w:rsidR="001A7201" w:rsidRDefault="00915B2C" w:rsidP="001C4C09">
      <w:pPr>
        <w:rPr>
          <w:b/>
          <w:bCs/>
          <w:sz w:val="48"/>
          <w:szCs w:val="48"/>
        </w:rPr>
      </w:pPr>
      <w:r w:rsidRPr="00915B2C">
        <w:rPr>
          <w:b/>
          <w:bCs/>
          <w:sz w:val="48"/>
          <w:szCs w:val="48"/>
        </w:rPr>
        <w:lastRenderedPageBreak/>
        <w:t>Some</w:t>
      </w:r>
      <w:r w:rsidR="001A7201">
        <w:rPr>
          <w:b/>
          <w:bCs/>
          <w:sz w:val="48"/>
          <w:szCs w:val="48"/>
        </w:rPr>
        <w:t xml:space="preserve"> good</w:t>
      </w:r>
      <w:r w:rsidRPr="00915B2C">
        <w:rPr>
          <w:b/>
          <w:bCs/>
          <w:sz w:val="48"/>
          <w:szCs w:val="48"/>
        </w:rPr>
        <w:t xml:space="preserve"> examples of </w:t>
      </w:r>
      <w:r w:rsidR="00120B32">
        <w:rPr>
          <w:b/>
          <w:bCs/>
          <w:sz w:val="48"/>
          <w:szCs w:val="48"/>
        </w:rPr>
        <w:t xml:space="preserve">          </w:t>
      </w:r>
      <w:r>
        <w:rPr>
          <w:b/>
          <w:bCs/>
          <w:sz w:val="48"/>
          <w:szCs w:val="48"/>
        </w:rPr>
        <w:t xml:space="preserve">women and girls with disabilities </w:t>
      </w:r>
      <w:r w:rsidR="001A7201">
        <w:rPr>
          <w:b/>
          <w:bCs/>
          <w:sz w:val="48"/>
          <w:szCs w:val="48"/>
        </w:rPr>
        <w:t>getting their rights during COVID-19</w:t>
      </w:r>
    </w:p>
    <w:p w14:paraId="5CA06C80" w14:textId="77777777" w:rsidR="001A7201" w:rsidRDefault="001A7201" w:rsidP="001C4C09">
      <w:pPr>
        <w:rPr>
          <w:b/>
          <w:bCs/>
          <w:sz w:val="48"/>
          <w:szCs w:val="48"/>
        </w:rPr>
      </w:pPr>
    </w:p>
    <w:p w14:paraId="774D60D2" w14:textId="15525D39" w:rsidR="00915B2C" w:rsidRPr="00FA0444" w:rsidRDefault="001A7201" w:rsidP="00DB2047">
      <w:pPr>
        <w:tabs>
          <w:tab w:val="left" w:pos="3261"/>
        </w:tabs>
        <w:rPr>
          <w:b/>
          <w:bCs/>
        </w:rPr>
      </w:pPr>
      <w:r w:rsidRPr="00DB2047">
        <w:rPr>
          <w:b/>
          <w:bCs/>
        </w:rPr>
        <w:t xml:space="preserve">The rights </w:t>
      </w:r>
      <w:r w:rsidR="00DC5050">
        <w:rPr>
          <w:b/>
          <w:bCs/>
        </w:rPr>
        <w:t xml:space="preserve">are </w:t>
      </w:r>
      <w:r w:rsidRPr="00DB2047">
        <w:rPr>
          <w:b/>
          <w:bCs/>
        </w:rPr>
        <w:t xml:space="preserve">to </w:t>
      </w:r>
      <w:r w:rsidR="00915B2C" w:rsidRPr="00DB2047">
        <w:rPr>
          <w:b/>
          <w:bCs/>
        </w:rPr>
        <w:t>do with their bodies, sex, relationships and</w:t>
      </w:r>
      <w:r>
        <w:rPr>
          <w:b/>
          <w:bCs/>
        </w:rPr>
        <w:t xml:space="preserve"> </w:t>
      </w:r>
      <w:r w:rsidR="00915B2C" w:rsidRPr="00FA0444">
        <w:rPr>
          <w:b/>
          <w:bCs/>
        </w:rPr>
        <w:t>having children</w:t>
      </w:r>
    </w:p>
    <w:p w14:paraId="7E61A1A0" w14:textId="028276A8" w:rsidR="00915B2C" w:rsidRDefault="00915B2C" w:rsidP="001C4C09">
      <w:pPr>
        <w:rPr>
          <w:b/>
          <w:bCs/>
          <w:sz w:val="48"/>
          <w:szCs w:val="48"/>
        </w:rPr>
      </w:pPr>
    </w:p>
    <w:p w14:paraId="78A58ACC" w14:textId="6555FCD8" w:rsidR="00323C8D" w:rsidRPr="00323C8D" w:rsidRDefault="007C7A8B" w:rsidP="001C4C09">
      <w:pPr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2333056" behindDoc="0" locked="0" layoutInCell="1" allowOverlap="1" wp14:anchorId="55046D70" wp14:editId="418A0F2E">
            <wp:simplePos x="0" y="0"/>
            <wp:positionH relativeFrom="column">
              <wp:posOffset>-2822575</wp:posOffset>
            </wp:positionH>
            <wp:positionV relativeFrom="paragraph">
              <wp:posOffset>365760</wp:posOffset>
            </wp:positionV>
            <wp:extent cx="1866900" cy="2743200"/>
            <wp:effectExtent l="0" t="0" r="0" b="0"/>
            <wp:wrapNone/>
            <wp:docPr id="53" name="Picture 5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logo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C8D" w:rsidRPr="00323C8D">
        <w:rPr>
          <w:b/>
          <w:bCs/>
          <w:sz w:val="40"/>
          <w:szCs w:val="40"/>
        </w:rPr>
        <w:t xml:space="preserve">Making health services </w:t>
      </w:r>
      <w:r w:rsidR="007E47A0">
        <w:rPr>
          <w:b/>
          <w:bCs/>
          <w:sz w:val="40"/>
          <w:szCs w:val="40"/>
        </w:rPr>
        <w:t xml:space="preserve">         </w:t>
      </w:r>
      <w:r w:rsidR="00717020">
        <w:rPr>
          <w:b/>
          <w:bCs/>
          <w:sz w:val="40"/>
          <w:szCs w:val="40"/>
        </w:rPr>
        <w:t xml:space="preserve">good and easy to </w:t>
      </w:r>
      <w:r w:rsidR="00323C8D" w:rsidRPr="00323C8D">
        <w:rPr>
          <w:b/>
          <w:bCs/>
          <w:sz w:val="40"/>
          <w:szCs w:val="40"/>
        </w:rPr>
        <w:t>use</w:t>
      </w:r>
      <w:r w:rsidR="00717020">
        <w:rPr>
          <w:b/>
          <w:bCs/>
          <w:sz w:val="40"/>
          <w:szCs w:val="40"/>
        </w:rPr>
        <w:t xml:space="preserve"> </w:t>
      </w:r>
    </w:p>
    <w:p w14:paraId="2AE149A6" w14:textId="4A07F91A" w:rsidR="00323C8D" w:rsidRDefault="00323C8D" w:rsidP="001C4C09">
      <w:pPr>
        <w:rPr>
          <w:b/>
          <w:bCs/>
          <w:sz w:val="48"/>
          <w:szCs w:val="48"/>
        </w:rPr>
      </w:pPr>
    </w:p>
    <w:p w14:paraId="2EEC496A" w14:textId="77777777" w:rsidR="007E47A0" w:rsidRDefault="007E47A0" w:rsidP="001C4C09">
      <w:pPr>
        <w:rPr>
          <w:b/>
          <w:bCs/>
          <w:sz w:val="48"/>
          <w:szCs w:val="48"/>
        </w:rPr>
      </w:pPr>
    </w:p>
    <w:p w14:paraId="75CD5947" w14:textId="78F8B4FC" w:rsidR="006A078A" w:rsidRDefault="001A7595" w:rsidP="001C4C09">
      <w:r>
        <w:t>T</w:t>
      </w:r>
      <w:r w:rsidR="00915B2C">
        <w:t>he government in</w:t>
      </w:r>
      <w:r w:rsidR="00915B2C" w:rsidRPr="00915B2C">
        <w:t xml:space="preserve"> </w:t>
      </w:r>
      <w:r w:rsidR="00915B2C">
        <w:t xml:space="preserve">Tajikistan </w:t>
      </w:r>
      <w:r w:rsidR="00C37D08">
        <w:t>and</w:t>
      </w:r>
      <w:r w:rsidR="00915B2C">
        <w:t xml:space="preserve"> </w:t>
      </w:r>
      <w:r w:rsidR="00F81898">
        <w:t xml:space="preserve">           </w:t>
      </w:r>
      <w:r w:rsidR="00915B2C">
        <w:t>other organi</w:t>
      </w:r>
      <w:r w:rsidR="00C86AFB">
        <w:t>s</w:t>
      </w:r>
      <w:r w:rsidR="00915B2C">
        <w:t xml:space="preserve">ations </w:t>
      </w:r>
      <w:r w:rsidR="00C37D08">
        <w:t>started</w:t>
      </w:r>
      <w:r w:rsidR="00915B2C">
        <w:t xml:space="preserve"> a new project</w:t>
      </w:r>
      <w:r w:rsidR="006A078A">
        <w:t xml:space="preserve">   during </w:t>
      </w:r>
      <w:r w:rsidR="00812C28">
        <w:t>COVID</w:t>
      </w:r>
      <w:r w:rsidR="006A078A">
        <w:t xml:space="preserve">-19.            </w:t>
      </w:r>
    </w:p>
    <w:p w14:paraId="764CB08C" w14:textId="77777777" w:rsidR="006A078A" w:rsidRDefault="006A078A" w:rsidP="001C4C09"/>
    <w:p w14:paraId="44DA351F" w14:textId="51999EE1" w:rsidR="00915B2C" w:rsidRDefault="00736FE4" w:rsidP="001C4C09">
      <w:r>
        <w:rPr>
          <w:noProof/>
        </w:rPr>
        <w:drawing>
          <wp:anchor distT="0" distB="0" distL="114300" distR="114300" simplePos="0" relativeHeight="252335104" behindDoc="0" locked="0" layoutInCell="1" allowOverlap="1" wp14:anchorId="71838621" wp14:editId="62D3B298">
            <wp:simplePos x="0" y="0"/>
            <wp:positionH relativeFrom="column">
              <wp:posOffset>-3114675</wp:posOffset>
            </wp:positionH>
            <wp:positionV relativeFrom="paragraph">
              <wp:posOffset>573095</wp:posOffset>
            </wp:positionV>
            <wp:extent cx="1038860" cy="1850390"/>
            <wp:effectExtent l="0" t="0" r="2540" b="3810"/>
            <wp:wrapNone/>
            <wp:docPr id="56" name="Picture 56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clip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3886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078A">
        <w:t xml:space="preserve">The project </w:t>
      </w:r>
      <w:r w:rsidR="00F81898">
        <w:t>gave</w:t>
      </w:r>
      <w:r w:rsidR="006A078A">
        <w:t xml:space="preserve"> free health care              to</w:t>
      </w:r>
      <w:r w:rsidR="00097205">
        <w:t xml:space="preserve"> </w:t>
      </w:r>
      <w:r w:rsidR="00915B2C">
        <w:t>women and girls with disabilities</w:t>
      </w:r>
      <w:r w:rsidR="00097205">
        <w:t>.</w:t>
      </w:r>
      <w:r w:rsidR="00915B2C">
        <w:t xml:space="preserve"> </w:t>
      </w:r>
    </w:p>
    <w:p w14:paraId="3F1B20A4" w14:textId="13FC501A" w:rsidR="00097205" w:rsidRDefault="007C7A8B" w:rsidP="001C4C09">
      <w:r>
        <w:rPr>
          <w:noProof/>
        </w:rPr>
        <w:drawing>
          <wp:anchor distT="0" distB="0" distL="114300" distR="114300" simplePos="0" relativeHeight="252334080" behindDoc="0" locked="0" layoutInCell="1" allowOverlap="1" wp14:anchorId="66B7DA70" wp14:editId="447A1E34">
            <wp:simplePos x="0" y="0"/>
            <wp:positionH relativeFrom="column">
              <wp:posOffset>-2156460</wp:posOffset>
            </wp:positionH>
            <wp:positionV relativeFrom="paragraph">
              <wp:posOffset>445844</wp:posOffset>
            </wp:positionV>
            <wp:extent cx="1769110" cy="1508760"/>
            <wp:effectExtent l="0" t="0" r="0" b="2540"/>
            <wp:wrapNone/>
            <wp:docPr id="54" name="Picture 54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shap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6911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381B47" w14:textId="54A72B94" w:rsidR="00915B2C" w:rsidRDefault="00915B2C" w:rsidP="001C4C09"/>
    <w:p w14:paraId="11CB0E94" w14:textId="4C944EE4" w:rsidR="001A7595" w:rsidRDefault="001A7595" w:rsidP="00C37D08"/>
    <w:p w14:paraId="70A34C34" w14:textId="77777777" w:rsidR="009B6E36" w:rsidRDefault="009B6E36" w:rsidP="00C37D08"/>
    <w:p w14:paraId="7687673B" w14:textId="104153E9" w:rsidR="001A7595" w:rsidRDefault="001A7595" w:rsidP="00C37D08"/>
    <w:p w14:paraId="07BD51F7" w14:textId="116DD508" w:rsidR="00C37D08" w:rsidRDefault="00A0361D" w:rsidP="00C37D08">
      <w:r>
        <w:t>M</w:t>
      </w:r>
      <w:r w:rsidR="00C37D08">
        <w:t xml:space="preserve">any health </w:t>
      </w:r>
      <w:r w:rsidR="004341B6">
        <w:t xml:space="preserve">care </w:t>
      </w:r>
      <w:r w:rsidR="00C37D08">
        <w:t>places were hard for women and girls with disabilities to use.</w:t>
      </w:r>
    </w:p>
    <w:p w14:paraId="511402D4" w14:textId="595D7B33" w:rsidR="00C37D08" w:rsidRDefault="00C37D08" w:rsidP="001C4C09"/>
    <w:p w14:paraId="1B83A8F8" w14:textId="5BAE89AD" w:rsidR="001A7595" w:rsidRDefault="001A7595" w:rsidP="001C4C09"/>
    <w:p w14:paraId="6A64D97F" w14:textId="51E49307" w:rsidR="001A4F54" w:rsidRDefault="00736FE4" w:rsidP="001C4C09">
      <w:r>
        <w:rPr>
          <w:noProof/>
        </w:rPr>
        <w:drawing>
          <wp:anchor distT="0" distB="0" distL="114300" distR="114300" simplePos="0" relativeHeight="252340224" behindDoc="0" locked="0" layoutInCell="1" allowOverlap="1" wp14:anchorId="7971C51F" wp14:editId="76AE6866">
            <wp:simplePos x="0" y="0"/>
            <wp:positionH relativeFrom="column">
              <wp:posOffset>-2743200</wp:posOffset>
            </wp:positionH>
            <wp:positionV relativeFrom="paragraph">
              <wp:posOffset>356235</wp:posOffset>
            </wp:positionV>
            <wp:extent cx="2080260" cy="1662430"/>
            <wp:effectExtent l="0" t="0" r="2540" b="1270"/>
            <wp:wrapNone/>
            <wp:docPr id="62" name="Picture 6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8026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65EF5C" w14:textId="71102CFA" w:rsidR="00736FE4" w:rsidRDefault="00736FE4" w:rsidP="001C4C09"/>
    <w:p w14:paraId="149A5893" w14:textId="77777777" w:rsidR="009B6E36" w:rsidRDefault="009B6E36" w:rsidP="001C4C09"/>
    <w:p w14:paraId="0B6321F6" w14:textId="027819B6" w:rsidR="001A7595" w:rsidRDefault="001A7595" w:rsidP="001C4C09"/>
    <w:p w14:paraId="79165668" w14:textId="77748003" w:rsidR="00097205" w:rsidRDefault="00C37D08" w:rsidP="001C4C09">
      <w:proofErr w:type="gramStart"/>
      <w:r>
        <w:t>So</w:t>
      </w:r>
      <w:proofErr w:type="gramEnd"/>
      <w:r>
        <w:t xml:space="preserve"> the project built 5 new </w:t>
      </w:r>
      <w:r w:rsidR="004341B6">
        <w:t>places</w:t>
      </w:r>
      <w:r w:rsidR="001A7595">
        <w:t xml:space="preserve"> </w:t>
      </w:r>
      <w:r w:rsidR="00D02EBE">
        <w:t xml:space="preserve">                 </w:t>
      </w:r>
      <w:r w:rsidR="001A7595">
        <w:t>in local areas</w:t>
      </w:r>
      <w:r w:rsidR="00097205">
        <w:t>.</w:t>
      </w:r>
    </w:p>
    <w:p w14:paraId="06F676D4" w14:textId="747DDA0B" w:rsidR="00BE7F7D" w:rsidRDefault="00875799" w:rsidP="001C4C09">
      <w:r>
        <w:rPr>
          <w:noProof/>
        </w:rPr>
        <w:lastRenderedPageBreak/>
        <w:drawing>
          <wp:anchor distT="0" distB="0" distL="114300" distR="114300" simplePos="0" relativeHeight="252336128" behindDoc="0" locked="0" layoutInCell="1" allowOverlap="1" wp14:anchorId="176E3EAF" wp14:editId="13683C25">
            <wp:simplePos x="0" y="0"/>
            <wp:positionH relativeFrom="column">
              <wp:posOffset>-2969895</wp:posOffset>
            </wp:positionH>
            <wp:positionV relativeFrom="paragraph">
              <wp:posOffset>521970</wp:posOffset>
            </wp:positionV>
            <wp:extent cx="2153920" cy="2015490"/>
            <wp:effectExtent l="0" t="0" r="5080" b="3810"/>
            <wp:wrapNone/>
            <wp:docPr id="57" name="Picture 57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Shap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5392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5B2C">
        <w:t xml:space="preserve">The </w:t>
      </w:r>
      <w:r w:rsidR="00A0361D">
        <w:t>new</w:t>
      </w:r>
      <w:r w:rsidR="00915B2C">
        <w:t xml:space="preserve"> </w:t>
      </w:r>
      <w:r w:rsidR="004341B6">
        <w:t>places give</w:t>
      </w:r>
      <w:r w:rsidR="00915B2C">
        <w:t xml:space="preserve"> </w:t>
      </w:r>
      <w:r w:rsidR="001C55B8">
        <w:t xml:space="preserve">women and girls </w:t>
      </w:r>
      <w:r w:rsidR="001A7595">
        <w:t xml:space="preserve">             </w:t>
      </w:r>
      <w:r w:rsidR="001C55B8">
        <w:t>with disabilities lots of health</w:t>
      </w:r>
      <w:r w:rsidR="00967F27">
        <w:t xml:space="preserve"> </w:t>
      </w:r>
      <w:r w:rsidR="001C55B8">
        <w:t xml:space="preserve">care </w:t>
      </w:r>
      <w:r w:rsidR="00331418">
        <w:t xml:space="preserve">            </w:t>
      </w:r>
      <w:r w:rsidR="001C55B8">
        <w:t>and advice.</w:t>
      </w:r>
    </w:p>
    <w:p w14:paraId="6D2823BD" w14:textId="6C93CB03" w:rsidR="001C55B8" w:rsidRDefault="001C55B8" w:rsidP="001C4C09"/>
    <w:p w14:paraId="0D0DC82D" w14:textId="0F9B5F12" w:rsidR="001C55B8" w:rsidRDefault="001C55B8" w:rsidP="001C4C09"/>
    <w:p w14:paraId="78E120CB" w14:textId="6E99B485" w:rsidR="001C55B8" w:rsidRDefault="001C55B8" w:rsidP="001C4C09">
      <w:r>
        <w:t>For example:</w:t>
      </w:r>
    </w:p>
    <w:p w14:paraId="4BB1D75C" w14:textId="456DB197" w:rsidR="001C55B8" w:rsidRDefault="001C55B8" w:rsidP="001C4C09"/>
    <w:p w14:paraId="50B9E292" w14:textId="1AD3B084" w:rsidR="001C55B8" w:rsidRDefault="001C55B8" w:rsidP="001C4C09"/>
    <w:p w14:paraId="68505F92" w14:textId="14F28E7F" w:rsidR="001C55B8" w:rsidRDefault="001C55B8" w:rsidP="001C55B8">
      <w:pPr>
        <w:pStyle w:val="ListParagraph"/>
        <w:numPr>
          <w:ilvl w:val="0"/>
          <w:numId w:val="48"/>
        </w:numPr>
        <w:ind w:left="360"/>
      </w:pPr>
      <w:r>
        <w:t xml:space="preserve">Medical tests to </w:t>
      </w:r>
      <w:r w:rsidR="007A30E1">
        <w:t>see if</w:t>
      </w:r>
      <w:r>
        <w:t xml:space="preserve"> the</w:t>
      </w:r>
      <w:r w:rsidR="00C37D08">
        <w:t xml:space="preserve">y have </w:t>
      </w:r>
      <w:r w:rsidR="001A7595">
        <w:t>some</w:t>
      </w:r>
      <w:r w:rsidR="00C37D08">
        <w:t xml:space="preserve"> health problems  </w:t>
      </w:r>
      <w:r>
        <w:t xml:space="preserve"> </w:t>
      </w:r>
    </w:p>
    <w:p w14:paraId="18AE1FD4" w14:textId="69515F3E" w:rsidR="001C55B8" w:rsidRDefault="00FA0444" w:rsidP="001C55B8">
      <w:r>
        <w:rPr>
          <w:noProof/>
        </w:rPr>
        <w:drawing>
          <wp:anchor distT="0" distB="0" distL="114300" distR="114300" simplePos="0" relativeHeight="252338176" behindDoc="0" locked="0" layoutInCell="1" allowOverlap="1" wp14:anchorId="74AB4FE7" wp14:editId="6B812593">
            <wp:simplePos x="0" y="0"/>
            <wp:positionH relativeFrom="column">
              <wp:posOffset>-3052445</wp:posOffset>
            </wp:positionH>
            <wp:positionV relativeFrom="paragraph">
              <wp:posOffset>409575</wp:posOffset>
            </wp:positionV>
            <wp:extent cx="1191260" cy="1701800"/>
            <wp:effectExtent l="0" t="0" r="2540" b="0"/>
            <wp:wrapNone/>
            <wp:docPr id="59" name="Picture 59" descr="A picture containing text, mi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text, mirro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9126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339200" behindDoc="0" locked="0" layoutInCell="1" allowOverlap="1" wp14:anchorId="2716893F" wp14:editId="20B6B991">
            <wp:simplePos x="0" y="0"/>
            <wp:positionH relativeFrom="column">
              <wp:posOffset>-1685925</wp:posOffset>
            </wp:positionH>
            <wp:positionV relativeFrom="paragraph">
              <wp:posOffset>501015</wp:posOffset>
            </wp:positionV>
            <wp:extent cx="1073150" cy="1620520"/>
            <wp:effectExtent l="0" t="0" r="6350" b="5080"/>
            <wp:wrapNone/>
            <wp:docPr id="60" name="Picture 6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Shap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7315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D90C26" w14:textId="04707551" w:rsidR="001C55B8" w:rsidRDefault="001C55B8" w:rsidP="001C55B8"/>
    <w:p w14:paraId="1FFA2CB7" w14:textId="4603BC4B" w:rsidR="001C55B8" w:rsidRDefault="001C55B8" w:rsidP="001C55B8"/>
    <w:p w14:paraId="714FB5B9" w14:textId="1F932280" w:rsidR="001C55B8" w:rsidRDefault="001C55B8" w:rsidP="001C55B8">
      <w:pPr>
        <w:pStyle w:val="ListParagraph"/>
        <w:numPr>
          <w:ilvl w:val="0"/>
          <w:numId w:val="48"/>
        </w:numPr>
        <w:ind w:left="360"/>
      </w:pPr>
      <w:r>
        <w:t xml:space="preserve">Pills, </w:t>
      </w:r>
      <w:proofErr w:type="gramStart"/>
      <w:r>
        <w:t>condoms</w:t>
      </w:r>
      <w:proofErr w:type="gramEnd"/>
      <w:r>
        <w:t xml:space="preserve"> or other things to stop </w:t>
      </w:r>
      <w:r w:rsidR="00C37D08">
        <w:t>them getting</w:t>
      </w:r>
      <w:r>
        <w:t xml:space="preserve"> pregnant</w:t>
      </w:r>
      <w:r w:rsidR="007A30E1">
        <w:t xml:space="preserve"> if they want t</w:t>
      </w:r>
      <w:r w:rsidR="00F81898">
        <w:t>hat</w:t>
      </w:r>
      <w:r>
        <w:t xml:space="preserve"> </w:t>
      </w:r>
    </w:p>
    <w:p w14:paraId="3A626726" w14:textId="74F9BC30" w:rsidR="001C55B8" w:rsidRDefault="001C55B8" w:rsidP="001C55B8"/>
    <w:p w14:paraId="2BB57BD8" w14:textId="77777777" w:rsidR="00875799" w:rsidRDefault="00875799" w:rsidP="001C55B8"/>
    <w:p w14:paraId="310A24D4" w14:textId="193B816C" w:rsidR="001C55B8" w:rsidRDefault="001C55B8" w:rsidP="001C55B8"/>
    <w:p w14:paraId="7AF123FC" w14:textId="1AE0D9CA" w:rsidR="001C55B8" w:rsidRDefault="00370781" w:rsidP="001C55B8">
      <w:r>
        <w:rPr>
          <w:noProof/>
        </w:rPr>
        <w:drawing>
          <wp:anchor distT="0" distB="0" distL="114300" distR="114300" simplePos="0" relativeHeight="252341248" behindDoc="0" locked="0" layoutInCell="1" allowOverlap="1" wp14:anchorId="124908A8" wp14:editId="5FB78A97">
            <wp:simplePos x="0" y="0"/>
            <wp:positionH relativeFrom="column">
              <wp:posOffset>-2822363</wp:posOffset>
            </wp:positionH>
            <wp:positionV relativeFrom="paragraph">
              <wp:posOffset>366184</wp:posOffset>
            </wp:positionV>
            <wp:extent cx="2213956" cy="2119745"/>
            <wp:effectExtent l="0" t="0" r="0" b="1270"/>
            <wp:wrapNone/>
            <wp:docPr id="63" name="Picture 63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Icon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13956" cy="2119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A63E44" w14:textId="2E360251" w:rsidR="001C55B8" w:rsidRDefault="00967F27" w:rsidP="00065B88">
      <w:pPr>
        <w:pStyle w:val="ListParagraph"/>
        <w:numPr>
          <w:ilvl w:val="0"/>
          <w:numId w:val="48"/>
        </w:numPr>
        <w:ind w:left="360"/>
      </w:pPr>
      <w:r>
        <w:t>A</w:t>
      </w:r>
      <w:r w:rsidR="001C55B8">
        <w:t xml:space="preserve">dvice to do with being healthy, </w:t>
      </w:r>
      <w:r>
        <w:t xml:space="preserve">          </w:t>
      </w:r>
      <w:r w:rsidR="001C55B8">
        <w:t xml:space="preserve">safe sex and having children </w:t>
      </w:r>
    </w:p>
    <w:p w14:paraId="2ACFB6FA" w14:textId="08F2D5A4" w:rsidR="001C55B8" w:rsidRDefault="001C55B8" w:rsidP="001C55B8"/>
    <w:p w14:paraId="2A3D7FE0" w14:textId="31CC7082" w:rsidR="001C55B8" w:rsidRDefault="001C55B8" w:rsidP="001C55B8"/>
    <w:p w14:paraId="30FEDEBD" w14:textId="77777777" w:rsidR="007A30E1" w:rsidRDefault="007A30E1" w:rsidP="001C55B8"/>
    <w:p w14:paraId="4B6C12EC" w14:textId="7594305B" w:rsidR="0016196F" w:rsidRDefault="001C55B8" w:rsidP="001A7595">
      <w:pPr>
        <w:pStyle w:val="ListParagraph"/>
        <w:numPr>
          <w:ilvl w:val="0"/>
          <w:numId w:val="48"/>
        </w:numPr>
        <w:ind w:left="360"/>
      </w:pPr>
      <w:r>
        <w:t xml:space="preserve">Support to feel OK if they </w:t>
      </w:r>
      <w:r w:rsidR="007A30E1">
        <w:t>are</w:t>
      </w:r>
      <w:r>
        <w:t xml:space="preserve"> sad </w:t>
      </w:r>
      <w:r w:rsidR="003B74BE">
        <w:t xml:space="preserve">             </w:t>
      </w:r>
      <w:r>
        <w:t>or worried</w:t>
      </w:r>
      <w:r w:rsidR="001A7595">
        <w:t xml:space="preserve">. </w:t>
      </w:r>
      <w:r w:rsidR="00C37D08">
        <w:t>For example, if someone is violent to them</w:t>
      </w:r>
    </w:p>
    <w:p w14:paraId="337FDD5D" w14:textId="6A5E46A1" w:rsidR="007A30E1" w:rsidRDefault="00A22E31" w:rsidP="001C4C09">
      <w:r>
        <w:rPr>
          <w:noProof/>
        </w:rPr>
        <w:drawing>
          <wp:anchor distT="0" distB="0" distL="114300" distR="114300" simplePos="0" relativeHeight="252342272" behindDoc="0" locked="0" layoutInCell="1" allowOverlap="1" wp14:anchorId="7A975BE2" wp14:editId="482E8B9D">
            <wp:simplePos x="0" y="0"/>
            <wp:positionH relativeFrom="column">
              <wp:posOffset>-3003377</wp:posOffset>
            </wp:positionH>
            <wp:positionV relativeFrom="paragraph">
              <wp:posOffset>410845</wp:posOffset>
            </wp:positionV>
            <wp:extent cx="2395252" cy="2407228"/>
            <wp:effectExtent l="0" t="0" r="5080" b="6350"/>
            <wp:wrapNone/>
            <wp:docPr id="64" name="Picture 64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picture containing text, clipart, vector graphic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5252" cy="2407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8E0C46" w14:textId="073DD698" w:rsidR="001C55B8" w:rsidRDefault="001C55B8" w:rsidP="001C4C09"/>
    <w:p w14:paraId="7157D8DE" w14:textId="3E17BC27" w:rsidR="00967F27" w:rsidRDefault="00967F27" w:rsidP="001C4C09"/>
    <w:p w14:paraId="5A10DD8D" w14:textId="2D188486" w:rsidR="001A7595" w:rsidRDefault="001A7595" w:rsidP="001C4C09"/>
    <w:p w14:paraId="06543A50" w14:textId="18E82490" w:rsidR="00967F27" w:rsidRDefault="007A30E1" w:rsidP="001C4C09">
      <w:r>
        <w:t>The</w:t>
      </w:r>
      <w:r w:rsidR="000D2256">
        <w:t xml:space="preserve">re </w:t>
      </w:r>
      <w:r w:rsidR="00A0361D">
        <w:t xml:space="preserve">has also been </w:t>
      </w:r>
      <w:r w:rsidR="000D2256">
        <w:t xml:space="preserve">new </w:t>
      </w:r>
      <w:r w:rsidR="001A7595">
        <w:t>information</w:t>
      </w:r>
      <w:r w:rsidR="000D2256">
        <w:t xml:space="preserve"> </w:t>
      </w:r>
      <w:r w:rsidR="00A0361D">
        <w:t xml:space="preserve"> </w:t>
      </w:r>
      <w:r w:rsidR="000D2256">
        <w:t xml:space="preserve">and </w:t>
      </w:r>
      <w:r w:rsidR="00967F27">
        <w:t xml:space="preserve">training for </w:t>
      </w:r>
      <w:r w:rsidR="001A7595">
        <w:t>doctors and nurses.</w:t>
      </w:r>
    </w:p>
    <w:p w14:paraId="3EF2169A" w14:textId="29BCB729" w:rsidR="000D2256" w:rsidRDefault="000D2256" w:rsidP="001C4C09"/>
    <w:p w14:paraId="40CA7636" w14:textId="7FE1D1C5" w:rsidR="00967F27" w:rsidRDefault="00967F27" w:rsidP="001C4C09">
      <w:r>
        <w:t>Th</w:t>
      </w:r>
      <w:r w:rsidR="000D2256">
        <w:t xml:space="preserve">is </w:t>
      </w:r>
      <w:r w:rsidR="00370781">
        <w:t xml:space="preserve">is to </w:t>
      </w:r>
      <w:r w:rsidR="001A7595">
        <w:t xml:space="preserve">help them know </w:t>
      </w:r>
      <w:r w:rsidR="000D2256">
        <w:t xml:space="preserve">about </w:t>
      </w:r>
      <w:r>
        <w:t>the rights of women and girls with disabilities</w:t>
      </w:r>
      <w:r w:rsidR="001A7595">
        <w:t xml:space="preserve">              </w:t>
      </w:r>
      <w:r>
        <w:t xml:space="preserve"> and how to treat them fairly.</w:t>
      </w:r>
    </w:p>
    <w:p w14:paraId="6FBD5268" w14:textId="266AA201" w:rsidR="00844E12" w:rsidRPr="000D2256" w:rsidRDefault="009924D1" w:rsidP="001C4C09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2349440" behindDoc="0" locked="0" layoutInCell="1" allowOverlap="1" wp14:anchorId="40181D76" wp14:editId="6C76ECF5">
            <wp:simplePos x="0" y="0"/>
            <wp:positionH relativeFrom="column">
              <wp:posOffset>-3014611</wp:posOffset>
            </wp:positionH>
            <wp:positionV relativeFrom="paragraph">
              <wp:posOffset>289560</wp:posOffset>
            </wp:positionV>
            <wp:extent cx="2236470" cy="2260136"/>
            <wp:effectExtent l="0" t="0" r="0" b="635"/>
            <wp:wrapNone/>
            <wp:docPr id="70" name="Picture 70" descr="A computer with a blue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computer with a blue screen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36470" cy="22601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4EC8" w:rsidRPr="000D2256">
        <w:rPr>
          <w:b/>
          <w:bCs/>
          <w:sz w:val="40"/>
          <w:szCs w:val="40"/>
        </w:rPr>
        <w:t>Women with disabilities supporting each other</w:t>
      </w:r>
      <w:r w:rsidR="006A7697" w:rsidRPr="000D2256">
        <w:rPr>
          <w:b/>
          <w:bCs/>
          <w:sz w:val="40"/>
          <w:szCs w:val="40"/>
        </w:rPr>
        <w:t xml:space="preserve"> </w:t>
      </w:r>
    </w:p>
    <w:p w14:paraId="512060D0" w14:textId="50D56AAF" w:rsidR="00323C8D" w:rsidRDefault="00323C8D" w:rsidP="001C4C09"/>
    <w:p w14:paraId="3C34B150" w14:textId="66DA6D88" w:rsidR="00323C8D" w:rsidRDefault="00323C8D" w:rsidP="001C4C09"/>
    <w:p w14:paraId="7BD7BE7D" w14:textId="10DBEFE6" w:rsidR="000D2256" w:rsidRDefault="000D2256" w:rsidP="001C4C09"/>
    <w:p w14:paraId="5FFF0FD4" w14:textId="157C7A49" w:rsidR="00323C8D" w:rsidRDefault="00814EC8" w:rsidP="001C4C09">
      <w:r>
        <w:t xml:space="preserve">A group of women with disabilities </w:t>
      </w:r>
      <w:r w:rsidR="00A71BCE">
        <w:t xml:space="preserve">                </w:t>
      </w:r>
      <w:r>
        <w:t>in Guatemala met on the internet</w:t>
      </w:r>
      <w:r w:rsidR="00A71BCE">
        <w:t xml:space="preserve">             </w:t>
      </w:r>
      <w:r>
        <w:t xml:space="preserve"> during </w:t>
      </w:r>
      <w:r w:rsidR="00914D44">
        <w:t>COVID</w:t>
      </w:r>
      <w:r>
        <w:t>-19.</w:t>
      </w:r>
    </w:p>
    <w:p w14:paraId="0BA71C5D" w14:textId="4C0AAEE0" w:rsidR="00814EC8" w:rsidRDefault="00FA0444" w:rsidP="001C4C09">
      <w:r>
        <w:rPr>
          <w:noProof/>
        </w:rPr>
        <w:drawing>
          <wp:anchor distT="0" distB="0" distL="114300" distR="114300" simplePos="0" relativeHeight="252348416" behindDoc="0" locked="0" layoutInCell="1" allowOverlap="1" wp14:anchorId="66E44F17" wp14:editId="3690FE2E">
            <wp:simplePos x="0" y="0"/>
            <wp:positionH relativeFrom="column">
              <wp:posOffset>-3007527</wp:posOffset>
            </wp:positionH>
            <wp:positionV relativeFrom="paragraph">
              <wp:posOffset>468630</wp:posOffset>
            </wp:positionV>
            <wp:extent cx="2236654" cy="1899228"/>
            <wp:effectExtent l="0" t="0" r="0" b="6350"/>
            <wp:wrapNone/>
            <wp:docPr id="69" name="Picture 69" descr="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Square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36654" cy="1899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245480" w14:textId="54834C15" w:rsidR="00814EC8" w:rsidRDefault="00814EC8" w:rsidP="001C4C09"/>
    <w:p w14:paraId="02E7ABED" w14:textId="4BF5749D" w:rsidR="00B332EE" w:rsidRDefault="00B332EE" w:rsidP="001C4C09"/>
    <w:p w14:paraId="228791B0" w14:textId="77777777" w:rsidR="009924D1" w:rsidRDefault="009924D1" w:rsidP="001C4C09"/>
    <w:p w14:paraId="4545D97A" w14:textId="395E0AC9" w:rsidR="00814EC8" w:rsidRDefault="00814EC8" w:rsidP="001C4C09"/>
    <w:p w14:paraId="202B8F5D" w14:textId="42A24685" w:rsidR="000D2256" w:rsidRDefault="00814EC8" w:rsidP="001C4C09">
      <w:r>
        <w:t>The group</w:t>
      </w:r>
      <w:r w:rsidR="00BC6F7A">
        <w:t xml:space="preserve"> co</w:t>
      </w:r>
      <w:r w:rsidR="00B332EE">
        <w:t xml:space="preserve">uld not meet in person </w:t>
      </w:r>
      <w:r w:rsidR="000D2256">
        <w:t xml:space="preserve">        </w:t>
      </w:r>
      <w:r w:rsidR="00B332EE">
        <w:t xml:space="preserve">during </w:t>
      </w:r>
      <w:r w:rsidR="00914D44">
        <w:t>COVID-19</w:t>
      </w:r>
      <w:r w:rsidR="00B332EE">
        <w:t>.</w:t>
      </w:r>
      <w:r w:rsidR="000D2256">
        <w:t xml:space="preserve"> </w:t>
      </w:r>
    </w:p>
    <w:p w14:paraId="0593C4CE" w14:textId="77777777" w:rsidR="000D2256" w:rsidRDefault="000D2256" w:rsidP="001C4C09"/>
    <w:p w14:paraId="5F1C8CC0" w14:textId="4227A28D" w:rsidR="00814EC8" w:rsidRDefault="000D2256" w:rsidP="001C4C09">
      <w:proofErr w:type="gramStart"/>
      <w:r>
        <w:t>So</w:t>
      </w:r>
      <w:proofErr w:type="gramEnd"/>
      <w:r>
        <w:t xml:space="preserve"> they met on the internet instead.</w:t>
      </w:r>
    </w:p>
    <w:p w14:paraId="620FC2F1" w14:textId="77777777" w:rsidR="000D2256" w:rsidRDefault="000D2256" w:rsidP="001C4C09"/>
    <w:p w14:paraId="78B78AF4" w14:textId="13CF1B6B" w:rsidR="00D8452F" w:rsidRDefault="00794BC2" w:rsidP="001C4C09">
      <w:r>
        <w:rPr>
          <w:noProof/>
        </w:rPr>
        <w:drawing>
          <wp:anchor distT="0" distB="0" distL="114300" distR="114300" simplePos="0" relativeHeight="252397568" behindDoc="0" locked="0" layoutInCell="1" allowOverlap="1" wp14:anchorId="4C4FFD81" wp14:editId="2CA2D2BE">
            <wp:simplePos x="0" y="0"/>
            <wp:positionH relativeFrom="column">
              <wp:posOffset>-1991360</wp:posOffset>
            </wp:positionH>
            <wp:positionV relativeFrom="paragraph">
              <wp:posOffset>273050</wp:posOffset>
            </wp:positionV>
            <wp:extent cx="820420" cy="643890"/>
            <wp:effectExtent l="0" t="0" r="5080" b="3810"/>
            <wp:wrapNone/>
            <wp:docPr id="72" name="Picture 7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Shap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820420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665064" w14:textId="223D7BEC" w:rsidR="00D8452F" w:rsidRDefault="00812C28" w:rsidP="001C4C09">
      <w:r>
        <w:rPr>
          <w:noProof/>
        </w:rPr>
        <w:drawing>
          <wp:anchor distT="0" distB="0" distL="114300" distR="114300" simplePos="0" relativeHeight="252396544" behindDoc="0" locked="0" layoutInCell="1" allowOverlap="1" wp14:anchorId="0999AE2A" wp14:editId="4D57CCC0">
            <wp:simplePos x="0" y="0"/>
            <wp:positionH relativeFrom="column">
              <wp:posOffset>-3016250</wp:posOffset>
            </wp:positionH>
            <wp:positionV relativeFrom="paragraph">
              <wp:posOffset>225425</wp:posOffset>
            </wp:positionV>
            <wp:extent cx="2108200" cy="2425700"/>
            <wp:effectExtent l="0" t="0" r="0" b="0"/>
            <wp:wrapNone/>
            <wp:docPr id="7" name="Picture 7" descr="A person in a wheelc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in a wheelchai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1082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A1B31F" w14:textId="163C0215" w:rsidR="00D8452F" w:rsidRDefault="00D8452F" w:rsidP="001C4C09"/>
    <w:p w14:paraId="5C76DB3B" w14:textId="61540702" w:rsidR="00D8452F" w:rsidRDefault="00D8452F" w:rsidP="001C4C09"/>
    <w:p w14:paraId="6039A935" w14:textId="23FFAA85" w:rsidR="00814EC8" w:rsidRDefault="00BC6F7A" w:rsidP="001C4C09">
      <w:r>
        <w:t>Meeting on the internet</w:t>
      </w:r>
      <w:r w:rsidR="00814EC8">
        <w:t xml:space="preserve"> helped the women to talk about new and important things.</w:t>
      </w:r>
    </w:p>
    <w:p w14:paraId="2FCEDE52" w14:textId="6E18A7F6" w:rsidR="00814EC8" w:rsidRDefault="00814EC8" w:rsidP="001C4C09"/>
    <w:p w14:paraId="2C6C9949" w14:textId="7EEE0330" w:rsidR="00814EC8" w:rsidRDefault="00814EC8" w:rsidP="001C4C09">
      <w:r>
        <w:t xml:space="preserve">For example, things to do with their bodies, sex, </w:t>
      </w:r>
      <w:proofErr w:type="gramStart"/>
      <w:r>
        <w:t>relationships</w:t>
      </w:r>
      <w:proofErr w:type="gramEnd"/>
      <w:r>
        <w:t xml:space="preserve"> and children.</w:t>
      </w:r>
    </w:p>
    <w:p w14:paraId="0F08648A" w14:textId="66513745" w:rsidR="00BC6F7A" w:rsidRDefault="00FA0444" w:rsidP="001C4C09">
      <w:r>
        <w:rPr>
          <w:noProof/>
        </w:rPr>
        <w:drawing>
          <wp:anchor distT="0" distB="0" distL="114300" distR="114300" simplePos="0" relativeHeight="252352512" behindDoc="0" locked="0" layoutInCell="1" allowOverlap="1" wp14:anchorId="63D3AD65" wp14:editId="5EC303B8">
            <wp:simplePos x="0" y="0"/>
            <wp:positionH relativeFrom="column">
              <wp:posOffset>-3014345</wp:posOffset>
            </wp:positionH>
            <wp:positionV relativeFrom="paragraph">
              <wp:posOffset>456565</wp:posOffset>
            </wp:positionV>
            <wp:extent cx="2102485" cy="2223135"/>
            <wp:effectExtent l="0" t="0" r="5715" b="0"/>
            <wp:wrapNone/>
            <wp:docPr id="73" name="Picture 73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A picture containing clip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02485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5F847A" w14:textId="313C0324" w:rsidR="00BC6F7A" w:rsidRDefault="00BC6F7A" w:rsidP="001C4C09"/>
    <w:p w14:paraId="5707AEF7" w14:textId="72406B77" w:rsidR="00BC6F7A" w:rsidRDefault="00BC6F7A" w:rsidP="001C4C09"/>
    <w:p w14:paraId="35FE948A" w14:textId="63A3B09B" w:rsidR="00BC6F7A" w:rsidRDefault="00BC6F7A" w:rsidP="001C4C09"/>
    <w:p w14:paraId="3A44F05E" w14:textId="0582E734" w:rsidR="00814EC8" w:rsidRDefault="00BC6F7A" w:rsidP="001C4C09">
      <w:r>
        <w:t>The women</w:t>
      </w:r>
      <w:r w:rsidR="00814EC8">
        <w:t xml:space="preserve"> </w:t>
      </w:r>
      <w:r>
        <w:t>got</w:t>
      </w:r>
      <w:r w:rsidR="00814EC8">
        <w:t xml:space="preserve"> </w:t>
      </w:r>
      <w:r>
        <w:t>support</w:t>
      </w:r>
      <w:r w:rsidR="00814EC8">
        <w:t xml:space="preserve"> </w:t>
      </w:r>
      <w:r>
        <w:t xml:space="preserve">to meet on </w:t>
      </w:r>
      <w:r w:rsidR="007A0650">
        <w:t xml:space="preserve">            </w:t>
      </w:r>
      <w:r>
        <w:t>the internet if they needed it.</w:t>
      </w:r>
    </w:p>
    <w:p w14:paraId="0C41F8BD" w14:textId="65FBBE6A" w:rsidR="00814EC8" w:rsidRDefault="00814EC8" w:rsidP="001C4C09"/>
    <w:p w14:paraId="05C4CA98" w14:textId="35EF3589" w:rsidR="00BC6F7A" w:rsidRDefault="00BC6F7A" w:rsidP="001C4C09">
      <w:r>
        <w:t>For example, some women did not know how</w:t>
      </w:r>
      <w:r w:rsidR="00EA6D5E">
        <w:t xml:space="preserve"> </w:t>
      </w:r>
      <w:r w:rsidR="004C18ED">
        <w:t xml:space="preserve">to </w:t>
      </w:r>
      <w:r w:rsidR="00EA6D5E">
        <w:t xml:space="preserve">meet on </w:t>
      </w:r>
      <w:r>
        <w:t>the internet</w:t>
      </w:r>
      <w:r w:rsidR="00A0361D">
        <w:t xml:space="preserve"> before that</w:t>
      </w:r>
      <w:r>
        <w:t>.</w:t>
      </w:r>
    </w:p>
    <w:p w14:paraId="42B39045" w14:textId="6CE70835" w:rsidR="0006242B" w:rsidRPr="00890544" w:rsidRDefault="00890544" w:rsidP="001C4C09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Keeping safe from</w:t>
      </w:r>
      <w:r w:rsidRPr="00890544">
        <w:rPr>
          <w:b/>
          <w:bCs/>
          <w:sz w:val="40"/>
          <w:szCs w:val="40"/>
        </w:rPr>
        <w:t xml:space="preserve"> violence  </w:t>
      </w:r>
    </w:p>
    <w:p w14:paraId="4535E860" w14:textId="1CFE3B68" w:rsidR="0006242B" w:rsidRDefault="00FA0444" w:rsidP="001C4C09">
      <w:r>
        <w:rPr>
          <w:noProof/>
        </w:rPr>
        <w:drawing>
          <wp:anchor distT="0" distB="0" distL="114300" distR="114300" simplePos="0" relativeHeight="252359680" behindDoc="0" locked="0" layoutInCell="1" allowOverlap="1" wp14:anchorId="31462816" wp14:editId="5386985C">
            <wp:simplePos x="0" y="0"/>
            <wp:positionH relativeFrom="column">
              <wp:posOffset>-2826385</wp:posOffset>
            </wp:positionH>
            <wp:positionV relativeFrom="paragraph">
              <wp:posOffset>525145</wp:posOffset>
            </wp:positionV>
            <wp:extent cx="2026285" cy="2037715"/>
            <wp:effectExtent l="0" t="0" r="5715" b="0"/>
            <wp:wrapNone/>
            <wp:docPr id="79" name="Picture 7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Ic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26285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B0266" w14:textId="2AE48CE7" w:rsidR="008F42A0" w:rsidRDefault="008F42A0" w:rsidP="001C4C09"/>
    <w:p w14:paraId="3E082F34" w14:textId="2FE806CD" w:rsidR="00BC6F7A" w:rsidRDefault="00BC6F7A" w:rsidP="001C4C09"/>
    <w:p w14:paraId="0A373E9A" w14:textId="3A6DE311" w:rsidR="00890544" w:rsidRDefault="00890544" w:rsidP="001C4C09">
      <w:r>
        <w:t>An organi</w:t>
      </w:r>
      <w:r w:rsidR="00C40DCC">
        <w:t>s</w:t>
      </w:r>
      <w:r>
        <w:t xml:space="preserve">ation in Sri Lanka </w:t>
      </w:r>
      <w:r w:rsidR="00A84844">
        <w:t>is making</w:t>
      </w:r>
      <w:r>
        <w:t xml:space="preserve"> </w:t>
      </w:r>
      <w:r w:rsidR="000D2256">
        <w:t xml:space="preserve">          </w:t>
      </w:r>
      <w:r>
        <w:t>a new app for women with disabilities</w:t>
      </w:r>
      <w:r w:rsidR="000D2256">
        <w:t xml:space="preserve">           </w:t>
      </w:r>
      <w:r>
        <w:t xml:space="preserve"> to use.</w:t>
      </w:r>
    </w:p>
    <w:p w14:paraId="123C034C" w14:textId="49B2F767" w:rsidR="008F42A0" w:rsidRDefault="008F42A0" w:rsidP="001C4C09"/>
    <w:p w14:paraId="0A5E8099" w14:textId="3BC8E7C6" w:rsidR="008F42A0" w:rsidRDefault="008F42A0" w:rsidP="001C4C09"/>
    <w:p w14:paraId="2C566E91" w14:textId="6CBFBE3A" w:rsidR="008F42A0" w:rsidRDefault="008F42A0" w:rsidP="001C4C09">
      <w:r>
        <w:t xml:space="preserve">An app is something that </w:t>
      </w:r>
      <w:r w:rsidR="00967076">
        <w:t>is</w:t>
      </w:r>
      <w:r>
        <w:t xml:space="preserve"> put on</w:t>
      </w:r>
      <w:r w:rsidR="000D2256">
        <w:t xml:space="preserve">              </w:t>
      </w:r>
      <w:r>
        <w:t xml:space="preserve"> a mobile phone.</w:t>
      </w:r>
    </w:p>
    <w:p w14:paraId="1B820F16" w14:textId="47F1508F" w:rsidR="00BC6F7A" w:rsidRDefault="00BC6F7A" w:rsidP="001C4C09"/>
    <w:p w14:paraId="1F43F3E8" w14:textId="0FAC56D1" w:rsidR="00BC6F7A" w:rsidRDefault="00967076" w:rsidP="001C4C09">
      <w:r>
        <w:rPr>
          <w:noProof/>
        </w:rPr>
        <w:drawing>
          <wp:anchor distT="0" distB="0" distL="114300" distR="114300" simplePos="0" relativeHeight="252362752" behindDoc="0" locked="0" layoutInCell="1" allowOverlap="1" wp14:anchorId="570ABE82" wp14:editId="13682144">
            <wp:simplePos x="0" y="0"/>
            <wp:positionH relativeFrom="column">
              <wp:posOffset>-2755900</wp:posOffset>
            </wp:positionH>
            <wp:positionV relativeFrom="paragraph">
              <wp:posOffset>447040</wp:posOffset>
            </wp:positionV>
            <wp:extent cx="1828800" cy="2362200"/>
            <wp:effectExtent l="0" t="0" r="0" b="0"/>
            <wp:wrapNone/>
            <wp:docPr id="80" name="Picture 80" descr="A black and white drawing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black and white drawing of a person's fac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F25D38" w14:textId="1FD70805" w:rsidR="00BC6F7A" w:rsidRDefault="00BC6F7A" w:rsidP="001C4C09"/>
    <w:p w14:paraId="175B58F9" w14:textId="77777777" w:rsidR="00C20E94" w:rsidRDefault="00C20E94" w:rsidP="001C4C09"/>
    <w:p w14:paraId="3DCD051C" w14:textId="77777777" w:rsidR="00A0361D" w:rsidRDefault="00A0361D" w:rsidP="001C4C09"/>
    <w:p w14:paraId="4F183586" w14:textId="2C97552D" w:rsidR="00BC6F7A" w:rsidRDefault="00BC6F7A" w:rsidP="001C4C09"/>
    <w:p w14:paraId="223CE062" w14:textId="0CF0C641" w:rsidR="008F42A0" w:rsidRDefault="00A84844" w:rsidP="001C4C09">
      <w:r>
        <w:t xml:space="preserve">The app is for women with disabilities who need help quickly. </w:t>
      </w:r>
    </w:p>
    <w:p w14:paraId="7ABDA6F5" w14:textId="77777777" w:rsidR="008F42A0" w:rsidRDefault="008F42A0" w:rsidP="001C4C09"/>
    <w:p w14:paraId="0E9E48B7" w14:textId="259F727F" w:rsidR="00A84844" w:rsidRDefault="00A84844" w:rsidP="001C4C09">
      <w:r>
        <w:t xml:space="preserve">For example, if someone is violent </w:t>
      </w:r>
      <w:r w:rsidR="009A74F4">
        <w:t xml:space="preserve">            </w:t>
      </w:r>
      <w:r>
        <w:t>to them.</w:t>
      </w:r>
    </w:p>
    <w:p w14:paraId="0055EDB9" w14:textId="5E9A1A41" w:rsidR="00A84844" w:rsidRDefault="00A84844" w:rsidP="001C4C09"/>
    <w:p w14:paraId="7D76F174" w14:textId="2ED33CDB" w:rsidR="00A84844" w:rsidRDefault="00A84844" w:rsidP="001C4C09"/>
    <w:p w14:paraId="657E11E8" w14:textId="09B9453B" w:rsidR="008F42A0" w:rsidRDefault="008F42A0" w:rsidP="001C4C09"/>
    <w:p w14:paraId="6661E1A4" w14:textId="2B47B7EE" w:rsidR="007F110E" w:rsidRDefault="00FA0444" w:rsidP="001C4C09">
      <w:r>
        <w:rPr>
          <w:noProof/>
        </w:rPr>
        <w:drawing>
          <wp:anchor distT="0" distB="0" distL="114300" distR="114300" simplePos="0" relativeHeight="252363776" behindDoc="0" locked="0" layoutInCell="1" allowOverlap="1" wp14:anchorId="7B26E7DC" wp14:editId="6A0D63C0">
            <wp:simplePos x="0" y="0"/>
            <wp:positionH relativeFrom="column">
              <wp:posOffset>-2971756</wp:posOffset>
            </wp:positionH>
            <wp:positionV relativeFrom="paragraph">
              <wp:posOffset>539750</wp:posOffset>
            </wp:positionV>
            <wp:extent cx="2307630" cy="2635417"/>
            <wp:effectExtent l="0" t="0" r="3810" b="6350"/>
            <wp:wrapNone/>
            <wp:docPr id="83" name="Picture 83" descr="A person holding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person holding a phone&#10;&#10;Description automatically generated with low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07630" cy="2635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5C685E" w14:textId="55E41D5F" w:rsidR="008D0D0F" w:rsidRDefault="008D0D0F" w:rsidP="001C4C09"/>
    <w:p w14:paraId="3F32909C" w14:textId="2DA3A7C0" w:rsidR="007F110E" w:rsidRDefault="007F110E" w:rsidP="001C4C09"/>
    <w:p w14:paraId="5BED9F36" w14:textId="0581CA23" w:rsidR="00A84844" w:rsidRDefault="008F42A0" w:rsidP="001C4C09">
      <w:r>
        <w:t>The app</w:t>
      </w:r>
      <w:r w:rsidR="00A84844">
        <w:t xml:space="preserve"> tells women where to get help</w:t>
      </w:r>
      <w:r w:rsidR="00BC6F7A">
        <w:t>.</w:t>
      </w:r>
      <w:r w:rsidR="00A84844">
        <w:t xml:space="preserve"> </w:t>
      </w:r>
      <w:r w:rsidR="009A74F4">
        <w:t xml:space="preserve">        For example, from the police or hospitals.</w:t>
      </w:r>
    </w:p>
    <w:p w14:paraId="78FEBC81" w14:textId="4EE62760" w:rsidR="00A84844" w:rsidRDefault="0081758B" w:rsidP="001C4C09">
      <w:r>
        <w:t xml:space="preserve">   </w:t>
      </w:r>
    </w:p>
    <w:p w14:paraId="47ECB52E" w14:textId="77777777" w:rsidR="00E61074" w:rsidRDefault="00E61074" w:rsidP="001C4C09"/>
    <w:p w14:paraId="18F49DF0" w14:textId="54EDF56A" w:rsidR="00A84844" w:rsidRDefault="00E61074" w:rsidP="001C4C09">
      <w:r>
        <w:t>I</w:t>
      </w:r>
      <w:r w:rsidR="003031F8">
        <w:t>nformation on the app is easy to understand.</w:t>
      </w:r>
    </w:p>
    <w:p w14:paraId="51B20411" w14:textId="3552E3C2" w:rsidR="003031F8" w:rsidRDefault="003031F8" w:rsidP="001C4C09"/>
    <w:p w14:paraId="47F84C50" w14:textId="205ABB7E" w:rsidR="003031F8" w:rsidRDefault="003031F8" w:rsidP="001C4C09">
      <w:r>
        <w:t xml:space="preserve">For example, there is information in </w:t>
      </w:r>
      <w:r w:rsidR="00967076">
        <w:t xml:space="preserve">       </w:t>
      </w:r>
      <w:r>
        <w:t>sign language and easy words.</w:t>
      </w:r>
    </w:p>
    <w:p w14:paraId="38E6C54B" w14:textId="7EAFD85F" w:rsidR="0006242B" w:rsidRDefault="008D0D0F" w:rsidP="001C4C09">
      <w:r>
        <w:rPr>
          <w:noProof/>
        </w:rPr>
        <w:lastRenderedPageBreak/>
        <w:drawing>
          <wp:anchor distT="0" distB="0" distL="114300" distR="114300" simplePos="0" relativeHeight="252364800" behindDoc="0" locked="0" layoutInCell="1" allowOverlap="1" wp14:anchorId="0ABC695C" wp14:editId="0A19BB43">
            <wp:simplePos x="0" y="0"/>
            <wp:positionH relativeFrom="column">
              <wp:posOffset>-2837180</wp:posOffset>
            </wp:positionH>
            <wp:positionV relativeFrom="paragraph">
              <wp:posOffset>-725170</wp:posOffset>
            </wp:positionV>
            <wp:extent cx="2360428" cy="2009870"/>
            <wp:effectExtent l="0" t="0" r="1905" b="0"/>
            <wp:wrapNone/>
            <wp:docPr id="86" name="Picture 8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shap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60428" cy="2009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36AB">
        <w:t xml:space="preserve">A project in Spain </w:t>
      </w:r>
      <w:r w:rsidR="00BC6F7A">
        <w:t xml:space="preserve">also </w:t>
      </w:r>
      <w:r w:rsidR="009A74F4" w:rsidRPr="009E68FD">
        <w:t>helped</w:t>
      </w:r>
      <w:r w:rsidR="009236AB" w:rsidRPr="009E68FD">
        <w:t xml:space="preserve"> </w:t>
      </w:r>
      <w:r w:rsidR="009A74F4" w:rsidRPr="009E68FD">
        <w:t>women</w:t>
      </w:r>
      <w:r w:rsidR="009A74F4">
        <w:t xml:space="preserve"> with disabilities to speak up </w:t>
      </w:r>
      <w:r w:rsidR="00BC6F7A">
        <w:t xml:space="preserve">about </w:t>
      </w:r>
      <w:r w:rsidR="009236AB">
        <w:t>violence</w:t>
      </w:r>
      <w:r w:rsidR="00BC6F7A">
        <w:t xml:space="preserve"> that happens to them</w:t>
      </w:r>
      <w:r w:rsidR="009236AB">
        <w:t>.</w:t>
      </w:r>
    </w:p>
    <w:p w14:paraId="5B75D776" w14:textId="7E117484" w:rsidR="009236AB" w:rsidRDefault="009236AB" w:rsidP="001C4C09"/>
    <w:p w14:paraId="1BEE28D9" w14:textId="438FE041" w:rsidR="00E47364" w:rsidRDefault="008D0D0F" w:rsidP="001C4C09">
      <w:r>
        <w:rPr>
          <w:noProof/>
        </w:rPr>
        <w:drawing>
          <wp:anchor distT="0" distB="0" distL="114300" distR="114300" simplePos="0" relativeHeight="252365824" behindDoc="0" locked="0" layoutInCell="1" allowOverlap="1" wp14:anchorId="1EE68CC1" wp14:editId="18C5E695">
            <wp:simplePos x="0" y="0"/>
            <wp:positionH relativeFrom="column">
              <wp:posOffset>-2880670</wp:posOffset>
            </wp:positionH>
            <wp:positionV relativeFrom="paragraph">
              <wp:posOffset>468630</wp:posOffset>
            </wp:positionV>
            <wp:extent cx="1517579" cy="2062716"/>
            <wp:effectExtent l="0" t="0" r="0" b="0"/>
            <wp:wrapNone/>
            <wp:docPr id="87" name="Picture 87" descr="A picture containing vector graphic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picture containing vector graphics, clipar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517579" cy="2062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607A12" w14:textId="25442D70" w:rsidR="00E47364" w:rsidRDefault="00E47364" w:rsidP="001C4C09"/>
    <w:p w14:paraId="64B8AEC3" w14:textId="77777777" w:rsidR="008D0D0F" w:rsidRDefault="008D0D0F" w:rsidP="001C4C09"/>
    <w:p w14:paraId="20610A12" w14:textId="23587F7F" w:rsidR="00E47364" w:rsidRDefault="00E47364" w:rsidP="001C4C09"/>
    <w:p w14:paraId="151FF0D3" w14:textId="77777777" w:rsidR="008D0D0F" w:rsidRDefault="008D0D0F" w:rsidP="001C4C09"/>
    <w:p w14:paraId="408C9E5D" w14:textId="1B3E0841" w:rsidR="00BC6F7A" w:rsidRDefault="00BC6F7A" w:rsidP="001C4C09"/>
    <w:p w14:paraId="7B2C0827" w14:textId="1074A15D" w:rsidR="009236AB" w:rsidRDefault="008F42A0" w:rsidP="001C4C09">
      <w:r>
        <w:t xml:space="preserve">Women with disabilities helped with </w:t>
      </w:r>
      <w:r w:rsidR="00BC6F7A">
        <w:t xml:space="preserve">        </w:t>
      </w:r>
      <w:r>
        <w:t>the project.</w:t>
      </w:r>
    </w:p>
    <w:p w14:paraId="5357FF06" w14:textId="07CFC8E1" w:rsidR="00BC6F7A" w:rsidRDefault="00BC6F7A" w:rsidP="001C4C09"/>
    <w:p w14:paraId="6C6F48DF" w14:textId="3863A9BB" w:rsidR="00BC6F7A" w:rsidRDefault="00FA0444" w:rsidP="001C4C09">
      <w:r>
        <w:rPr>
          <w:noProof/>
        </w:rPr>
        <w:drawing>
          <wp:anchor distT="0" distB="0" distL="114300" distR="114300" simplePos="0" relativeHeight="252366848" behindDoc="0" locked="0" layoutInCell="1" allowOverlap="1" wp14:anchorId="4C83931D" wp14:editId="5485FF38">
            <wp:simplePos x="0" y="0"/>
            <wp:positionH relativeFrom="column">
              <wp:posOffset>-3113036</wp:posOffset>
            </wp:positionH>
            <wp:positionV relativeFrom="paragraph">
              <wp:posOffset>603418</wp:posOffset>
            </wp:positionV>
            <wp:extent cx="2211572" cy="2340973"/>
            <wp:effectExtent l="0" t="0" r="0" b="0"/>
            <wp:wrapNone/>
            <wp:docPr id="88" name="Picture 8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Ic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11572" cy="2340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B09D" w14:textId="497C15F8" w:rsidR="008D0D0F" w:rsidRDefault="008D0D0F" w:rsidP="001C4C09"/>
    <w:p w14:paraId="282CBB31" w14:textId="47ABFC15" w:rsidR="008D0D0F" w:rsidRDefault="008D0D0F" w:rsidP="001C4C09"/>
    <w:p w14:paraId="0B68DDBD" w14:textId="0B31E0FE" w:rsidR="00E47364" w:rsidRDefault="00E47364" w:rsidP="001C4C09"/>
    <w:p w14:paraId="520892A5" w14:textId="5BC0D0E2" w:rsidR="00E47364" w:rsidRDefault="00E47364" w:rsidP="001C4C09"/>
    <w:p w14:paraId="605EADB1" w14:textId="0806F490" w:rsidR="00BC6F7A" w:rsidRDefault="00BC6F7A" w:rsidP="001C4C09"/>
    <w:p w14:paraId="6D162754" w14:textId="65D6FBCB" w:rsidR="009236AB" w:rsidRDefault="00BC6F7A" w:rsidP="00BC6F7A">
      <w:r>
        <w:t>The project helped</w:t>
      </w:r>
      <w:r w:rsidR="00967076">
        <w:t xml:space="preserve"> people</w:t>
      </w:r>
      <w:r>
        <w:t xml:space="preserve"> </w:t>
      </w:r>
      <w:r w:rsidR="009236AB">
        <w:t xml:space="preserve">to </w:t>
      </w:r>
      <w:r w:rsidR="00E47364">
        <w:t xml:space="preserve">use             social media to </w:t>
      </w:r>
      <w:r w:rsidR="009236AB">
        <w:t>speak up about violence.</w:t>
      </w:r>
    </w:p>
    <w:p w14:paraId="6484CB5A" w14:textId="17EA1EA3" w:rsidR="009236AB" w:rsidRDefault="009236AB" w:rsidP="001C4C09"/>
    <w:p w14:paraId="45D13AC1" w14:textId="17479822" w:rsidR="009A74F4" w:rsidRDefault="009A74F4" w:rsidP="001C4C09">
      <w:r>
        <w:t>Social media is things like Twitter            and Facebook.</w:t>
      </w:r>
    </w:p>
    <w:p w14:paraId="0B8612DE" w14:textId="54D8FC6B" w:rsidR="00BC6F7A" w:rsidRDefault="008D0D0F" w:rsidP="001C4C09">
      <w:r>
        <w:rPr>
          <w:noProof/>
        </w:rPr>
        <w:drawing>
          <wp:anchor distT="0" distB="0" distL="114300" distR="114300" simplePos="0" relativeHeight="252367872" behindDoc="0" locked="0" layoutInCell="1" allowOverlap="1" wp14:anchorId="61E79620" wp14:editId="191A3979">
            <wp:simplePos x="0" y="0"/>
            <wp:positionH relativeFrom="column">
              <wp:posOffset>-3107719</wp:posOffset>
            </wp:positionH>
            <wp:positionV relativeFrom="paragraph">
              <wp:posOffset>567309</wp:posOffset>
            </wp:positionV>
            <wp:extent cx="1862667" cy="2767391"/>
            <wp:effectExtent l="0" t="0" r="4445" b="1270"/>
            <wp:wrapNone/>
            <wp:docPr id="89" name="Picture 8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, clipar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62667" cy="27673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B54531" w14:textId="27D94280" w:rsidR="00BC6F7A" w:rsidRDefault="00BC6F7A" w:rsidP="001C4C09"/>
    <w:p w14:paraId="194367B5" w14:textId="56B6A68A" w:rsidR="00BC6F7A" w:rsidRDefault="00BC6F7A" w:rsidP="001C4C09"/>
    <w:p w14:paraId="381FDA9E" w14:textId="350B84AF" w:rsidR="008D0D0F" w:rsidRDefault="008D0D0F" w:rsidP="001C4C09"/>
    <w:p w14:paraId="57D58110" w14:textId="45562046" w:rsidR="00BC6F7A" w:rsidRDefault="00BC6F7A" w:rsidP="001C4C09"/>
    <w:p w14:paraId="441C3C6C" w14:textId="77777777" w:rsidR="00E47364" w:rsidRDefault="00E47364" w:rsidP="001C4C09"/>
    <w:p w14:paraId="0F910755" w14:textId="6A386D8F" w:rsidR="009236AB" w:rsidRDefault="00E47364" w:rsidP="001C4C09">
      <w:r>
        <w:t xml:space="preserve">Women with disabilities also helped </w:t>
      </w:r>
      <w:r w:rsidR="00967076">
        <w:t xml:space="preserve">            </w:t>
      </w:r>
      <w:r>
        <w:t xml:space="preserve">to make </w:t>
      </w:r>
      <w:r w:rsidR="009A74F4">
        <w:t>a</w:t>
      </w:r>
      <w:r w:rsidR="009236AB">
        <w:t xml:space="preserve"> document about</w:t>
      </w:r>
      <w:r w:rsidR="009A74F4">
        <w:t xml:space="preserve"> </w:t>
      </w:r>
      <w:r w:rsidR="007A1F5C">
        <w:t>stop</w:t>
      </w:r>
      <w:r>
        <w:t>ping</w:t>
      </w:r>
      <w:r w:rsidR="007A1F5C">
        <w:t xml:space="preserve"> </w:t>
      </w:r>
      <w:r w:rsidR="00967076">
        <w:t xml:space="preserve">        </w:t>
      </w:r>
      <w:r w:rsidR="004D59CA">
        <w:t xml:space="preserve">the </w:t>
      </w:r>
      <w:r w:rsidR="00A4685C">
        <w:t>violence.</w:t>
      </w:r>
    </w:p>
    <w:p w14:paraId="3032CFCB" w14:textId="285A7630" w:rsidR="009236AB" w:rsidRDefault="009236AB" w:rsidP="001C4C09"/>
    <w:p w14:paraId="3174E84E" w14:textId="37E37322" w:rsidR="009236AB" w:rsidRDefault="009A74F4" w:rsidP="001C4C09">
      <w:r>
        <w:t xml:space="preserve">The document was in easy words </w:t>
      </w:r>
      <w:r w:rsidR="00967076">
        <w:t xml:space="preserve">           </w:t>
      </w:r>
      <w:r>
        <w:t>with pictures.</w:t>
      </w:r>
    </w:p>
    <w:p w14:paraId="48C4760C" w14:textId="671F9FBE" w:rsidR="00A1243D" w:rsidRDefault="00A1243D" w:rsidP="001C4C09"/>
    <w:p w14:paraId="6E2482B9" w14:textId="6610EC72" w:rsidR="00A1243D" w:rsidRPr="00A1243D" w:rsidRDefault="00A1243D" w:rsidP="001C4C09">
      <w:pPr>
        <w:rPr>
          <w:b/>
          <w:bCs/>
          <w:sz w:val="40"/>
          <w:szCs w:val="40"/>
        </w:rPr>
      </w:pPr>
      <w:r w:rsidRPr="00A1243D">
        <w:rPr>
          <w:b/>
          <w:bCs/>
          <w:sz w:val="40"/>
          <w:szCs w:val="40"/>
        </w:rPr>
        <w:lastRenderedPageBreak/>
        <w:t xml:space="preserve">Looking at </w:t>
      </w:r>
      <w:r w:rsidR="006309C1">
        <w:rPr>
          <w:b/>
          <w:bCs/>
          <w:sz w:val="40"/>
          <w:szCs w:val="40"/>
        </w:rPr>
        <w:t xml:space="preserve">everything that    </w:t>
      </w:r>
      <w:r w:rsidRPr="00A1243D">
        <w:rPr>
          <w:b/>
          <w:bCs/>
          <w:sz w:val="40"/>
          <w:szCs w:val="40"/>
        </w:rPr>
        <w:t xml:space="preserve"> women </w:t>
      </w:r>
      <w:r w:rsidR="004D59CA">
        <w:rPr>
          <w:b/>
          <w:bCs/>
          <w:sz w:val="40"/>
          <w:szCs w:val="40"/>
        </w:rPr>
        <w:t xml:space="preserve">and girls </w:t>
      </w:r>
      <w:r w:rsidRPr="00A1243D">
        <w:rPr>
          <w:b/>
          <w:bCs/>
          <w:sz w:val="40"/>
          <w:szCs w:val="40"/>
        </w:rPr>
        <w:t>with disabilities need</w:t>
      </w:r>
    </w:p>
    <w:p w14:paraId="71A004C7" w14:textId="28BDB897" w:rsidR="00A1243D" w:rsidRPr="00A1243D" w:rsidRDefault="006670BB" w:rsidP="001C4C09">
      <w:pPr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2368896" behindDoc="0" locked="0" layoutInCell="1" allowOverlap="1" wp14:anchorId="1DC47C37" wp14:editId="2A108C17">
            <wp:simplePos x="0" y="0"/>
            <wp:positionH relativeFrom="column">
              <wp:posOffset>-3006489</wp:posOffset>
            </wp:positionH>
            <wp:positionV relativeFrom="paragraph">
              <wp:posOffset>160531</wp:posOffset>
            </wp:positionV>
            <wp:extent cx="2229087" cy="2642732"/>
            <wp:effectExtent l="0" t="0" r="0" b="0"/>
            <wp:wrapNone/>
            <wp:docPr id="90" name="Picture 9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Ic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230185" cy="2644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96A621" w14:textId="70700A2A" w:rsidR="00A1243D" w:rsidRDefault="00A1243D" w:rsidP="001C4C09"/>
    <w:p w14:paraId="1542E6B8" w14:textId="322F4B9C" w:rsidR="00A1243D" w:rsidRDefault="00A1243D" w:rsidP="001C4C09">
      <w:r>
        <w:t xml:space="preserve">Many women </w:t>
      </w:r>
      <w:r w:rsidR="004D59CA">
        <w:t xml:space="preserve">and girls </w:t>
      </w:r>
      <w:r>
        <w:t>with disabilities</w:t>
      </w:r>
      <w:r w:rsidR="004D59CA">
        <w:t xml:space="preserve">        </w:t>
      </w:r>
      <w:r>
        <w:t xml:space="preserve"> in Kenya </w:t>
      </w:r>
      <w:r w:rsidR="00E9249A">
        <w:t>found life</w:t>
      </w:r>
      <w:r>
        <w:t xml:space="preserve"> hard during </w:t>
      </w:r>
      <w:r w:rsidR="00914D44">
        <w:t xml:space="preserve">        COVID</w:t>
      </w:r>
      <w:r>
        <w:t>-19.</w:t>
      </w:r>
    </w:p>
    <w:p w14:paraId="3317D213" w14:textId="77777777" w:rsidR="00BC6F7A" w:rsidRDefault="00BC6F7A" w:rsidP="001C4C09"/>
    <w:p w14:paraId="76422191" w14:textId="59CCBE01" w:rsidR="00A1243D" w:rsidRDefault="009A74F4" w:rsidP="001C4C09">
      <w:r>
        <w:t>For example, t</w:t>
      </w:r>
      <w:r w:rsidR="00A1243D">
        <w:t xml:space="preserve">hey </w:t>
      </w:r>
      <w:r w:rsidR="001000B7">
        <w:t>found it hard to get information</w:t>
      </w:r>
      <w:r w:rsidR="006309C1">
        <w:t xml:space="preserve">, </w:t>
      </w:r>
      <w:proofErr w:type="gramStart"/>
      <w:r w:rsidR="006309C1">
        <w:t>food</w:t>
      </w:r>
      <w:proofErr w:type="gramEnd"/>
      <w:r w:rsidR="001000B7">
        <w:t xml:space="preserve"> and other things they needed</w:t>
      </w:r>
      <w:r w:rsidR="00A1243D">
        <w:t>.</w:t>
      </w:r>
    </w:p>
    <w:p w14:paraId="6A3D3F52" w14:textId="30851E7C" w:rsidR="00A1243D" w:rsidRDefault="00A1243D" w:rsidP="001C4C09"/>
    <w:p w14:paraId="49F9F0BF" w14:textId="40301DAE" w:rsidR="00E47364" w:rsidRDefault="00E47364" w:rsidP="001C4C09"/>
    <w:p w14:paraId="4FCE621C" w14:textId="3656F223" w:rsidR="00E47364" w:rsidRDefault="00E47364" w:rsidP="001C4C09"/>
    <w:p w14:paraId="555C2EC2" w14:textId="4093EDF3" w:rsidR="00A1243D" w:rsidRDefault="005319C3" w:rsidP="001C4C09">
      <w:r>
        <w:rPr>
          <w:noProof/>
        </w:rPr>
        <w:drawing>
          <wp:anchor distT="0" distB="0" distL="114300" distR="114300" simplePos="0" relativeHeight="252399616" behindDoc="0" locked="0" layoutInCell="1" allowOverlap="1" wp14:anchorId="3FBC425C" wp14:editId="5C104E12">
            <wp:simplePos x="0" y="0"/>
            <wp:positionH relativeFrom="column">
              <wp:posOffset>-2766695</wp:posOffset>
            </wp:positionH>
            <wp:positionV relativeFrom="paragraph">
              <wp:posOffset>284480</wp:posOffset>
            </wp:positionV>
            <wp:extent cx="1724660" cy="1614170"/>
            <wp:effectExtent l="0" t="0" r="2540" b="0"/>
            <wp:wrapNone/>
            <wp:docPr id="82" name="Picture 82" descr="Shape, 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Shape, logo, company name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57F61E" w14:textId="5B1D3E7D" w:rsidR="00A1243D" w:rsidRDefault="009A74F4" w:rsidP="001C4C09">
      <w:r w:rsidRPr="0034292C">
        <w:t>Some</w:t>
      </w:r>
      <w:r w:rsidR="00A1243D" w:rsidRPr="0034292C">
        <w:t xml:space="preserve"> organi</w:t>
      </w:r>
      <w:r w:rsidR="000D71E9" w:rsidRPr="0034292C">
        <w:t>s</w:t>
      </w:r>
      <w:r w:rsidR="00A1243D" w:rsidRPr="0034292C">
        <w:t>ations in Kenya</w:t>
      </w:r>
      <w:r w:rsidR="006309C1" w:rsidRPr="0034292C">
        <w:t xml:space="preserve">                 </w:t>
      </w:r>
      <w:r w:rsidR="00A1243D" w:rsidRPr="0034292C">
        <w:t xml:space="preserve"> ha</w:t>
      </w:r>
      <w:r w:rsidRPr="0034292C">
        <w:t>ve</w:t>
      </w:r>
      <w:r w:rsidR="00A1243D" w:rsidRPr="0034292C">
        <w:t xml:space="preserve"> been </w:t>
      </w:r>
      <w:r w:rsidR="00E47364" w:rsidRPr="0034292C">
        <w:t>supporting</w:t>
      </w:r>
      <w:r w:rsidR="00A1243D" w:rsidRPr="0034292C">
        <w:t xml:space="preserve"> </w:t>
      </w:r>
      <w:r w:rsidR="00314866" w:rsidRPr="0034292C">
        <w:t xml:space="preserve">many </w:t>
      </w:r>
      <w:r w:rsidR="00A1243D" w:rsidRPr="0034292C">
        <w:t>women</w:t>
      </w:r>
      <w:r w:rsidR="006309C1" w:rsidRPr="0034292C">
        <w:t xml:space="preserve"> </w:t>
      </w:r>
      <w:r w:rsidR="00E47364" w:rsidRPr="0034292C">
        <w:t xml:space="preserve">       </w:t>
      </w:r>
      <w:r w:rsidR="00FD5825" w:rsidRPr="0034292C">
        <w:t xml:space="preserve">and girls </w:t>
      </w:r>
      <w:r w:rsidR="00A1243D" w:rsidRPr="0034292C">
        <w:t>with disabilities.</w:t>
      </w:r>
    </w:p>
    <w:p w14:paraId="11BE643E" w14:textId="1E9C7ABC" w:rsidR="00E9249A" w:rsidRDefault="00E9249A" w:rsidP="001C4C09"/>
    <w:p w14:paraId="747A6E79" w14:textId="50EF0D87" w:rsidR="00A1243D" w:rsidRDefault="00831674" w:rsidP="001C4C09">
      <w:r>
        <w:rPr>
          <w:noProof/>
        </w:rPr>
        <w:drawing>
          <wp:anchor distT="0" distB="0" distL="114300" distR="114300" simplePos="0" relativeHeight="252400640" behindDoc="0" locked="0" layoutInCell="1" allowOverlap="1" wp14:anchorId="22026C64" wp14:editId="14C8B26B">
            <wp:simplePos x="0" y="0"/>
            <wp:positionH relativeFrom="column">
              <wp:posOffset>-2942590</wp:posOffset>
            </wp:positionH>
            <wp:positionV relativeFrom="paragraph">
              <wp:posOffset>521660</wp:posOffset>
            </wp:positionV>
            <wp:extent cx="1894205" cy="1341120"/>
            <wp:effectExtent l="0" t="0" r="0" b="508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94205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7364">
        <w:t>The support includes</w:t>
      </w:r>
      <w:r w:rsidR="00A1243D">
        <w:t>:</w:t>
      </w:r>
    </w:p>
    <w:p w14:paraId="5457A298" w14:textId="1EA5926C" w:rsidR="00E9249A" w:rsidRDefault="00E9249A" w:rsidP="00314866"/>
    <w:p w14:paraId="482864C3" w14:textId="341C7E9D" w:rsidR="00A1243D" w:rsidRDefault="00314866" w:rsidP="00EA726B">
      <w:pPr>
        <w:pStyle w:val="ListParagraph"/>
        <w:numPr>
          <w:ilvl w:val="0"/>
          <w:numId w:val="49"/>
        </w:numPr>
        <w:tabs>
          <w:tab w:val="left" w:pos="2552"/>
        </w:tabs>
      </w:pPr>
      <w:r>
        <w:t xml:space="preserve">Extra </w:t>
      </w:r>
      <w:r w:rsidR="008759D0">
        <w:t>m</w:t>
      </w:r>
      <w:r w:rsidR="00A1243D">
        <w:t>oney to live on</w:t>
      </w:r>
    </w:p>
    <w:p w14:paraId="7558CEAA" w14:textId="77777777" w:rsidR="00E15B44" w:rsidRDefault="00E15B44" w:rsidP="00314866"/>
    <w:p w14:paraId="4E8348ED" w14:textId="65CE9A7B" w:rsidR="00A1243D" w:rsidRDefault="00A1243D" w:rsidP="00314866">
      <w:pPr>
        <w:pStyle w:val="ListParagraph"/>
        <w:numPr>
          <w:ilvl w:val="0"/>
          <w:numId w:val="49"/>
        </w:numPr>
      </w:pPr>
      <w:r>
        <w:t xml:space="preserve">Things that girls with disabilities need. Like </w:t>
      </w:r>
      <w:r w:rsidR="00314866">
        <w:t>soap</w:t>
      </w:r>
      <w:r>
        <w:t xml:space="preserve"> and things for</w:t>
      </w:r>
      <w:r w:rsidR="00E9249A">
        <w:t xml:space="preserve">             </w:t>
      </w:r>
      <w:r>
        <w:t xml:space="preserve"> their periods</w:t>
      </w:r>
    </w:p>
    <w:p w14:paraId="430BB983" w14:textId="74632DF5" w:rsidR="006309C1" w:rsidRDefault="005319C3" w:rsidP="001C4C09">
      <w:r>
        <w:rPr>
          <w:noProof/>
        </w:rPr>
        <mc:AlternateContent>
          <mc:Choice Requires="wps">
            <w:drawing>
              <wp:anchor distT="0" distB="0" distL="114300" distR="114300" simplePos="0" relativeHeight="252402688" behindDoc="0" locked="0" layoutInCell="1" allowOverlap="1" wp14:anchorId="2164B1B7" wp14:editId="3B69931C">
                <wp:simplePos x="0" y="0"/>
                <wp:positionH relativeFrom="column">
                  <wp:posOffset>-3062605</wp:posOffset>
                </wp:positionH>
                <wp:positionV relativeFrom="paragraph">
                  <wp:posOffset>284480</wp:posOffset>
                </wp:positionV>
                <wp:extent cx="2552700" cy="201930"/>
                <wp:effectExtent l="0" t="0" r="0" b="12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2019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0207B5" w14:textId="77777777" w:rsidR="005319C3" w:rsidRPr="002410EA" w:rsidRDefault="005319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2164B1B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position:absolute;margin-left:-241.15pt;margin-top:22.4pt;width:201pt;height:15.9pt;z-index:25240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" fillcolor="white [3212]" stroked="f" strokeweight=".5pt">
                <v:textbox>
                  <w:txbxContent>
                    <w:p w14:paraId="2B0207B5" w14:textId="77777777" w:rsidR="005319C3" w:rsidRPr="002410EA" w:rsidRDefault="005319C3"/>
                  </w:txbxContent>
                </v:textbox>
              </v:shape>
            </w:pict>
          </mc:Fallback>
        </mc:AlternateContent>
      </w:r>
      <w:r w:rsidR="00EA726B">
        <w:rPr>
          <w:noProof/>
        </w:rPr>
        <w:drawing>
          <wp:anchor distT="0" distB="0" distL="114300" distR="114300" simplePos="0" relativeHeight="252372992" behindDoc="0" locked="0" layoutInCell="1" allowOverlap="1" wp14:anchorId="68176D1D" wp14:editId="619235CC">
            <wp:simplePos x="0" y="0"/>
            <wp:positionH relativeFrom="column">
              <wp:posOffset>-3003550</wp:posOffset>
            </wp:positionH>
            <wp:positionV relativeFrom="paragraph">
              <wp:posOffset>361625</wp:posOffset>
            </wp:positionV>
            <wp:extent cx="2496185" cy="2220059"/>
            <wp:effectExtent l="0" t="0" r="5715" b="2540"/>
            <wp:wrapNone/>
            <wp:docPr id="94" name="Picture 94" descr="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Squar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496185" cy="2220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A4FE02" w14:textId="22D5B702" w:rsidR="00CD6381" w:rsidRDefault="00CD6381" w:rsidP="001C4C09"/>
    <w:p w14:paraId="7BDA7A86" w14:textId="77777777" w:rsidR="00831674" w:rsidRDefault="00831674" w:rsidP="001C4C09"/>
    <w:p w14:paraId="6AE99D20" w14:textId="064B523C" w:rsidR="00A1243D" w:rsidRDefault="00A1243D" w:rsidP="001C4C09"/>
    <w:p w14:paraId="2031F0C0" w14:textId="0A46C3C5" w:rsidR="00A1243D" w:rsidRDefault="0093733E" w:rsidP="001C4C09">
      <w:r>
        <w:t>Women with disabilities also got support to meet and learn things on the internet.</w:t>
      </w:r>
    </w:p>
    <w:p w14:paraId="3D9EF8BC" w14:textId="16B90F61" w:rsidR="0093733E" w:rsidRDefault="0093733E" w:rsidP="001C4C09"/>
    <w:p w14:paraId="58757256" w14:textId="693C06ED" w:rsidR="0093733E" w:rsidRDefault="0093733E" w:rsidP="001C4C09">
      <w:r>
        <w:t>This helped women with disabilities to learn new skills and support each other.</w:t>
      </w:r>
    </w:p>
    <w:p w14:paraId="1812F6E8" w14:textId="5C3D740F" w:rsidR="000D2B63" w:rsidRPr="000D2B63" w:rsidRDefault="00F92FCC" w:rsidP="001C4C09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2374016" behindDoc="0" locked="0" layoutInCell="1" allowOverlap="1" wp14:anchorId="3D9FC199" wp14:editId="1C6F5ADD">
            <wp:simplePos x="0" y="0"/>
            <wp:positionH relativeFrom="column">
              <wp:posOffset>-2969260</wp:posOffset>
            </wp:positionH>
            <wp:positionV relativeFrom="paragraph">
              <wp:posOffset>-311092</wp:posOffset>
            </wp:positionV>
            <wp:extent cx="2312099" cy="2082800"/>
            <wp:effectExtent l="0" t="0" r="0" b="0"/>
            <wp:wrapNone/>
            <wp:docPr id="95" name="Picture 95" descr="A person sitting at a des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A person sitting at a desk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12099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249A">
        <w:rPr>
          <w:b/>
          <w:bCs/>
          <w:sz w:val="40"/>
          <w:szCs w:val="40"/>
        </w:rPr>
        <w:t>Making good l</w:t>
      </w:r>
      <w:r w:rsidR="000D2B63" w:rsidRPr="000D2B63">
        <w:rPr>
          <w:b/>
          <w:bCs/>
          <w:sz w:val="40"/>
          <w:szCs w:val="40"/>
        </w:rPr>
        <w:t xml:space="preserve">aws </w:t>
      </w:r>
    </w:p>
    <w:p w14:paraId="6FDF496D" w14:textId="24491128" w:rsidR="000D2B63" w:rsidRDefault="000D2B63" w:rsidP="001C4C09"/>
    <w:p w14:paraId="728A801D" w14:textId="16640329" w:rsidR="000D2B63" w:rsidRDefault="000D2B63" w:rsidP="001C4C09"/>
    <w:p w14:paraId="3362B55F" w14:textId="6A37539C" w:rsidR="000D2B63" w:rsidRDefault="000D2B63" w:rsidP="001C4C09"/>
    <w:p w14:paraId="2F66BD61" w14:textId="5C83C0AA" w:rsidR="00E61C4D" w:rsidRDefault="006309C1" w:rsidP="001C4C09">
      <w:r>
        <w:t xml:space="preserve">In 2020 </w:t>
      </w:r>
      <w:r w:rsidR="00E61C4D">
        <w:t>Pakistan made a law to support the rights of people with disabilities.</w:t>
      </w:r>
    </w:p>
    <w:p w14:paraId="164FC395" w14:textId="020F6F32" w:rsidR="00E61C4D" w:rsidRDefault="000B5758" w:rsidP="001C4C09">
      <w:r>
        <w:rPr>
          <w:noProof/>
        </w:rPr>
        <w:drawing>
          <wp:anchor distT="0" distB="0" distL="114300" distR="114300" simplePos="0" relativeHeight="252375040" behindDoc="0" locked="0" layoutInCell="1" allowOverlap="1" wp14:anchorId="0342EBFA" wp14:editId="4583373B">
            <wp:simplePos x="0" y="0"/>
            <wp:positionH relativeFrom="column">
              <wp:posOffset>-2409190</wp:posOffset>
            </wp:positionH>
            <wp:positionV relativeFrom="paragraph">
              <wp:posOffset>318366</wp:posOffset>
            </wp:positionV>
            <wp:extent cx="939800" cy="2463800"/>
            <wp:effectExtent l="0" t="0" r="0" b="0"/>
            <wp:wrapNone/>
            <wp:docPr id="96" name="Picture 96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A picture containing clipar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9398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7D0E97" w14:textId="346782BD" w:rsidR="00E61C4D" w:rsidRDefault="00E61C4D" w:rsidP="001C4C09"/>
    <w:p w14:paraId="0A8CE422" w14:textId="5651C881" w:rsidR="009A74F4" w:rsidRDefault="009A74F4" w:rsidP="001C4C09"/>
    <w:p w14:paraId="0644764F" w14:textId="2CA08F7C" w:rsidR="00E61C4D" w:rsidRDefault="00E61C4D" w:rsidP="001C4C09">
      <w:r>
        <w:t>For example, the law says that:</w:t>
      </w:r>
    </w:p>
    <w:p w14:paraId="6FECCBAF" w14:textId="5D504168" w:rsidR="00E61C4D" w:rsidRDefault="00E61C4D" w:rsidP="001C4C09"/>
    <w:p w14:paraId="516BED2B" w14:textId="76FD9524" w:rsidR="00E61C4D" w:rsidRDefault="00E61C4D" w:rsidP="001C4C09"/>
    <w:p w14:paraId="794F8381" w14:textId="77777777" w:rsidR="000B5758" w:rsidRDefault="000B5758" w:rsidP="001C4C09"/>
    <w:p w14:paraId="72320178" w14:textId="06865235" w:rsidR="00E61C4D" w:rsidRDefault="00E61C4D" w:rsidP="001C4C09">
      <w:r>
        <w:t xml:space="preserve">Women with disabilities should get </w:t>
      </w:r>
      <w:r w:rsidR="009A74F4">
        <w:t xml:space="preserve">          </w:t>
      </w:r>
      <w:r>
        <w:t xml:space="preserve">free health care to do with sex and </w:t>
      </w:r>
      <w:r w:rsidR="009A74F4">
        <w:t xml:space="preserve">  </w:t>
      </w:r>
      <w:r>
        <w:t>having children.</w:t>
      </w:r>
    </w:p>
    <w:p w14:paraId="556A33D3" w14:textId="4C4F4F77" w:rsidR="00E61C4D" w:rsidRDefault="000B5758" w:rsidP="001C4C09">
      <w:r>
        <w:rPr>
          <w:noProof/>
        </w:rPr>
        <w:drawing>
          <wp:anchor distT="0" distB="0" distL="114300" distR="114300" simplePos="0" relativeHeight="252376064" behindDoc="0" locked="0" layoutInCell="1" allowOverlap="1" wp14:anchorId="139ED4E2" wp14:editId="61A033FE">
            <wp:simplePos x="0" y="0"/>
            <wp:positionH relativeFrom="column">
              <wp:posOffset>-2974665</wp:posOffset>
            </wp:positionH>
            <wp:positionV relativeFrom="paragraph">
              <wp:posOffset>463713</wp:posOffset>
            </wp:positionV>
            <wp:extent cx="2187344" cy="2158563"/>
            <wp:effectExtent l="0" t="0" r="0" b="635"/>
            <wp:wrapNone/>
            <wp:docPr id="97" name="Picture 97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picture containing text, clipar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187344" cy="21585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064C1A" w14:textId="5CA61FA1" w:rsidR="00E61C4D" w:rsidRDefault="00E61C4D" w:rsidP="001C4C09"/>
    <w:p w14:paraId="6C184CC3" w14:textId="77777777" w:rsidR="000B5758" w:rsidRDefault="000B5758" w:rsidP="001C4C09"/>
    <w:p w14:paraId="3B134ED2" w14:textId="46A83578" w:rsidR="000C1BF6" w:rsidRDefault="000C1BF6" w:rsidP="001C4C09"/>
    <w:p w14:paraId="3E181ED3" w14:textId="77777777" w:rsidR="000B5758" w:rsidRDefault="000B5758" w:rsidP="001C4C09"/>
    <w:p w14:paraId="5FD4312A" w14:textId="01056B9F" w:rsidR="000C1BF6" w:rsidRDefault="000C1BF6" w:rsidP="001C4C09"/>
    <w:p w14:paraId="5C609464" w14:textId="7C8A829D" w:rsidR="000C1BF6" w:rsidRDefault="000C1BF6" w:rsidP="001C4C09">
      <w:r>
        <w:t xml:space="preserve">Women with disabilities must not be forced to have medical treatment </w:t>
      </w:r>
      <w:r w:rsidR="00096090">
        <w:t xml:space="preserve">                </w:t>
      </w:r>
      <w:r>
        <w:t>to stop them having children.</w:t>
      </w:r>
    </w:p>
    <w:p w14:paraId="2151AF69" w14:textId="77777777" w:rsidR="00E61C4D" w:rsidRDefault="00E61C4D" w:rsidP="001C4C09"/>
    <w:p w14:paraId="3219B949" w14:textId="4E9581C3" w:rsidR="00E61C4D" w:rsidRDefault="00A92244" w:rsidP="001C4C09">
      <w:r>
        <w:rPr>
          <w:noProof/>
        </w:rPr>
        <w:drawing>
          <wp:anchor distT="0" distB="0" distL="114300" distR="114300" simplePos="0" relativeHeight="252377088" behindDoc="0" locked="0" layoutInCell="1" allowOverlap="1" wp14:anchorId="55601C6B" wp14:editId="65FDCFFD">
            <wp:simplePos x="0" y="0"/>
            <wp:positionH relativeFrom="column">
              <wp:posOffset>-2888939</wp:posOffset>
            </wp:positionH>
            <wp:positionV relativeFrom="paragraph">
              <wp:posOffset>527109</wp:posOffset>
            </wp:positionV>
            <wp:extent cx="2161309" cy="1859292"/>
            <wp:effectExtent l="0" t="0" r="0" b="0"/>
            <wp:wrapNone/>
            <wp:docPr id="98" name="Picture 9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A picture containing graphical user interfac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61309" cy="1859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7EAC63" w14:textId="3513AB0A" w:rsidR="000B5758" w:rsidRDefault="000B5758" w:rsidP="001C4C09"/>
    <w:p w14:paraId="229D436A" w14:textId="3E60B332" w:rsidR="000C1BF6" w:rsidRDefault="000C1BF6" w:rsidP="001C4C09"/>
    <w:p w14:paraId="7BA862EB" w14:textId="637EFC01" w:rsidR="000C1BF6" w:rsidRDefault="000C1BF6" w:rsidP="001C4C09"/>
    <w:p w14:paraId="26ADE530" w14:textId="3F54C4F4" w:rsidR="000C1BF6" w:rsidRDefault="00206B60" w:rsidP="001C4C09">
      <w:r>
        <w:t>The</w:t>
      </w:r>
      <w:r w:rsidR="009A74F4">
        <w:t xml:space="preserve">re should be better support </w:t>
      </w:r>
      <w:r>
        <w:t>for women and girls</w:t>
      </w:r>
      <w:r w:rsidR="00096090">
        <w:t xml:space="preserve"> </w:t>
      </w:r>
      <w:r>
        <w:t>with disabilities</w:t>
      </w:r>
      <w:r w:rsidR="009A74F4">
        <w:t xml:space="preserve"> </w:t>
      </w:r>
      <w:r w:rsidR="00E47364">
        <w:t xml:space="preserve">                    </w:t>
      </w:r>
      <w:r w:rsidR="009A74F4">
        <w:t>if violence happens to them</w:t>
      </w:r>
      <w:r>
        <w:t>.</w:t>
      </w:r>
    </w:p>
    <w:p w14:paraId="1BEF64B0" w14:textId="49F67A25" w:rsidR="00206B60" w:rsidRDefault="00206B60" w:rsidP="001C4C09"/>
    <w:p w14:paraId="0FB8BEDA" w14:textId="31DE57F6" w:rsidR="00206B60" w:rsidRDefault="00206B60" w:rsidP="001C4C09">
      <w:r>
        <w:t xml:space="preserve">For example, advice and money </w:t>
      </w:r>
      <w:r w:rsidR="00E47364">
        <w:t xml:space="preserve">                   </w:t>
      </w:r>
      <w:r>
        <w:t xml:space="preserve">to help </w:t>
      </w:r>
      <w:r w:rsidR="00096090">
        <w:t>them</w:t>
      </w:r>
      <w:r>
        <w:t xml:space="preserve"> go to court.</w:t>
      </w:r>
    </w:p>
    <w:p w14:paraId="0A35F693" w14:textId="77777777" w:rsidR="000B5758" w:rsidRDefault="000B5758" w:rsidP="001C4C09"/>
    <w:p w14:paraId="2FB2D9AA" w14:textId="035F3FE9" w:rsidR="00FF1A8F" w:rsidRPr="00FF1A8F" w:rsidRDefault="00FF1A8F" w:rsidP="001C4C09">
      <w:pPr>
        <w:rPr>
          <w:b/>
          <w:bCs/>
          <w:sz w:val="48"/>
          <w:szCs w:val="48"/>
        </w:rPr>
      </w:pPr>
      <w:r w:rsidRPr="00FF1A8F">
        <w:rPr>
          <w:b/>
          <w:bCs/>
          <w:sz w:val="48"/>
          <w:szCs w:val="48"/>
        </w:rPr>
        <w:lastRenderedPageBreak/>
        <w:t>To find out more</w:t>
      </w:r>
    </w:p>
    <w:p w14:paraId="087FBB3F" w14:textId="7AE29403" w:rsidR="00FF1A8F" w:rsidRDefault="00FF1A8F" w:rsidP="001C4C09"/>
    <w:p w14:paraId="1C50D27C" w14:textId="78237235" w:rsidR="00967076" w:rsidRDefault="00967076" w:rsidP="001C4C09">
      <w:r>
        <w:rPr>
          <w:noProof/>
        </w:rPr>
        <w:drawing>
          <wp:anchor distT="0" distB="0" distL="114300" distR="114300" simplePos="0" relativeHeight="252378112" behindDoc="0" locked="0" layoutInCell="1" allowOverlap="1" wp14:anchorId="5A4801F5" wp14:editId="33F65D01">
            <wp:simplePos x="0" y="0"/>
            <wp:positionH relativeFrom="column">
              <wp:posOffset>-2975334</wp:posOffset>
            </wp:positionH>
            <wp:positionV relativeFrom="paragraph">
              <wp:posOffset>338666</wp:posOffset>
            </wp:positionV>
            <wp:extent cx="2276590" cy="2015836"/>
            <wp:effectExtent l="0" t="0" r="0" b="3810"/>
            <wp:wrapNone/>
            <wp:docPr id="100" name="Picture 100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A picture containing text, vector graphics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276590" cy="2015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89D431" w14:textId="7CF481A0" w:rsidR="00FF1A8F" w:rsidRDefault="00FF1A8F" w:rsidP="001C4C09"/>
    <w:p w14:paraId="555EDD48" w14:textId="46821015" w:rsidR="00FF1A8F" w:rsidRDefault="00FF1A8F" w:rsidP="001C4C09">
      <w:r>
        <w:t xml:space="preserve">There </w:t>
      </w:r>
      <w:r w:rsidR="009A74F4">
        <w:t xml:space="preserve">are </w:t>
      </w:r>
      <w:r w:rsidR="00967076">
        <w:t>more</w:t>
      </w:r>
      <w:r w:rsidR="009A74F4">
        <w:t xml:space="preserve"> documents about           </w:t>
      </w:r>
      <w:r w:rsidR="001A7201">
        <w:t>the rights of</w:t>
      </w:r>
      <w:r w:rsidR="009A74F4">
        <w:t xml:space="preserve"> </w:t>
      </w:r>
      <w:r>
        <w:t xml:space="preserve">women and </w:t>
      </w:r>
      <w:r w:rsidR="000A1BAE">
        <w:t xml:space="preserve">girls </w:t>
      </w:r>
      <w:r>
        <w:t>with disabilities to do with their bodies, sex, relationships and having children.</w:t>
      </w:r>
    </w:p>
    <w:p w14:paraId="630EA74A" w14:textId="5582EC69" w:rsidR="00FF1A8F" w:rsidRDefault="00FF1A8F" w:rsidP="001C4C09"/>
    <w:p w14:paraId="327E8AC1" w14:textId="5C03F98D" w:rsidR="009A74F4" w:rsidRDefault="009A74F4" w:rsidP="001C4C09"/>
    <w:p w14:paraId="33205597" w14:textId="7E5A1618" w:rsidR="009A74F4" w:rsidRDefault="009A74F4" w:rsidP="001C4C09">
      <w:r>
        <w:t xml:space="preserve">The documents are in easy words             </w:t>
      </w:r>
      <w:r w:rsidR="00B04016">
        <w:t>and</w:t>
      </w:r>
      <w:r>
        <w:t xml:space="preserve"> pictures.</w:t>
      </w:r>
    </w:p>
    <w:p w14:paraId="35C1C647" w14:textId="2DBA70D2" w:rsidR="00FF1A8F" w:rsidRDefault="00967076" w:rsidP="001C4C09">
      <w:r>
        <w:rPr>
          <w:noProof/>
        </w:rPr>
        <w:drawing>
          <wp:anchor distT="0" distB="0" distL="114300" distR="114300" simplePos="0" relativeHeight="252379136" behindDoc="0" locked="0" layoutInCell="1" allowOverlap="1" wp14:anchorId="56A1D3D3" wp14:editId="7D367514">
            <wp:simplePos x="0" y="0"/>
            <wp:positionH relativeFrom="column">
              <wp:posOffset>-2889162</wp:posOffset>
            </wp:positionH>
            <wp:positionV relativeFrom="paragraph">
              <wp:posOffset>361103</wp:posOffset>
            </wp:positionV>
            <wp:extent cx="2041286" cy="1704109"/>
            <wp:effectExtent l="0" t="0" r="3810" b="0"/>
            <wp:wrapNone/>
            <wp:docPr id="101" name="Picture 101" descr="A picture containing picture fram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picture frame, display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041286" cy="1704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59BEEE" w14:textId="02E14DAC" w:rsidR="009A74F4" w:rsidRDefault="009A74F4" w:rsidP="001C4C09"/>
    <w:p w14:paraId="186D810D" w14:textId="77777777" w:rsidR="00967076" w:rsidRDefault="00967076" w:rsidP="001C4C09"/>
    <w:p w14:paraId="6E48CF1D" w14:textId="190686B1" w:rsidR="00FF1A8F" w:rsidRDefault="009A74F4" w:rsidP="001C4C09">
      <w:r>
        <w:t>You can find them on these</w:t>
      </w:r>
      <w:r w:rsidR="00FF1A8F">
        <w:t xml:space="preserve"> website</w:t>
      </w:r>
      <w:r>
        <w:t>s</w:t>
      </w:r>
      <w:r w:rsidR="00FF1A8F">
        <w:t>:</w:t>
      </w:r>
    </w:p>
    <w:p w14:paraId="1C0F11F1" w14:textId="675D7946" w:rsidR="00FF1A8F" w:rsidRDefault="00FF1A8F" w:rsidP="001C4C09"/>
    <w:p w14:paraId="6ABF0BDD" w14:textId="5582DAF4" w:rsidR="00FF1A8F" w:rsidRDefault="002C6FAA" w:rsidP="001C4C09">
      <w:hyperlink r:id="rId53" w:history="1">
        <w:r w:rsidR="00FF1A8F" w:rsidRPr="008C03AB">
          <w:rPr>
            <w:rStyle w:val="Hyperlink"/>
          </w:rPr>
          <w:t>https://www.unfpa.org/resources/young-persons-disabilities-easy-read-report</w:t>
        </w:r>
      </w:hyperlink>
    </w:p>
    <w:p w14:paraId="46E6AA56" w14:textId="528A3A46" w:rsidR="00FF1A8F" w:rsidRDefault="00FF1A8F" w:rsidP="001C4C09"/>
    <w:p w14:paraId="44B0BAF1" w14:textId="6486FDEE" w:rsidR="00FF1A8F" w:rsidRDefault="00FF1A8F" w:rsidP="001C4C09"/>
    <w:p w14:paraId="29C884E7" w14:textId="0C9F6BE9" w:rsidR="00967076" w:rsidRDefault="00967076" w:rsidP="001C4C09"/>
    <w:p w14:paraId="5AFB82E3" w14:textId="60B753F3" w:rsidR="00967076" w:rsidRDefault="00967076" w:rsidP="001C4C09">
      <w:r>
        <w:rPr>
          <w:noProof/>
        </w:rPr>
        <w:drawing>
          <wp:anchor distT="0" distB="0" distL="114300" distR="114300" simplePos="0" relativeHeight="252381184" behindDoc="0" locked="0" layoutInCell="1" allowOverlap="1" wp14:anchorId="0DBF6CF7" wp14:editId="5EC204E7">
            <wp:simplePos x="0" y="0"/>
            <wp:positionH relativeFrom="column">
              <wp:posOffset>-2892425</wp:posOffset>
            </wp:positionH>
            <wp:positionV relativeFrom="paragraph">
              <wp:posOffset>294005</wp:posOffset>
            </wp:positionV>
            <wp:extent cx="2040890" cy="1703705"/>
            <wp:effectExtent l="0" t="0" r="3810" b="0"/>
            <wp:wrapNone/>
            <wp:docPr id="102" name="Picture 102" descr="A picture containing picture fram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picture containing picture frame, display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04089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6EE92E" w14:textId="23B3C961" w:rsidR="00E47364" w:rsidRDefault="00E47364" w:rsidP="001C4C09">
      <w:r>
        <w:t xml:space="preserve">This document is about </w:t>
      </w:r>
      <w:r w:rsidR="006D5806">
        <w:t xml:space="preserve">the rights of  </w:t>
      </w:r>
      <w:r>
        <w:t xml:space="preserve">women and girls with disabilities           during </w:t>
      </w:r>
      <w:r w:rsidR="00914D44">
        <w:t>COVID-19</w:t>
      </w:r>
      <w:r>
        <w:t>:</w:t>
      </w:r>
    </w:p>
    <w:p w14:paraId="5DF2312F" w14:textId="77777777" w:rsidR="00FF1A8F" w:rsidRDefault="00FF1A8F" w:rsidP="001C4C09"/>
    <w:p w14:paraId="2B02FF69" w14:textId="5C462715" w:rsidR="00FF1A8F" w:rsidRPr="00043DBC" w:rsidRDefault="002C6FAA" w:rsidP="001C4C09">
      <w:pPr>
        <w:rPr>
          <w:sz w:val="30"/>
          <w:szCs w:val="30"/>
        </w:rPr>
      </w:pPr>
      <w:hyperlink r:id="rId54" w:history="1">
        <w:r w:rsidR="00FF1A8F" w:rsidRPr="00043DBC">
          <w:rPr>
            <w:rStyle w:val="Hyperlink"/>
            <w:sz w:val="30"/>
            <w:szCs w:val="30"/>
          </w:rPr>
          <w:t>https://www.unfpa.org/resources/easy-read-covid-19-gender-and-disability-checklist-making-sure-people-disabilities-get</w:t>
        </w:r>
      </w:hyperlink>
    </w:p>
    <w:p w14:paraId="06B6A2C0" w14:textId="77777777" w:rsidR="00FF1A8F" w:rsidRDefault="00FF1A8F" w:rsidP="001C4C09"/>
    <w:p w14:paraId="6B9E37C4" w14:textId="77777777" w:rsidR="00FF1A8F" w:rsidRDefault="00FF1A8F" w:rsidP="001C4C09"/>
    <w:p w14:paraId="66E4EE74" w14:textId="77777777" w:rsidR="007528D6" w:rsidRDefault="007528D6" w:rsidP="001C4C09"/>
    <w:p w14:paraId="5955342C" w14:textId="1CAB6F86" w:rsidR="007528D6" w:rsidRDefault="007528D6" w:rsidP="001C4C09"/>
    <w:p w14:paraId="5F61B260" w14:textId="65FB8FFA" w:rsidR="00071A6F" w:rsidRDefault="00071A6F" w:rsidP="001C4C09"/>
    <w:p w14:paraId="74768CA8" w14:textId="77E2195B" w:rsidR="00480416" w:rsidRPr="00F45807" w:rsidRDefault="00967076">
      <w:r w:rsidRPr="00210101">
        <w:rPr>
          <w:noProof/>
        </w:rPr>
        <mc:AlternateContent>
          <mc:Choice Requires="wps">
            <w:drawing>
              <wp:anchor distT="0" distB="0" distL="114300" distR="114300" simplePos="0" relativeHeight="252383232" behindDoc="0" locked="0" layoutInCell="1" allowOverlap="1" wp14:anchorId="16B960DB" wp14:editId="04483194">
                <wp:simplePos x="0" y="0"/>
                <wp:positionH relativeFrom="column">
                  <wp:posOffset>-2976880</wp:posOffset>
                </wp:positionH>
                <wp:positionV relativeFrom="paragraph">
                  <wp:posOffset>644112</wp:posOffset>
                </wp:positionV>
                <wp:extent cx="6068695" cy="491067"/>
                <wp:effectExtent l="0" t="0" r="1905" b="444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8695" cy="491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525AA1" w14:textId="6A97A205" w:rsidR="00341B4B" w:rsidRPr="007E0301" w:rsidRDefault="005319C3" w:rsidP="00341B4B">
                            <w:pP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P</w:t>
                            </w:r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ictures by The Picture Communication Symbols ©1981–2016 by Mayer-Johnson LLC a </w:t>
                            </w:r>
                            <w:proofErr w:type="spellStart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Tobii</w:t>
                            </w:r>
                            <w:proofErr w:type="spellEnd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>Dynavox</w:t>
                            </w:r>
                            <w:proofErr w:type="spellEnd"/>
                            <w:r w:rsidR="00341B4B" w:rsidRPr="008E1EB2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A1A1A"/>
                                <w:sz w:val="14"/>
                                <w:szCs w:val="14"/>
                              </w:rPr>
                              <w:t xml:space="preserve"> company. All Rights Reserved Worldwide. Thousands of resources available for free at </w:t>
                            </w:r>
                            <w:hyperlink r:id="rId55" w:history="1">
                              <w:r w:rsidR="00341B4B" w:rsidRPr="008E1EB2">
                                <w:rPr>
                                  <w:rFonts w:ascii="Calibri Bold Italic" w:hAnsi="Calibri Bold Italic" w:cs="Calibri Bold Italic"/>
                                  <w:b/>
                                  <w:bCs/>
                                  <w:color w:val="103CC0"/>
                                  <w:sz w:val="14"/>
                                  <w:szCs w:val="14"/>
                                  <w:u w:val="single" w:color="103CC0"/>
                                </w:rPr>
                                <w:t>www.boardmakeronline.com</w:t>
                              </w:r>
                            </w:hyperlink>
                            <w:r w:rsidR="00341B4B"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03CC0"/>
                                <w:sz w:val="14"/>
                                <w:szCs w:val="14"/>
                                <w:u w:val="single" w:color="103CC0"/>
                              </w:rPr>
                              <w:t xml:space="preserve">.  </w:t>
                            </w:r>
                          </w:p>
                          <w:p w14:paraId="406B9194" w14:textId="77777777" w:rsidR="00341B4B" w:rsidRPr="008E1EB2" w:rsidRDefault="00341B4B" w:rsidP="00341B4B">
                            <w:pPr>
                              <w:snapToGrid w:val="0"/>
                              <w:rPr>
                                <w:rFonts w:ascii="Calibri Bold Italic" w:hAnsi="Calibri Bold Italic" w:cs="Calibri Bold Italic"/>
                                <w:b/>
                                <w:bCs/>
                                <w:color w:val="103CC0"/>
                                <w:sz w:val="14"/>
                                <w:szCs w:val="14"/>
                                <w:u w:val="single" w:color="103CC0"/>
                              </w:rPr>
                            </w:pPr>
                          </w:p>
                          <w:p w14:paraId="79BCB25B" w14:textId="77777777" w:rsidR="00341B4B" w:rsidRPr="00A35873" w:rsidRDefault="00341B4B" w:rsidP="00341B4B">
                            <w:pPr>
                              <w:snapToGrid w:val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16B960DB" id="Text Box 42" o:spid="_x0000_s1030" type="#_x0000_t202" style="position:absolute;margin-left:-234.4pt;margin-top:50.7pt;width:477.85pt;height:38.65pt;z-index:25238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" fillcolor="white [3201]" stroked="f" strokeweight=".5pt">
                <v:textbox>
                  <w:txbxContent>
                    <w:p w14:paraId="26525AA1" w14:textId="6A97A205" w:rsidR="00341B4B" w:rsidRPr="007E0301" w:rsidRDefault="005319C3" w:rsidP="00341B4B">
                      <w:pP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</w:pPr>
                      <w:r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P</w:t>
                      </w:r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ictures by The Picture Communication Symbols ©1981–2016 by Mayer-Johnson LLC a </w:t>
                      </w:r>
                      <w:proofErr w:type="spellStart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Tobii</w:t>
                      </w:r>
                      <w:proofErr w:type="spellEnd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>Dynavox</w:t>
                      </w:r>
                      <w:proofErr w:type="spellEnd"/>
                      <w:r w:rsidR="00341B4B" w:rsidRPr="008E1EB2">
                        <w:rPr>
                          <w:rFonts w:ascii="Calibri Bold Italic" w:hAnsi="Calibri Bold Italic" w:cs="Calibri Bold Italic"/>
                          <w:b/>
                          <w:bCs/>
                          <w:color w:val="1A1A1A"/>
                          <w:sz w:val="14"/>
                          <w:szCs w:val="14"/>
                        </w:rPr>
                        <w:t xml:space="preserve"> company. All Rights Reserved Worldwide. Thousands of resources available for free at </w:t>
                      </w:r>
                      <w:hyperlink r:id="rId56" w:history="1">
                        <w:r w:rsidR="00341B4B" w:rsidRPr="008E1EB2">
                          <w:rPr>
                            <w:rFonts w:ascii="Calibri Bold Italic" w:hAnsi="Calibri Bold Italic" w:cs="Calibri Bold Italic"/>
                            <w:b/>
                            <w:bCs/>
                            <w:color w:val="103CC0"/>
                            <w:sz w:val="14"/>
                            <w:szCs w:val="14"/>
                            <w:u w:val="single" w:color="103CC0"/>
                          </w:rPr>
                          <w:t>www.boardmakeronline.com</w:t>
                        </w:r>
                      </w:hyperlink>
                      <w:r w:rsidR="00341B4B">
                        <w:rPr>
                          <w:rFonts w:ascii="Calibri Bold Italic" w:hAnsi="Calibri Bold Italic" w:cs="Calibri Bold Italic"/>
                          <w:b/>
                          <w:bCs/>
                          <w:color w:val="103CC0"/>
                          <w:sz w:val="14"/>
                          <w:szCs w:val="14"/>
                          <w:u w:val="single" w:color="103CC0"/>
                        </w:rPr>
                        <w:t xml:space="preserve">.  </w:t>
                      </w:r>
                    </w:p>
                    <w:p w14:paraId="406B9194" w14:textId="77777777" w:rsidR="00341B4B" w:rsidRPr="008E1EB2" w:rsidRDefault="00341B4B" w:rsidP="00341B4B">
                      <w:pPr>
                        <w:snapToGrid w:val="0"/>
                        <w:rPr>
                          <w:rFonts w:ascii="Calibri Bold Italic" w:hAnsi="Calibri Bold Italic" w:cs="Calibri Bold Italic"/>
                          <w:b/>
                          <w:bCs/>
                          <w:color w:val="103CC0"/>
                          <w:sz w:val="14"/>
                          <w:szCs w:val="14"/>
                          <w:u w:val="single" w:color="103CC0"/>
                        </w:rPr>
                      </w:pPr>
                    </w:p>
                    <w:p w14:paraId="79BCB25B" w14:textId="77777777" w:rsidR="00341B4B" w:rsidRPr="00A35873" w:rsidRDefault="00341B4B" w:rsidP="00341B4B">
                      <w:pPr>
                        <w:snapToGrid w:val="0"/>
                      </w:pPr>
                    </w:p>
                  </w:txbxContent>
                </v:textbox>
              </v:shape>
            </w:pict>
          </mc:Fallback>
        </mc:AlternateContent>
      </w:r>
    </w:p>
    <w:sectPr w:rsidR="00480416" w:rsidRPr="00F45807" w:rsidSect="00AA0C70">
      <w:pgSz w:w="11901" w:h="16817"/>
      <w:pgMar w:top="1440" w:right="851" w:bottom="1440" w:left="5103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B8DF7" w14:textId="77777777" w:rsidR="002C6FAA" w:rsidRDefault="002C6FAA">
      <w:r>
        <w:separator/>
      </w:r>
    </w:p>
  </w:endnote>
  <w:endnote w:type="continuationSeparator" w:id="0">
    <w:p w14:paraId="32335265" w14:textId="77777777" w:rsidR="002C6FAA" w:rsidRDefault="002C6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强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Bold Italic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518D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3B66CBD1" w14:textId="77777777" w:rsidR="00E42902" w:rsidRDefault="00E42902" w:rsidP="00844BD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F1D27" w14:textId="77777777" w:rsidR="00E42902" w:rsidRDefault="00E42902" w:rsidP="00844BD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9DE128B" w14:textId="77777777" w:rsidR="00E42902" w:rsidRDefault="00E42902" w:rsidP="00844BD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6C9C68" w14:textId="77777777" w:rsidR="002C6FAA" w:rsidRDefault="002C6FAA">
      <w:r>
        <w:separator/>
      </w:r>
    </w:p>
  </w:footnote>
  <w:footnote w:type="continuationSeparator" w:id="0">
    <w:p w14:paraId="7C853E85" w14:textId="77777777" w:rsidR="002C6FAA" w:rsidRDefault="002C6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A4B95"/>
    <w:multiLevelType w:val="hybridMultilevel"/>
    <w:tmpl w:val="44E0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07D4A"/>
    <w:multiLevelType w:val="hybridMultilevel"/>
    <w:tmpl w:val="A00C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3213"/>
    <w:multiLevelType w:val="hybridMultilevel"/>
    <w:tmpl w:val="9D54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2568D"/>
    <w:multiLevelType w:val="hybridMultilevel"/>
    <w:tmpl w:val="6C9ACD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70071F"/>
    <w:multiLevelType w:val="hybridMultilevel"/>
    <w:tmpl w:val="CCF0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74420"/>
    <w:multiLevelType w:val="hybridMultilevel"/>
    <w:tmpl w:val="78442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72F69"/>
    <w:multiLevelType w:val="hybridMultilevel"/>
    <w:tmpl w:val="2246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64C8C"/>
    <w:multiLevelType w:val="hybridMultilevel"/>
    <w:tmpl w:val="C7A6A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40FEA"/>
    <w:multiLevelType w:val="hybridMultilevel"/>
    <w:tmpl w:val="84042F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96E98"/>
    <w:multiLevelType w:val="hybridMultilevel"/>
    <w:tmpl w:val="8DDEE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A616E"/>
    <w:multiLevelType w:val="hybridMultilevel"/>
    <w:tmpl w:val="2D523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400C4"/>
    <w:multiLevelType w:val="hybridMultilevel"/>
    <w:tmpl w:val="1004C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214EB"/>
    <w:multiLevelType w:val="hybridMultilevel"/>
    <w:tmpl w:val="354AB4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21A91"/>
    <w:multiLevelType w:val="hybridMultilevel"/>
    <w:tmpl w:val="6A721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21570B"/>
    <w:multiLevelType w:val="hybridMultilevel"/>
    <w:tmpl w:val="27DE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47F2C"/>
    <w:multiLevelType w:val="hybridMultilevel"/>
    <w:tmpl w:val="3C226B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47417C"/>
    <w:multiLevelType w:val="hybridMultilevel"/>
    <w:tmpl w:val="A10CC768"/>
    <w:lvl w:ilvl="0" w:tplc="03701D62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63B3E28"/>
    <w:multiLevelType w:val="hybridMultilevel"/>
    <w:tmpl w:val="79B6B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CB378E"/>
    <w:multiLevelType w:val="hybridMultilevel"/>
    <w:tmpl w:val="FF02A334"/>
    <w:lvl w:ilvl="0" w:tplc="761C7B6E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5B1D4F"/>
    <w:multiLevelType w:val="hybridMultilevel"/>
    <w:tmpl w:val="08D2A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A87387"/>
    <w:multiLevelType w:val="hybridMultilevel"/>
    <w:tmpl w:val="B9125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EA5A26"/>
    <w:multiLevelType w:val="hybridMultilevel"/>
    <w:tmpl w:val="95EC18C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FF4C88"/>
    <w:multiLevelType w:val="hybridMultilevel"/>
    <w:tmpl w:val="61684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2E42AC"/>
    <w:multiLevelType w:val="hybridMultilevel"/>
    <w:tmpl w:val="E3340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3D05E3"/>
    <w:multiLevelType w:val="hybridMultilevel"/>
    <w:tmpl w:val="7550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46676"/>
    <w:multiLevelType w:val="hybridMultilevel"/>
    <w:tmpl w:val="2BBA0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3E3D7D"/>
    <w:multiLevelType w:val="hybridMultilevel"/>
    <w:tmpl w:val="539E3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CF51847"/>
    <w:multiLevelType w:val="hybridMultilevel"/>
    <w:tmpl w:val="C26A0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2F7442"/>
    <w:multiLevelType w:val="hybridMultilevel"/>
    <w:tmpl w:val="AC76D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DD7C59"/>
    <w:multiLevelType w:val="hybridMultilevel"/>
    <w:tmpl w:val="672C9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637B14"/>
    <w:multiLevelType w:val="hybridMultilevel"/>
    <w:tmpl w:val="E6084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A05BF"/>
    <w:multiLevelType w:val="hybridMultilevel"/>
    <w:tmpl w:val="5C882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855938"/>
    <w:multiLevelType w:val="hybridMultilevel"/>
    <w:tmpl w:val="C74A1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4417E55"/>
    <w:multiLevelType w:val="hybridMultilevel"/>
    <w:tmpl w:val="CCE28F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805F7D"/>
    <w:multiLevelType w:val="hybridMultilevel"/>
    <w:tmpl w:val="0D04B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0105A"/>
    <w:multiLevelType w:val="hybridMultilevel"/>
    <w:tmpl w:val="0D0C0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7003AF"/>
    <w:multiLevelType w:val="hybridMultilevel"/>
    <w:tmpl w:val="EF1C8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D10193"/>
    <w:multiLevelType w:val="hybridMultilevel"/>
    <w:tmpl w:val="478A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1F5984"/>
    <w:multiLevelType w:val="hybridMultilevel"/>
    <w:tmpl w:val="C9DC7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9A6DD4"/>
    <w:multiLevelType w:val="hybridMultilevel"/>
    <w:tmpl w:val="7570CE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EAA47D5"/>
    <w:multiLevelType w:val="hybridMultilevel"/>
    <w:tmpl w:val="DB4EE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400543"/>
    <w:multiLevelType w:val="hybridMultilevel"/>
    <w:tmpl w:val="21D41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93355B"/>
    <w:multiLevelType w:val="hybridMultilevel"/>
    <w:tmpl w:val="697E91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832D95"/>
    <w:multiLevelType w:val="hybridMultilevel"/>
    <w:tmpl w:val="DF0C7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8D96E7D"/>
    <w:multiLevelType w:val="hybridMultilevel"/>
    <w:tmpl w:val="0D70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F178DB"/>
    <w:multiLevelType w:val="hybridMultilevel"/>
    <w:tmpl w:val="523E9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A72889"/>
    <w:multiLevelType w:val="hybridMultilevel"/>
    <w:tmpl w:val="6ED0C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407ED"/>
    <w:multiLevelType w:val="hybridMultilevel"/>
    <w:tmpl w:val="A26E02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12"/>
  </w:num>
  <w:num w:numId="3">
    <w:abstractNumId w:val="28"/>
  </w:num>
  <w:num w:numId="4">
    <w:abstractNumId w:val="36"/>
  </w:num>
  <w:num w:numId="5">
    <w:abstractNumId w:val="24"/>
  </w:num>
  <w:num w:numId="6">
    <w:abstractNumId w:val="44"/>
  </w:num>
  <w:num w:numId="7">
    <w:abstractNumId w:val="26"/>
  </w:num>
  <w:num w:numId="8">
    <w:abstractNumId w:val="38"/>
  </w:num>
  <w:num w:numId="9">
    <w:abstractNumId w:val="14"/>
  </w:num>
  <w:num w:numId="10">
    <w:abstractNumId w:val="19"/>
  </w:num>
  <w:num w:numId="11">
    <w:abstractNumId w:val="32"/>
  </w:num>
  <w:num w:numId="12">
    <w:abstractNumId w:val="46"/>
  </w:num>
  <w:num w:numId="13">
    <w:abstractNumId w:val="25"/>
  </w:num>
  <w:num w:numId="14">
    <w:abstractNumId w:val="4"/>
  </w:num>
  <w:num w:numId="15">
    <w:abstractNumId w:val="5"/>
  </w:num>
  <w:num w:numId="16">
    <w:abstractNumId w:val="27"/>
  </w:num>
  <w:num w:numId="17">
    <w:abstractNumId w:val="1"/>
  </w:num>
  <w:num w:numId="18">
    <w:abstractNumId w:val="37"/>
  </w:num>
  <w:num w:numId="19">
    <w:abstractNumId w:val="34"/>
  </w:num>
  <w:num w:numId="20">
    <w:abstractNumId w:val="31"/>
  </w:num>
  <w:num w:numId="21">
    <w:abstractNumId w:val="10"/>
  </w:num>
  <w:num w:numId="22">
    <w:abstractNumId w:val="2"/>
  </w:num>
  <w:num w:numId="23">
    <w:abstractNumId w:val="43"/>
  </w:num>
  <w:num w:numId="24">
    <w:abstractNumId w:val="13"/>
  </w:num>
  <w:num w:numId="25">
    <w:abstractNumId w:val="0"/>
  </w:num>
  <w:num w:numId="26">
    <w:abstractNumId w:val="6"/>
  </w:num>
  <w:num w:numId="27">
    <w:abstractNumId w:val="39"/>
  </w:num>
  <w:num w:numId="28">
    <w:abstractNumId w:val="33"/>
  </w:num>
  <w:num w:numId="29">
    <w:abstractNumId w:val="18"/>
  </w:num>
  <w:num w:numId="30">
    <w:abstractNumId w:val="40"/>
  </w:num>
  <w:num w:numId="31">
    <w:abstractNumId w:val="47"/>
  </w:num>
  <w:num w:numId="32">
    <w:abstractNumId w:val="9"/>
  </w:num>
  <w:num w:numId="33">
    <w:abstractNumId w:val="35"/>
  </w:num>
  <w:num w:numId="34">
    <w:abstractNumId w:val="11"/>
  </w:num>
  <w:num w:numId="35">
    <w:abstractNumId w:val="20"/>
  </w:num>
  <w:num w:numId="36">
    <w:abstractNumId w:val="16"/>
  </w:num>
  <w:num w:numId="37">
    <w:abstractNumId w:val="22"/>
  </w:num>
  <w:num w:numId="38">
    <w:abstractNumId w:val="41"/>
  </w:num>
  <w:num w:numId="39">
    <w:abstractNumId w:val="18"/>
  </w:num>
  <w:num w:numId="40">
    <w:abstractNumId w:val="18"/>
  </w:num>
  <w:num w:numId="41">
    <w:abstractNumId w:val="3"/>
  </w:num>
  <w:num w:numId="42">
    <w:abstractNumId w:val="42"/>
  </w:num>
  <w:num w:numId="43">
    <w:abstractNumId w:val="15"/>
  </w:num>
  <w:num w:numId="44">
    <w:abstractNumId w:val="8"/>
  </w:num>
  <w:num w:numId="45">
    <w:abstractNumId w:val="21"/>
  </w:num>
  <w:num w:numId="46">
    <w:abstractNumId w:val="7"/>
  </w:num>
  <w:num w:numId="47">
    <w:abstractNumId w:val="23"/>
  </w:num>
  <w:num w:numId="48">
    <w:abstractNumId w:val="29"/>
  </w:num>
  <w:num w:numId="49">
    <w:abstractNumId w:val="17"/>
  </w:num>
  <w:num w:numId="50">
    <w:abstractNumId w:val="3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377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tDA2sjQyszA1MzJT0lEKTi0uzszPAykwrAUAh8XwtywAAAA="/>
  </w:docVars>
  <w:rsids>
    <w:rsidRoot w:val="0023628E"/>
    <w:rsid w:val="000001DE"/>
    <w:rsid w:val="00001462"/>
    <w:rsid w:val="0000149A"/>
    <w:rsid w:val="000048BE"/>
    <w:rsid w:val="000055C7"/>
    <w:rsid w:val="000057A0"/>
    <w:rsid w:val="00005C3E"/>
    <w:rsid w:val="00007EF4"/>
    <w:rsid w:val="000138B6"/>
    <w:rsid w:val="00013A5E"/>
    <w:rsid w:val="00014241"/>
    <w:rsid w:val="00014B22"/>
    <w:rsid w:val="00015F0F"/>
    <w:rsid w:val="0001638C"/>
    <w:rsid w:val="00017A90"/>
    <w:rsid w:val="00021304"/>
    <w:rsid w:val="0002268A"/>
    <w:rsid w:val="00026105"/>
    <w:rsid w:val="00027FEB"/>
    <w:rsid w:val="00032FC3"/>
    <w:rsid w:val="000343D2"/>
    <w:rsid w:val="0003458B"/>
    <w:rsid w:val="00035A5F"/>
    <w:rsid w:val="00035C8F"/>
    <w:rsid w:val="000405FF"/>
    <w:rsid w:val="00043DBC"/>
    <w:rsid w:val="00043E65"/>
    <w:rsid w:val="0004425F"/>
    <w:rsid w:val="00045688"/>
    <w:rsid w:val="00052600"/>
    <w:rsid w:val="0005364E"/>
    <w:rsid w:val="000547CB"/>
    <w:rsid w:val="00055B37"/>
    <w:rsid w:val="0005677D"/>
    <w:rsid w:val="00056A0C"/>
    <w:rsid w:val="0006004C"/>
    <w:rsid w:val="00060F02"/>
    <w:rsid w:val="000611A9"/>
    <w:rsid w:val="0006237C"/>
    <w:rsid w:val="0006242B"/>
    <w:rsid w:val="0006272C"/>
    <w:rsid w:val="00062B8D"/>
    <w:rsid w:val="00063C20"/>
    <w:rsid w:val="00063FAD"/>
    <w:rsid w:val="000657F8"/>
    <w:rsid w:val="00071A6F"/>
    <w:rsid w:val="00071C52"/>
    <w:rsid w:val="00075E4D"/>
    <w:rsid w:val="00076076"/>
    <w:rsid w:val="000801C4"/>
    <w:rsid w:val="000822BC"/>
    <w:rsid w:val="0008235A"/>
    <w:rsid w:val="00085056"/>
    <w:rsid w:val="00087138"/>
    <w:rsid w:val="00087D3A"/>
    <w:rsid w:val="0009452A"/>
    <w:rsid w:val="00095536"/>
    <w:rsid w:val="00096090"/>
    <w:rsid w:val="00096AF8"/>
    <w:rsid w:val="00097205"/>
    <w:rsid w:val="00097A37"/>
    <w:rsid w:val="00097C67"/>
    <w:rsid w:val="000A04A2"/>
    <w:rsid w:val="000A19BA"/>
    <w:rsid w:val="000A1BAE"/>
    <w:rsid w:val="000A31D6"/>
    <w:rsid w:val="000A36DE"/>
    <w:rsid w:val="000A3EB1"/>
    <w:rsid w:val="000A60D5"/>
    <w:rsid w:val="000A738F"/>
    <w:rsid w:val="000A7E07"/>
    <w:rsid w:val="000B3AE4"/>
    <w:rsid w:val="000B4347"/>
    <w:rsid w:val="000B44B6"/>
    <w:rsid w:val="000B5758"/>
    <w:rsid w:val="000B5BBA"/>
    <w:rsid w:val="000C1BF6"/>
    <w:rsid w:val="000C3183"/>
    <w:rsid w:val="000C475A"/>
    <w:rsid w:val="000C5541"/>
    <w:rsid w:val="000C743D"/>
    <w:rsid w:val="000C7FCE"/>
    <w:rsid w:val="000D0A25"/>
    <w:rsid w:val="000D2256"/>
    <w:rsid w:val="000D29D2"/>
    <w:rsid w:val="000D2B63"/>
    <w:rsid w:val="000D39D3"/>
    <w:rsid w:val="000D3B5E"/>
    <w:rsid w:val="000D4386"/>
    <w:rsid w:val="000D5E57"/>
    <w:rsid w:val="000D6254"/>
    <w:rsid w:val="000D71E9"/>
    <w:rsid w:val="000E5B17"/>
    <w:rsid w:val="000F1709"/>
    <w:rsid w:val="000F553E"/>
    <w:rsid w:val="000F5DAE"/>
    <w:rsid w:val="001000B7"/>
    <w:rsid w:val="00100514"/>
    <w:rsid w:val="0010063C"/>
    <w:rsid w:val="00100F98"/>
    <w:rsid w:val="00101C57"/>
    <w:rsid w:val="001040E3"/>
    <w:rsid w:val="00104120"/>
    <w:rsid w:val="00104180"/>
    <w:rsid w:val="00104C0D"/>
    <w:rsid w:val="0010517A"/>
    <w:rsid w:val="00106B71"/>
    <w:rsid w:val="001075D8"/>
    <w:rsid w:val="00110D35"/>
    <w:rsid w:val="00112CA3"/>
    <w:rsid w:val="0011394E"/>
    <w:rsid w:val="00115133"/>
    <w:rsid w:val="0011679E"/>
    <w:rsid w:val="00117141"/>
    <w:rsid w:val="00117554"/>
    <w:rsid w:val="00117D61"/>
    <w:rsid w:val="0012007C"/>
    <w:rsid w:val="00120094"/>
    <w:rsid w:val="00120882"/>
    <w:rsid w:val="00120B32"/>
    <w:rsid w:val="001210E6"/>
    <w:rsid w:val="00124788"/>
    <w:rsid w:val="00133F99"/>
    <w:rsid w:val="0013501D"/>
    <w:rsid w:val="00135A67"/>
    <w:rsid w:val="00142F5B"/>
    <w:rsid w:val="001468C5"/>
    <w:rsid w:val="001475CA"/>
    <w:rsid w:val="00147E63"/>
    <w:rsid w:val="00153C95"/>
    <w:rsid w:val="00153ED8"/>
    <w:rsid w:val="00160780"/>
    <w:rsid w:val="00160C07"/>
    <w:rsid w:val="0016196F"/>
    <w:rsid w:val="001619B4"/>
    <w:rsid w:val="0016396C"/>
    <w:rsid w:val="001639D2"/>
    <w:rsid w:val="00163E2A"/>
    <w:rsid w:val="00165594"/>
    <w:rsid w:val="00166603"/>
    <w:rsid w:val="001667ED"/>
    <w:rsid w:val="001676CB"/>
    <w:rsid w:val="00167ED3"/>
    <w:rsid w:val="00170A26"/>
    <w:rsid w:val="00173180"/>
    <w:rsid w:val="00173660"/>
    <w:rsid w:val="00174A53"/>
    <w:rsid w:val="001759F2"/>
    <w:rsid w:val="001815D0"/>
    <w:rsid w:val="00181B45"/>
    <w:rsid w:val="001863D8"/>
    <w:rsid w:val="00187509"/>
    <w:rsid w:val="001879ED"/>
    <w:rsid w:val="00192C43"/>
    <w:rsid w:val="00193BEA"/>
    <w:rsid w:val="00194293"/>
    <w:rsid w:val="00194CA9"/>
    <w:rsid w:val="00194CFE"/>
    <w:rsid w:val="001974C7"/>
    <w:rsid w:val="001A4F54"/>
    <w:rsid w:val="001A5123"/>
    <w:rsid w:val="001A7201"/>
    <w:rsid w:val="001A7595"/>
    <w:rsid w:val="001B14FB"/>
    <w:rsid w:val="001B25EC"/>
    <w:rsid w:val="001B2690"/>
    <w:rsid w:val="001B4D7C"/>
    <w:rsid w:val="001B5082"/>
    <w:rsid w:val="001B63FF"/>
    <w:rsid w:val="001C00C5"/>
    <w:rsid w:val="001C0A86"/>
    <w:rsid w:val="001C0ABD"/>
    <w:rsid w:val="001C0B5E"/>
    <w:rsid w:val="001C33D7"/>
    <w:rsid w:val="001C3C78"/>
    <w:rsid w:val="001C4C09"/>
    <w:rsid w:val="001C503C"/>
    <w:rsid w:val="001C55B8"/>
    <w:rsid w:val="001C6323"/>
    <w:rsid w:val="001C7471"/>
    <w:rsid w:val="001D0C2E"/>
    <w:rsid w:val="001D24E5"/>
    <w:rsid w:val="001D26B4"/>
    <w:rsid w:val="001D406E"/>
    <w:rsid w:val="001D499B"/>
    <w:rsid w:val="001D4EA2"/>
    <w:rsid w:val="001E06B3"/>
    <w:rsid w:val="001E0ADE"/>
    <w:rsid w:val="001E22DD"/>
    <w:rsid w:val="001E26B1"/>
    <w:rsid w:val="001E2822"/>
    <w:rsid w:val="001E3122"/>
    <w:rsid w:val="001F0819"/>
    <w:rsid w:val="001F2A08"/>
    <w:rsid w:val="001F37CB"/>
    <w:rsid w:val="001F42C7"/>
    <w:rsid w:val="001F43DF"/>
    <w:rsid w:val="001F5A9D"/>
    <w:rsid w:val="001F6610"/>
    <w:rsid w:val="00203B18"/>
    <w:rsid w:val="002065D3"/>
    <w:rsid w:val="002068A0"/>
    <w:rsid w:val="00206B60"/>
    <w:rsid w:val="00210F5D"/>
    <w:rsid w:val="00211CF2"/>
    <w:rsid w:val="00212F89"/>
    <w:rsid w:val="002139C4"/>
    <w:rsid w:val="00214765"/>
    <w:rsid w:val="00214817"/>
    <w:rsid w:val="00216435"/>
    <w:rsid w:val="00217021"/>
    <w:rsid w:val="002224DC"/>
    <w:rsid w:val="00222904"/>
    <w:rsid w:val="00222C88"/>
    <w:rsid w:val="0022444B"/>
    <w:rsid w:val="00225470"/>
    <w:rsid w:val="002255AA"/>
    <w:rsid w:val="00230009"/>
    <w:rsid w:val="00230624"/>
    <w:rsid w:val="002339CE"/>
    <w:rsid w:val="00233FA9"/>
    <w:rsid w:val="002348BF"/>
    <w:rsid w:val="00235CD8"/>
    <w:rsid w:val="0023622C"/>
    <w:rsid w:val="0023628E"/>
    <w:rsid w:val="00236781"/>
    <w:rsid w:val="00236EA9"/>
    <w:rsid w:val="0023721D"/>
    <w:rsid w:val="002379A5"/>
    <w:rsid w:val="00240263"/>
    <w:rsid w:val="00240301"/>
    <w:rsid w:val="002404EF"/>
    <w:rsid w:val="00241557"/>
    <w:rsid w:val="00241AFE"/>
    <w:rsid w:val="00242113"/>
    <w:rsid w:val="002444F6"/>
    <w:rsid w:val="002448E3"/>
    <w:rsid w:val="002459A3"/>
    <w:rsid w:val="00250474"/>
    <w:rsid w:val="002507CA"/>
    <w:rsid w:val="00255ACE"/>
    <w:rsid w:val="0025680F"/>
    <w:rsid w:val="00257C2C"/>
    <w:rsid w:val="00260674"/>
    <w:rsid w:val="002616D4"/>
    <w:rsid w:val="00261992"/>
    <w:rsid w:val="00262C85"/>
    <w:rsid w:val="00263057"/>
    <w:rsid w:val="00264B60"/>
    <w:rsid w:val="00264EDF"/>
    <w:rsid w:val="00265DA3"/>
    <w:rsid w:val="00267048"/>
    <w:rsid w:val="0027018C"/>
    <w:rsid w:val="00273D0C"/>
    <w:rsid w:val="00274BEB"/>
    <w:rsid w:val="00275A89"/>
    <w:rsid w:val="00275CF4"/>
    <w:rsid w:val="00276515"/>
    <w:rsid w:val="00281DB7"/>
    <w:rsid w:val="002832B6"/>
    <w:rsid w:val="002832E5"/>
    <w:rsid w:val="0028364F"/>
    <w:rsid w:val="00283F9E"/>
    <w:rsid w:val="00284914"/>
    <w:rsid w:val="00285B21"/>
    <w:rsid w:val="00291D1A"/>
    <w:rsid w:val="0029434C"/>
    <w:rsid w:val="002948F0"/>
    <w:rsid w:val="00295860"/>
    <w:rsid w:val="00295AAF"/>
    <w:rsid w:val="00297518"/>
    <w:rsid w:val="002A29A2"/>
    <w:rsid w:val="002A29D2"/>
    <w:rsid w:val="002A5C2D"/>
    <w:rsid w:val="002A6F4B"/>
    <w:rsid w:val="002B000E"/>
    <w:rsid w:val="002B215D"/>
    <w:rsid w:val="002B58F4"/>
    <w:rsid w:val="002B75A7"/>
    <w:rsid w:val="002B769C"/>
    <w:rsid w:val="002C0350"/>
    <w:rsid w:val="002C0D15"/>
    <w:rsid w:val="002C1DC6"/>
    <w:rsid w:val="002C2E8C"/>
    <w:rsid w:val="002C4D6A"/>
    <w:rsid w:val="002C590D"/>
    <w:rsid w:val="002C6D0E"/>
    <w:rsid w:val="002C6FAA"/>
    <w:rsid w:val="002D1455"/>
    <w:rsid w:val="002D1FD3"/>
    <w:rsid w:val="002D299C"/>
    <w:rsid w:val="002D5AA5"/>
    <w:rsid w:val="002E12B4"/>
    <w:rsid w:val="002E1CBA"/>
    <w:rsid w:val="002E27E9"/>
    <w:rsid w:val="002E36AC"/>
    <w:rsid w:val="002E3F19"/>
    <w:rsid w:val="002E680B"/>
    <w:rsid w:val="002E7903"/>
    <w:rsid w:val="002F07F3"/>
    <w:rsid w:val="002F620A"/>
    <w:rsid w:val="002F6EC1"/>
    <w:rsid w:val="002F72F5"/>
    <w:rsid w:val="002F7F48"/>
    <w:rsid w:val="003022EA"/>
    <w:rsid w:val="003031F8"/>
    <w:rsid w:val="00305EFC"/>
    <w:rsid w:val="00305FFB"/>
    <w:rsid w:val="003063B6"/>
    <w:rsid w:val="00306E24"/>
    <w:rsid w:val="00312B20"/>
    <w:rsid w:val="003143FF"/>
    <w:rsid w:val="00314866"/>
    <w:rsid w:val="003148A5"/>
    <w:rsid w:val="00315DFB"/>
    <w:rsid w:val="00316267"/>
    <w:rsid w:val="00317606"/>
    <w:rsid w:val="00320CAB"/>
    <w:rsid w:val="00323C8D"/>
    <w:rsid w:val="003246D6"/>
    <w:rsid w:val="0032613A"/>
    <w:rsid w:val="003269E0"/>
    <w:rsid w:val="00326DDE"/>
    <w:rsid w:val="00331418"/>
    <w:rsid w:val="0033461F"/>
    <w:rsid w:val="00335E07"/>
    <w:rsid w:val="003360B1"/>
    <w:rsid w:val="00337A54"/>
    <w:rsid w:val="00341B4B"/>
    <w:rsid w:val="0034292C"/>
    <w:rsid w:val="00345586"/>
    <w:rsid w:val="00345BA3"/>
    <w:rsid w:val="003469BB"/>
    <w:rsid w:val="00347D94"/>
    <w:rsid w:val="0035024D"/>
    <w:rsid w:val="00350BD2"/>
    <w:rsid w:val="00351A70"/>
    <w:rsid w:val="00352CE6"/>
    <w:rsid w:val="0035608B"/>
    <w:rsid w:val="0036012D"/>
    <w:rsid w:val="00360D9F"/>
    <w:rsid w:val="00362340"/>
    <w:rsid w:val="00365A64"/>
    <w:rsid w:val="0036785E"/>
    <w:rsid w:val="00367AAE"/>
    <w:rsid w:val="003700CF"/>
    <w:rsid w:val="0037074C"/>
    <w:rsid w:val="00370781"/>
    <w:rsid w:val="0037188E"/>
    <w:rsid w:val="00374B2A"/>
    <w:rsid w:val="00374CEF"/>
    <w:rsid w:val="00375828"/>
    <w:rsid w:val="00376238"/>
    <w:rsid w:val="003765DD"/>
    <w:rsid w:val="00377886"/>
    <w:rsid w:val="003816F1"/>
    <w:rsid w:val="00381D96"/>
    <w:rsid w:val="00383180"/>
    <w:rsid w:val="003837A9"/>
    <w:rsid w:val="003849C9"/>
    <w:rsid w:val="00384ECB"/>
    <w:rsid w:val="0038511C"/>
    <w:rsid w:val="00385348"/>
    <w:rsid w:val="00387700"/>
    <w:rsid w:val="003904C7"/>
    <w:rsid w:val="00393EDE"/>
    <w:rsid w:val="0039460E"/>
    <w:rsid w:val="0039730B"/>
    <w:rsid w:val="003A1632"/>
    <w:rsid w:val="003A1770"/>
    <w:rsid w:val="003A20C4"/>
    <w:rsid w:val="003A3D34"/>
    <w:rsid w:val="003A4915"/>
    <w:rsid w:val="003B023F"/>
    <w:rsid w:val="003B119C"/>
    <w:rsid w:val="003B1423"/>
    <w:rsid w:val="003B38A9"/>
    <w:rsid w:val="003B46ED"/>
    <w:rsid w:val="003B67A7"/>
    <w:rsid w:val="003B69FE"/>
    <w:rsid w:val="003B74BE"/>
    <w:rsid w:val="003C19DF"/>
    <w:rsid w:val="003C2291"/>
    <w:rsid w:val="003C42BB"/>
    <w:rsid w:val="003C6958"/>
    <w:rsid w:val="003C77D4"/>
    <w:rsid w:val="003D0922"/>
    <w:rsid w:val="003D26CF"/>
    <w:rsid w:val="003D28BE"/>
    <w:rsid w:val="003D2F85"/>
    <w:rsid w:val="003D4C9E"/>
    <w:rsid w:val="003D4DBD"/>
    <w:rsid w:val="003D562D"/>
    <w:rsid w:val="003D64AE"/>
    <w:rsid w:val="003D6DA0"/>
    <w:rsid w:val="003D78FC"/>
    <w:rsid w:val="003E0B7A"/>
    <w:rsid w:val="003E38FB"/>
    <w:rsid w:val="003E6B90"/>
    <w:rsid w:val="003F06BE"/>
    <w:rsid w:val="003F091C"/>
    <w:rsid w:val="003F209D"/>
    <w:rsid w:val="003F785F"/>
    <w:rsid w:val="004001B3"/>
    <w:rsid w:val="00400F25"/>
    <w:rsid w:val="0040257C"/>
    <w:rsid w:val="00403BC4"/>
    <w:rsid w:val="0040630C"/>
    <w:rsid w:val="004065CF"/>
    <w:rsid w:val="0040732F"/>
    <w:rsid w:val="00407586"/>
    <w:rsid w:val="00410274"/>
    <w:rsid w:val="00412A77"/>
    <w:rsid w:val="00412D05"/>
    <w:rsid w:val="00415CEC"/>
    <w:rsid w:val="00415EE1"/>
    <w:rsid w:val="00416091"/>
    <w:rsid w:val="004172CE"/>
    <w:rsid w:val="00421D65"/>
    <w:rsid w:val="004220FA"/>
    <w:rsid w:val="00422BF9"/>
    <w:rsid w:val="00424A33"/>
    <w:rsid w:val="00425431"/>
    <w:rsid w:val="004261B2"/>
    <w:rsid w:val="00426E2A"/>
    <w:rsid w:val="00431A6D"/>
    <w:rsid w:val="00431DD3"/>
    <w:rsid w:val="004327D2"/>
    <w:rsid w:val="004341B6"/>
    <w:rsid w:val="00435EC3"/>
    <w:rsid w:val="00436316"/>
    <w:rsid w:val="0043656C"/>
    <w:rsid w:val="004369A4"/>
    <w:rsid w:val="004373B7"/>
    <w:rsid w:val="00440918"/>
    <w:rsid w:val="004409B2"/>
    <w:rsid w:val="004410A6"/>
    <w:rsid w:val="00442E60"/>
    <w:rsid w:val="00442EC8"/>
    <w:rsid w:val="0044649C"/>
    <w:rsid w:val="00446B4E"/>
    <w:rsid w:val="00455C4C"/>
    <w:rsid w:val="00457D08"/>
    <w:rsid w:val="004602FA"/>
    <w:rsid w:val="00460F4D"/>
    <w:rsid w:val="004618DC"/>
    <w:rsid w:val="00462CB5"/>
    <w:rsid w:val="00463A0F"/>
    <w:rsid w:val="00464334"/>
    <w:rsid w:val="004644C6"/>
    <w:rsid w:val="00465B1C"/>
    <w:rsid w:val="00466F3C"/>
    <w:rsid w:val="004720A7"/>
    <w:rsid w:val="00472124"/>
    <w:rsid w:val="00472C78"/>
    <w:rsid w:val="0047316F"/>
    <w:rsid w:val="004737A6"/>
    <w:rsid w:val="004737E2"/>
    <w:rsid w:val="00474D8B"/>
    <w:rsid w:val="00477349"/>
    <w:rsid w:val="00477BCF"/>
    <w:rsid w:val="00477DA6"/>
    <w:rsid w:val="00480416"/>
    <w:rsid w:val="00480EDC"/>
    <w:rsid w:val="00480FD1"/>
    <w:rsid w:val="00485B62"/>
    <w:rsid w:val="00486B7A"/>
    <w:rsid w:val="00486B7F"/>
    <w:rsid w:val="0048757F"/>
    <w:rsid w:val="00487C7B"/>
    <w:rsid w:val="004941ED"/>
    <w:rsid w:val="00495B2C"/>
    <w:rsid w:val="00495F6D"/>
    <w:rsid w:val="0049632D"/>
    <w:rsid w:val="004A173A"/>
    <w:rsid w:val="004A3159"/>
    <w:rsid w:val="004A35F1"/>
    <w:rsid w:val="004A4840"/>
    <w:rsid w:val="004A6364"/>
    <w:rsid w:val="004A72D2"/>
    <w:rsid w:val="004B0B56"/>
    <w:rsid w:val="004B0C0D"/>
    <w:rsid w:val="004B34DD"/>
    <w:rsid w:val="004B36F9"/>
    <w:rsid w:val="004B3D3E"/>
    <w:rsid w:val="004B4D04"/>
    <w:rsid w:val="004B64CE"/>
    <w:rsid w:val="004B7DA6"/>
    <w:rsid w:val="004C18ED"/>
    <w:rsid w:val="004C1C2F"/>
    <w:rsid w:val="004C42AF"/>
    <w:rsid w:val="004C64C6"/>
    <w:rsid w:val="004D0568"/>
    <w:rsid w:val="004D0DCD"/>
    <w:rsid w:val="004D1C41"/>
    <w:rsid w:val="004D257C"/>
    <w:rsid w:val="004D2885"/>
    <w:rsid w:val="004D2C8F"/>
    <w:rsid w:val="004D4593"/>
    <w:rsid w:val="004D556C"/>
    <w:rsid w:val="004D59CA"/>
    <w:rsid w:val="004E0BA0"/>
    <w:rsid w:val="004E3C22"/>
    <w:rsid w:val="004E5BB4"/>
    <w:rsid w:val="004F34FC"/>
    <w:rsid w:val="004F3D37"/>
    <w:rsid w:val="004F5C42"/>
    <w:rsid w:val="004F61D4"/>
    <w:rsid w:val="004F6C54"/>
    <w:rsid w:val="005003DA"/>
    <w:rsid w:val="005014D8"/>
    <w:rsid w:val="00503C24"/>
    <w:rsid w:val="005058AD"/>
    <w:rsid w:val="00505DF7"/>
    <w:rsid w:val="00506CC9"/>
    <w:rsid w:val="005078D6"/>
    <w:rsid w:val="00514773"/>
    <w:rsid w:val="00514E29"/>
    <w:rsid w:val="00515DB2"/>
    <w:rsid w:val="00521024"/>
    <w:rsid w:val="005210BF"/>
    <w:rsid w:val="00522B5D"/>
    <w:rsid w:val="00524BB3"/>
    <w:rsid w:val="005252F8"/>
    <w:rsid w:val="0052608F"/>
    <w:rsid w:val="0053150F"/>
    <w:rsid w:val="00531520"/>
    <w:rsid w:val="005319C3"/>
    <w:rsid w:val="00531FB0"/>
    <w:rsid w:val="00532296"/>
    <w:rsid w:val="0053267F"/>
    <w:rsid w:val="005328F8"/>
    <w:rsid w:val="005345B7"/>
    <w:rsid w:val="005356BC"/>
    <w:rsid w:val="005361AA"/>
    <w:rsid w:val="005377B5"/>
    <w:rsid w:val="00540215"/>
    <w:rsid w:val="00540DCF"/>
    <w:rsid w:val="00541639"/>
    <w:rsid w:val="00542636"/>
    <w:rsid w:val="00546814"/>
    <w:rsid w:val="00547EF7"/>
    <w:rsid w:val="00550134"/>
    <w:rsid w:val="005510EA"/>
    <w:rsid w:val="00551F2A"/>
    <w:rsid w:val="00555444"/>
    <w:rsid w:val="0055585D"/>
    <w:rsid w:val="00557447"/>
    <w:rsid w:val="00557B12"/>
    <w:rsid w:val="00560884"/>
    <w:rsid w:val="005627E1"/>
    <w:rsid w:val="005633E4"/>
    <w:rsid w:val="00563B40"/>
    <w:rsid w:val="00564215"/>
    <w:rsid w:val="00564451"/>
    <w:rsid w:val="00565840"/>
    <w:rsid w:val="0056677E"/>
    <w:rsid w:val="00566FC3"/>
    <w:rsid w:val="005670B0"/>
    <w:rsid w:val="00570E53"/>
    <w:rsid w:val="00573A24"/>
    <w:rsid w:val="00576737"/>
    <w:rsid w:val="00576BF6"/>
    <w:rsid w:val="00576F43"/>
    <w:rsid w:val="00577492"/>
    <w:rsid w:val="00581749"/>
    <w:rsid w:val="00582229"/>
    <w:rsid w:val="00586EBD"/>
    <w:rsid w:val="005875AA"/>
    <w:rsid w:val="00592F7B"/>
    <w:rsid w:val="0059404B"/>
    <w:rsid w:val="00594BEB"/>
    <w:rsid w:val="00596DF7"/>
    <w:rsid w:val="005A0D24"/>
    <w:rsid w:val="005A1347"/>
    <w:rsid w:val="005A29CD"/>
    <w:rsid w:val="005A48C6"/>
    <w:rsid w:val="005A686E"/>
    <w:rsid w:val="005B201A"/>
    <w:rsid w:val="005B4470"/>
    <w:rsid w:val="005B5454"/>
    <w:rsid w:val="005B76D2"/>
    <w:rsid w:val="005C0F90"/>
    <w:rsid w:val="005C1545"/>
    <w:rsid w:val="005C318B"/>
    <w:rsid w:val="005C3B05"/>
    <w:rsid w:val="005C4A65"/>
    <w:rsid w:val="005C79B7"/>
    <w:rsid w:val="005D0124"/>
    <w:rsid w:val="005D0C66"/>
    <w:rsid w:val="005D1229"/>
    <w:rsid w:val="005D4414"/>
    <w:rsid w:val="005D590D"/>
    <w:rsid w:val="005D729C"/>
    <w:rsid w:val="005E007B"/>
    <w:rsid w:val="005E041B"/>
    <w:rsid w:val="005E4D30"/>
    <w:rsid w:val="005F3B7F"/>
    <w:rsid w:val="005F52CD"/>
    <w:rsid w:val="005F5DB0"/>
    <w:rsid w:val="005F603B"/>
    <w:rsid w:val="005F7399"/>
    <w:rsid w:val="005F7E50"/>
    <w:rsid w:val="00603229"/>
    <w:rsid w:val="006070B8"/>
    <w:rsid w:val="00607A1F"/>
    <w:rsid w:val="0061169A"/>
    <w:rsid w:val="0061257E"/>
    <w:rsid w:val="00615445"/>
    <w:rsid w:val="00615BD9"/>
    <w:rsid w:val="006172E7"/>
    <w:rsid w:val="006225DA"/>
    <w:rsid w:val="00623590"/>
    <w:rsid w:val="00623A7F"/>
    <w:rsid w:val="006244D7"/>
    <w:rsid w:val="00625BBF"/>
    <w:rsid w:val="00626025"/>
    <w:rsid w:val="0063035F"/>
    <w:rsid w:val="006309C1"/>
    <w:rsid w:val="0063102F"/>
    <w:rsid w:val="00632048"/>
    <w:rsid w:val="0063372E"/>
    <w:rsid w:val="00633AB1"/>
    <w:rsid w:val="006351BB"/>
    <w:rsid w:val="006355CD"/>
    <w:rsid w:val="006364FE"/>
    <w:rsid w:val="00637DF3"/>
    <w:rsid w:val="00640836"/>
    <w:rsid w:val="00645D4C"/>
    <w:rsid w:val="00651436"/>
    <w:rsid w:val="0065501D"/>
    <w:rsid w:val="00655AF2"/>
    <w:rsid w:val="00657F9A"/>
    <w:rsid w:val="00660785"/>
    <w:rsid w:val="0066302B"/>
    <w:rsid w:val="00664D09"/>
    <w:rsid w:val="006670BB"/>
    <w:rsid w:val="00672675"/>
    <w:rsid w:val="00673196"/>
    <w:rsid w:val="0067434E"/>
    <w:rsid w:val="00676B36"/>
    <w:rsid w:val="006774FC"/>
    <w:rsid w:val="00682532"/>
    <w:rsid w:val="00682CDA"/>
    <w:rsid w:val="00683707"/>
    <w:rsid w:val="006843D8"/>
    <w:rsid w:val="00684B60"/>
    <w:rsid w:val="0068588F"/>
    <w:rsid w:val="0068605A"/>
    <w:rsid w:val="00690B21"/>
    <w:rsid w:val="00691B4D"/>
    <w:rsid w:val="0069261C"/>
    <w:rsid w:val="00692FCB"/>
    <w:rsid w:val="00695CB8"/>
    <w:rsid w:val="0069675B"/>
    <w:rsid w:val="006974B7"/>
    <w:rsid w:val="00697A7D"/>
    <w:rsid w:val="006A078A"/>
    <w:rsid w:val="006A1F7D"/>
    <w:rsid w:val="006A4BFF"/>
    <w:rsid w:val="006A7697"/>
    <w:rsid w:val="006B058F"/>
    <w:rsid w:val="006B05FC"/>
    <w:rsid w:val="006B0675"/>
    <w:rsid w:val="006B2438"/>
    <w:rsid w:val="006B56F7"/>
    <w:rsid w:val="006B6297"/>
    <w:rsid w:val="006B76EC"/>
    <w:rsid w:val="006B770B"/>
    <w:rsid w:val="006B7ADF"/>
    <w:rsid w:val="006C4DFE"/>
    <w:rsid w:val="006C55FE"/>
    <w:rsid w:val="006C66BC"/>
    <w:rsid w:val="006C7FDD"/>
    <w:rsid w:val="006D031B"/>
    <w:rsid w:val="006D2F4E"/>
    <w:rsid w:val="006D4887"/>
    <w:rsid w:val="006D4A8F"/>
    <w:rsid w:val="006D4AF8"/>
    <w:rsid w:val="006D5806"/>
    <w:rsid w:val="006D6035"/>
    <w:rsid w:val="006D71C1"/>
    <w:rsid w:val="006E1A1A"/>
    <w:rsid w:val="006E1E7C"/>
    <w:rsid w:val="006E4105"/>
    <w:rsid w:val="006E5D40"/>
    <w:rsid w:val="006F0429"/>
    <w:rsid w:val="006F2526"/>
    <w:rsid w:val="006F4362"/>
    <w:rsid w:val="006F598A"/>
    <w:rsid w:val="006F792B"/>
    <w:rsid w:val="006F7AA4"/>
    <w:rsid w:val="007007ED"/>
    <w:rsid w:val="0070137A"/>
    <w:rsid w:val="00701D33"/>
    <w:rsid w:val="00702AD2"/>
    <w:rsid w:val="007030CF"/>
    <w:rsid w:val="00703C63"/>
    <w:rsid w:val="007043B2"/>
    <w:rsid w:val="00706682"/>
    <w:rsid w:val="0070701A"/>
    <w:rsid w:val="00711D32"/>
    <w:rsid w:val="00712B41"/>
    <w:rsid w:val="00713D6E"/>
    <w:rsid w:val="0071506F"/>
    <w:rsid w:val="00717020"/>
    <w:rsid w:val="00717B4B"/>
    <w:rsid w:val="00720350"/>
    <w:rsid w:val="00721ABD"/>
    <w:rsid w:val="0072201E"/>
    <w:rsid w:val="00725993"/>
    <w:rsid w:val="007301F0"/>
    <w:rsid w:val="00731629"/>
    <w:rsid w:val="00731822"/>
    <w:rsid w:val="00732FEB"/>
    <w:rsid w:val="0073525E"/>
    <w:rsid w:val="00736E04"/>
    <w:rsid w:val="00736FE4"/>
    <w:rsid w:val="0073709E"/>
    <w:rsid w:val="00740AD9"/>
    <w:rsid w:val="00746A8D"/>
    <w:rsid w:val="00751B43"/>
    <w:rsid w:val="007528D6"/>
    <w:rsid w:val="00752B04"/>
    <w:rsid w:val="00752C39"/>
    <w:rsid w:val="00755DF7"/>
    <w:rsid w:val="00756824"/>
    <w:rsid w:val="00763E7B"/>
    <w:rsid w:val="00764DE0"/>
    <w:rsid w:val="00765527"/>
    <w:rsid w:val="007674D8"/>
    <w:rsid w:val="00771AE3"/>
    <w:rsid w:val="007728C7"/>
    <w:rsid w:val="0077354C"/>
    <w:rsid w:val="00773D5F"/>
    <w:rsid w:val="00776DA8"/>
    <w:rsid w:val="00784005"/>
    <w:rsid w:val="00784DD4"/>
    <w:rsid w:val="007931D0"/>
    <w:rsid w:val="00793E06"/>
    <w:rsid w:val="007947C3"/>
    <w:rsid w:val="00794BC2"/>
    <w:rsid w:val="00795C2B"/>
    <w:rsid w:val="00796668"/>
    <w:rsid w:val="007A0650"/>
    <w:rsid w:val="007A0DFD"/>
    <w:rsid w:val="007A104E"/>
    <w:rsid w:val="007A1F5C"/>
    <w:rsid w:val="007A266B"/>
    <w:rsid w:val="007A30E1"/>
    <w:rsid w:val="007A33CB"/>
    <w:rsid w:val="007A56A2"/>
    <w:rsid w:val="007B0CC1"/>
    <w:rsid w:val="007B1C21"/>
    <w:rsid w:val="007B4CBA"/>
    <w:rsid w:val="007C230F"/>
    <w:rsid w:val="007C294D"/>
    <w:rsid w:val="007C29DD"/>
    <w:rsid w:val="007C4DDA"/>
    <w:rsid w:val="007C7895"/>
    <w:rsid w:val="007C7A8B"/>
    <w:rsid w:val="007D16BB"/>
    <w:rsid w:val="007D4358"/>
    <w:rsid w:val="007D4F25"/>
    <w:rsid w:val="007E0860"/>
    <w:rsid w:val="007E0ADB"/>
    <w:rsid w:val="007E0D0D"/>
    <w:rsid w:val="007E1E08"/>
    <w:rsid w:val="007E2749"/>
    <w:rsid w:val="007E2F5D"/>
    <w:rsid w:val="007E3B1A"/>
    <w:rsid w:val="007E47A0"/>
    <w:rsid w:val="007E6F86"/>
    <w:rsid w:val="007F025A"/>
    <w:rsid w:val="007F0FBA"/>
    <w:rsid w:val="007F110E"/>
    <w:rsid w:val="007F197C"/>
    <w:rsid w:val="007F3D8A"/>
    <w:rsid w:val="007F6A06"/>
    <w:rsid w:val="007F7279"/>
    <w:rsid w:val="00801306"/>
    <w:rsid w:val="0080309D"/>
    <w:rsid w:val="00804C85"/>
    <w:rsid w:val="008079A9"/>
    <w:rsid w:val="00810AB5"/>
    <w:rsid w:val="00811229"/>
    <w:rsid w:val="0081285E"/>
    <w:rsid w:val="00812C28"/>
    <w:rsid w:val="00814E3E"/>
    <w:rsid w:val="00814EC8"/>
    <w:rsid w:val="00815D16"/>
    <w:rsid w:val="00816529"/>
    <w:rsid w:val="0081758B"/>
    <w:rsid w:val="008203E3"/>
    <w:rsid w:val="00820976"/>
    <w:rsid w:val="00820DC6"/>
    <w:rsid w:val="00821F95"/>
    <w:rsid w:val="00821FE0"/>
    <w:rsid w:val="00824932"/>
    <w:rsid w:val="00825107"/>
    <w:rsid w:val="00825833"/>
    <w:rsid w:val="00827D55"/>
    <w:rsid w:val="00831674"/>
    <w:rsid w:val="0083239C"/>
    <w:rsid w:val="008354A8"/>
    <w:rsid w:val="00840881"/>
    <w:rsid w:val="00840B37"/>
    <w:rsid w:val="00841718"/>
    <w:rsid w:val="00844BDB"/>
    <w:rsid w:val="00844E12"/>
    <w:rsid w:val="00845218"/>
    <w:rsid w:val="00845647"/>
    <w:rsid w:val="00847757"/>
    <w:rsid w:val="00850B3A"/>
    <w:rsid w:val="00860A6C"/>
    <w:rsid w:val="00860AC6"/>
    <w:rsid w:val="00862048"/>
    <w:rsid w:val="008662F0"/>
    <w:rsid w:val="008668A6"/>
    <w:rsid w:val="008672E4"/>
    <w:rsid w:val="00870C87"/>
    <w:rsid w:val="00871A50"/>
    <w:rsid w:val="00874F27"/>
    <w:rsid w:val="00875799"/>
    <w:rsid w:val="008759D0"/>
    <w:rsid w:val="008772A2"/>
    <w:rsid w:val="00877AC0"/>
    <w:rsid w:val="008840A2"/>
    <w:rsid w:val="0088486F"/>
    <w:rsid w:val="00886A4C"/>
    <w:rsid w:val="00890544"/>
    <w:rsid w:val="00890BAC"/>
    <w:rsid w:val="00891AB9"/>
    <w:rsid w:val="0089212B"/>
    <w:rsid w:val="00893576"/>
    <w:rsid w:val="00895C1D"/>
    <w:rsid w:val="008A1731"/>
    <w:rsid w:val="008A2140"/>
    <w:rsid w:val="008A22B6"/>
    <w:rsid w:val="008A296F"/>
    <w:rsid w:val="008A3317"/>
    <w:rsid w:val="008A3410"/>
    <w:rsid w:val="008A35CE"/>
    <w:rsid w:val="008A66BE"/>
    <w:rsid w:val="008A726B"/>
    <w:rsid w:val="008A7A14"/>
    <w:rsid w:val="008A7A63"/>
    <w:rsid w:val="008B1CF0"/>
    <w:rsid w:val="008B22F3"/>
    <w:rsid w:val="008B2FBF"/>
    <w:rsid w:val="008B2FE7"/>
    <w:rsid w:val="008B5BCE"/>
    <w:rsid w:val="008B5EAA"/>
    <w:rsid w:val="008B6AC9"/>
    <w:rsid w:val="008C0BC0"/>
    <w:rsid w:val="008C6EC4"/>
    <w:rsid w:val="008D0D0F"/>
    <w:rsid w:val="008D2CBC"/>
    <w:rsid w:val="008D4380"/>
    <w:rsid w:val="008D4E7B"/>
    <w:rsid w:val="008D5327"/>
    <w:rsid w:val="008D62DD"/>
    <w:rsid w:val="008E00F4"/>
    <w:rsid w:val="008E3241"/>
    <w:rsid w:val="008E3D44"/>
    <w:rsid w:val="008E52A6"/>
    <w:rsid w:val="008E682C"/>
    <w:rsid w:val="008E6AE9"/>
    <w:rsid w:val="008E6C25"/>
    <w:rsid w:val="008F200F"/>
    <w:rsid w:val="008F3176"/>
    <w:rsid w:val="008F36BC"/>
    <w:rsid w:val="008F38BC"/>
    <w:rsid w:val="008F42A0"/>
    <w:rsid w:val="008F5905"/>
    <w:rsid w:val="008F5CF8"/>
    <w:rsid w:val="008F7443"/>
    <w:rsid w:val="009045CC"/>
    <w:rsid w:val="009045F7"/>
    <w:rsid w:val="00904B1E"/>
    <w:rsid w:val="00904F0F"/>
    <w:rsid w:val="009069B4"/>
    <w:rsid w:val="0091070D"/>
    <w:rsid w:val="0091085F"/>
    <w:rsid w:val="00912E91"/>
    <w:rsid w:val="009131E8"/>
    <w:rsid w:val="00913A86"/>
    <w:rsid w:val="00914D44"/>
    <w:rsid w:val="00915B2C"/>
    <w:rsid w:val="00916012"/>
    <w:rsid w:val="00916799"/>
    <w:rsid w:val="009236AB"/>
    <w:rsid w:val="00923B9B"/>
    <w:rsid w:val="009243D0"/>
    <w:rsid w:val="00924D4C"/>
    <w:rsid w:val="00927011"/>
    <w:rsid w:val="00927329"/>
    <w:rsid w:val="00927461"/>
    <w:rsid w:val="00927860"/>
    <w:rsid w:val="00931267"/>
    <w:rsid w:val="00931760"/>
    <w:rsid w:val="009329E5"/>
    <w:rsid w:val="00933928"/>
    <w:rsid w:val="00934488"/>
    <w:rsid w:val="00935839"/>
    <w:rsid w:val="0093733E"/>
    <w:rsid w:val="00937BB8"/>
    <w:rsid w:val="00943123"/>
    <w:rsid w:val="00944754"/>
    <w:rsid w:val="0094793C"/>
    <w:rsid w:val="00950463"/>
    <w:rsid w:val="00951243"/>
    <w:rsid w:val="00951FA5"/>
    <w:rsid w:val="0095339A"/>
    <w:rsid w:val="0096041A"/>
    <w:rsid w:val="00961242"/>
    <w:rsid w:val="00961ACD"/>
    <w:rsid w:val="00962C54"/>
    <w:rsid w:val="00963DF0"/>
    <w:rsid w:val="009651F0"/>
    <w:rsid w:val="00965838"/>
    <w:rsid w:val="00967076"/>
    <w:rsid w:val="00967F27"/>
    <w:rsid w:val="00971D59"/>
    <w:rsid w:val="00972F2E"/>
    <w:rsid w:val="009755EC"/>
    <w:rsid w:val="00982EF4"/>
    <w:rsid w:val="00983A47"/>
    <w:rsid w:val="00984550"/>
    <w:rsid w:val="00985647"/>
    <w:rsid w:val="00985701"/>
    <w:rsid w:val="00985806"/>
    <w:rsid w:val="00986ECB"/>
    <w:rsid w:val="009871C3"/>
    <w:rsid w:val="00990BB9"/>
    <w:rsid w:val="009911C8"/>
    <w:rsid w:val="009924D1"/>
    <w:rsid w:val="00993743"/>
    <w:rsid w:val="00993FF2"/>
    <w:rsid w:val="00995046"/>
    <w:rsid w:val="0099698B"/>
    <w:rsid w:val="009A068E"/>
    <w:rsid w:val="009A1120"/>
    <w:rsid w:val="009A13EF"/>
    <w:rsid w:val="009A2877"/>
    <w:rsid w:val="009A3EB6"/>
    <w:rsid w:val="009A4B37"/>
    <w:rsid w:val="009A5E6C"/>
    <w:rsid w:val="009A74F4"/>
    <w:rsid w:val="009B0EA4"/>
    <w:rsid w:val="009B19D2"/>
    <w:rsid w:val="009B42DC"/>
    <w:rsid w:val="009B5251"/>
    <w:rsid w:val="009B59ED"/>
    <w:rsid w:val="009B6CB8"/>
    <w:rsid w:val="009B6E36"/>
    <w:rsid w:val="009C070D"/>
    <w:rsid w:val="009C121A"/>
    <w:rsid w:val="009C2371"/>
    <w:rsid w:val="009C3142"/>
    <w:rsid w:val="009C60FD"/>
    <w:rsid w:val="009D2363"/>
    <w:rsid w:val="009D33FE"/>
    <w:rsid w:val="009D3CDA"/>
    <w:rsid w:val="009D40FA"/>
    <w:rsid w:val="009D67EB"/>
    <w:rsid w:val="009E0766"/>
    <w:rsid w:val="009E1E10"/>
    <w:rsid w:val="009E5A00"/>
    <w:rsid w:val="009E68FD"/>
    <w:rsid w:val="009E6E91"/>
    <w:rsid w:val="009E7307"/>
    <w:rsid w:val="009E7FC0"/>
    <w:rsid w:val="009F007F"/>
    <w:rsid w:val="009F16D0"/>
    <w:rsid w:val="009F288F"/>
    <w:rsid w:val="009F511C"/>
    <w:rsid w:val="009F544E"/>
    <w:rsid w:val="009F56FC"/>
    <w:rsid w:val="009F6645"/>
    <w:rsid w:val="009F74BA"/>
    <w:rsid w:val="009F7B00"/>
    <w:rsid w:val="00A002F1"/>
    <w:rsid w:val="00A004B5"/>
    <w:rsid w:val="00A008D4"/>
    <w:rsid w:val="00A01B6C"/>
    <w:rsid w:val="00A01F70"/>
    <w:rsid w:val="00A025DE"/>
    <w:rsid w:val="00A02AF8"/>
    <w:rsid w:val="00A03466"/>
    <w:rsid w:val="00A0361D"/>
    <w:rsid w:val="00A0435E"/>
    <w:rsid w:val="00A052ED"/>
    <w:rsid w:val="00A05337"/>
    <w:rsid w:val="00A1201C"/>
    <w:rsid w:val="00A1243D"/>
    <w:rsid w:val="00A12E2A"/>
    <w:rsid w:val="00A15D60"/>
    <w:rsid w:val="00A173E0"/>
    <w:rsid w:val="00A22E31"/>
    <w:rsid w:val="00A235DC"/>
    <w:rsid w:val="00A23891"/>
    <w:rsid w:val="00A238B3"/>
    <w:rsid w:val="00A2408B"/>
    <w:rsid w:val="00A278F0"/>
    <w:rsid w:val="00A31576"/>
    <w:rsid w:val="00A31C7B"/>
    <w:rsid w:val="00A33FED"/>
    <w:rsid w:val="00A3451C"/>
    <w:rsid w:val="00A345DE"/>
    <w:rsid w:val="00A35252"/>
    <w:rsid w:val="00A4108B"/>
    <w:rsid w:val="00A41987"/>
    <w:rsid w:val="00A4685C"/>
    <w:rsid w:val="00A478FC"/>
    <w:rsid w:val="00A47A03"/>
    <w:rsid w:val="00A50C38"/>
    <w:rsid w:val="00A50D51"/>
    <w:rsid w:val="00A515B2"/>
    <w:rsid w:val="00A51D59"/>
    <w:rsid w:val="00A533A5"/>
    <w:rsid w:val="00A539D2"/>
    <w:rsid w:val="00A53A23"/>
    <w:rsid w:val="00A53E8A"/>
    <w:rsid w:val="00A55AE8"/>
    <w:rsid w:val="00A57E9D"/>
    <w:rsid w:val="00A57FFC"/>
    <w:rsid w:val="00A60396"/>
    <w:rsid w:val="00A61220"/>
    <w:rsid w:val="00A624FC"/>
    <w:rsid w:val="00A62AB2"/>
    <w:rsid w:val="00A64600"/>
    <w:rsid w:val="00A65D53"/>
    <w:rsid w:val="00A66960"/>
    <w:rsid w:val="00A67A42"/>
    <w:rsid w:val="00A700B7"/>
    <w:rsid w:val="00A71167"/>
    <w:rsid w:val="00A71BCE"/>
    <w:rsid w:val="00A71F30"/>
    <w:rsid w:val="00A72FC7"/>
    <w:rsid w:val="00A74012"/>
    <w:rsid w:val="00A76465"/>
    <w:rsid w:val="00A77903"/>
    <w:rsid w:val="00A77DC4"/>
    <w:rsid w:val="00A84844"/>
    <w:rsid w:val="00A84AFA"/>
    <w:rsid w:val="00A85DC1"/>
    <w:rsid w:val="00A903F5"/>
    <w:rsid w:val="00A90C10"/>
    <w:rsid w:val="00A92244"/>
    <w:rsid w:val="00A94007"/>
    <w:rsid w:val="00A955B7"/>
    <w:rsid w:val="00A97ED3"/>
    <w:rsid w:val="00AA0C70"/>
    <w:rsid w:val="00AA236D"/>
    <w:rsid w:val="00AA281F"/>
    <w:rsid w:val="00AA28F9"/>
    <w:rsid w:val="00AA298D"/>
    <w:rsid w:val="00AA2A9D"/>
    <w:rsid w:val="00AA40A0"/>
    <w:rsid w:val="00AA4868"/>
    <w:rsid w:val="00AB28D4"/>
    <w:rsid w:val="00AB406B"/>
    <w:rsid w:val="00AB5D06"/>
    <w:rsid w:val="00AB5D6B"/>
    <w:rsid w:val="00AB5F9E"/>
    <w:rsid w:val="00AB62AF"/>
    <w:rsid w:val="00AC04D9"/>
    <w:rsid w:val="00AC0614"/>
    <w:rsid w:val="00AC4016"/>
    <w:rsid w:val="00AC5B84"/>
    <w:rsid w:val="00AC6F9F"/>
    <w:rsid w:val="00AD054E"/>
    <w:rsid w:val="00AD288F"/>
    <w:rsid w:val="00AD53DA"/>
    <w:rsid w:val="00AD62DA"/>
    <w:rsid w:val="00AD62E7"/>
    <w:rsid w:val="00AD6A13"/>
    <w:rsid w:val="00AE124D"/>
    <w:rsid w:val="00AE16D9"/>
    <w:rsid w:val="00AE1DF3"/>
    <w:rsid w:val="00AE1EAC"/>
    <w:rsid w:val="00AE46CF"/>
    <w:rsid w:val="00AE5669"/>
    <w:rsid w:val="00AF0AD4"/>
    <w:rsid w:val="00AF0B0B"/>
    <w:rsid w:val="00AF0F74"/>
    <w:rsid w:val="00AF2A10"/>
    <w:rsid w:val="00AF3137"/>
    <w:rsid w:val="00AF4BFE"/>
    <w:rsid w:val="00AF50C2"/>
    <w:rsid w:val="00AF6830"/>
    <w:rsid w:val="00AF6DC2"/>
    <w:rsid w:val="00B03FF4"/>
    <w:rsid w:val="00B04016"/>
    <w:rsid w:val="00B1169E"/>
    <w:rsid w:val="00B1214D"/>
    <w:rsid w:val="00B121D6"/>
    <w:rsid w:val="00B16526"/>
    <w:rsid w:val="00B169A5"/>
    <w:rsid w:val="00B16A89"/>
    <w:rsid w:val="00B16AA0"/>
    <w:rsid w:val="00B17978"/>
    <w:rsid w:val="00B20CB9"/>
    <w:rsid w:val="00B20CCE"/>
    <w:rsid w:val="00B22D0B"/>
    <w:rsid w:val="00B237FA"/>
    <w:rsid w:val="00B23E3F"/>
    <w:rsid w:val="00B26537"/>
    <w:rsid w:val="00B26B6C"/>
    <w:rsid w:val="00B332EE"/>
    <w:rsid w:val="00B3419D"/>
    <w:rsid w:val="00B344CA"/>
    <w:rsid w:val="00B348CF"/>
    <w:rsid w:val="00B358EE"/>
    <w:rsid w:val="00B36255"/>
    <w:rsid w:val="00B370EC"/>
    <w:rsid w:val="00B37726"/>
    <w:rsid w:val="00B40AC6"/>
    <w:rsid w:val="00B42A6A"/>
    <w:rsid w:val="00B43172"/>
    <w:rsid w:val="00B43463"/>
    <w:rsid w:val="00B474DB"/>
    <w:rsid w:val="00B54C63"/>
    <w:rsid w:val="00B54E46"/>
    <w:rsid w:val="00B6091B"/>
    <w:rsid w:val="00B62054"/>
    <w:rsid w:val="00B6238C"/>
    <w:rsid w:val="00B62E85"/>
    <w:rsid w:val="00B6429E"/>
    <w:rsid w:val="00B66F40"/>
    <w:rsid w:val="00B672CD"/>
    <w:rsid w:val="00B67B1C"/>
    <w:rsid w:val="00B67C24"/>
    <w:rsid w:val="00B73FAF"/>
    <w:rsid w:val="00B775D6"/>
    <w:rsid w:val="00B77ABA"/>
    <w:rsid w:val="00B81E23"/>
    <w:rsid w:val="00B8299F"/>
    <w:rsid w:val="00B82F31"/>
    <w:rsid w:val="00B837FE"/>
    <w:rsid w:val="00B84D12"/>
    <w:rsid w:val="00B8514A"/>
    <w:rsid w:val="00B86A38"/>
    <w:rsid w:val="00B87539"/>
    <w:rsid w:val="00B87E71"/>
    <w:rsid w:val="00B90415"/>
    <w:rsid w:val="00B9111F"/>
    <w:rsid w:val="00B94E75"/>
    <w:rsid w:val="00B973E9"/>
    <w:rsid w:val="00B97B7A"/>
    <w:rsid w:val="00BA284B"/>
    <w:rsid w:val="00BA3B2B"/>
    <w:rsid w:val="00BA6F32"/>
    <w:rsid w:val="00BA70F9"/>
    <w:rsid w:val="00BB1891"/>
    <w:rsid w:val="00BB4766"/>
    <w:rsid w:val="00BB7920"/>
    <w:rsid w:val="00BC492B"/>
    <w:rsid w:val="00BC693A"/>
    <w:rsid w:val="00BC6F7A"/>
    <w:rsid w:val="00BC7A6A"/>
    <w:rsid w:val="00BD0CCA"/>
    <w:rsid w:val="00BD2CAF"/>
    <w:rsid w:val="00BD709F"/>
    <w:rsid w:val="00BD71F9"/>
    <w:rsid w:val="00BE0B7C"/>
    <w:rsid w:val="00BE2D60"/>
    <w:rsid w:val="00BE5967"/>
    <w:rsid w:val="00BE706A"/>
    <w:rsid w:val="00BE780C"/>
    <w:rsid w:val="00BE7F7D"/>
    <w:rsid w:val="00BF27D5"/>
    <w:rsid w:val="00BF27F6"/>
    <w:rsid w:val="00BF3DA7"/>
    <w:rsid w:val="00BF6185"/>
    <w:rsid w:val="00BF62DC"/>
    <w:rsid w:val="00C01691"/>
    <w:rsid w:val="00C016CD"/>
    <w:rsid w:val="00C03C43"/>
    <w:rsid w:val="00C04F67"/>
    <w:rsid w:val="00C0694E"/>
    <w:rsid w:val="00C11257"/>
    <w:rsid w:val="00C14632"/>
    <w:rsid w:val="00C15EF5"/>
    <w:rsid w:val="00C16C83"/>
    <w:rsid w:val="00C16F0B"/>
    <w:rsid w:val="00C17CC1"/>
    <w:rsid w:val="00C20694"/>
    <w:rsid w:val="00C20E94"/>
    <w:rsid w:val="00C2190D"/>
    <w:rsid w:val="00C23EE7"/>
    <w:rsid w:val="00C252D6"/>
    <w:rsid w:val="00C25513"/>
    <w:rsid w:val="00C2574C"/>
    <w:rsid w:val="00C25988"/>
    <w:rsid w:val="00C25D2B"/>
    <w:rsid w:val="00C25FC5"/>
    <w:rsid w:val="00C2756C"/>
    <w:rsid w:val="00C33845"/>
    <w:rsid w:val="00C3565A"/>
    <w:rsid w:val="00C3576C"/>
    <w:rsid w:val="00C36D9B"/>
    <w:rsid w:val="00C37D08"/>
    <w:rsid w:val="00C40DCC"/>
    <w:rsid w:val="00C41F43"/>
    <w:rsid w:val="00C451CF"/>
    <w:rsid w:val="00C464F3"/>
    <w:rsid w:val="00C50D2C"/>
    <w:rsid w:val="00C51390"/>
    <w:rsid w:val="00C53F84"/>
    <w:rsid w:val="00C545CB"/>
    <w:rsid w:val="00C55920"/>
    <w:rsid w:val="00C56C37"/>
    <w:rsid w:val="00C5753E"/>
    <w:rsid w:val="00C60F1F"/>
    <w:rsid w:val="00C61D2E"/>
    <w:rsid w:val="00C631BB"/>
    <w:rsid w:val="00C638C5"/>
    <w:rsid w:val="00C63C9F"/>
    <w:rsid w:val="00C647AA"/>
    <w:rsid w:val="00C65E37"/>
    <w:rsid w:val="00C66729"/>
    <w:rsid w:val="00C70188"/>
    <w:rsid w:val="00C7031E"/>
    <w:rsid w:val="00C7053C"/>
    <w:rsid w:val="00C71DB6"/>
    <w:rsid w:val="00C72F35"/>
    <w:rsid w:val="00C74E2B"/>
    <w:rsid w:val="00C830C1"/>
    <w:rsid w:val="00C83C55"/>
    <w:rsid w:val="00C83DAE"/>
    <w:rsid w:val="00C83EA5"/>
    <w:rsid w:val="00C84799"/>
    <w:rsid w:val="00C859BE"/>
    <w:rsid w:val="00C86474"/>
    <w:rsid w:val="00C86AFB"/>
    <w:rsid w:val="00C86F37"/>
    <w:rsid w:val="00C8703F"/>
    <w:rsid w:val="00C9368A"/>
    <w:rsid w:val="00C957A5"/>
    <w:rsid w:val="00CA074E"/>
    <w:rsid w:val="00CA30BA"/>
    <w:rsid w:val="00CA5AE6"/>
    <w:rsid w:val="00CB0F52"/>
    <w:rsid w:val="00CB11CF"/>
    <w:rsid w:val="00CB3A56"/>
    <w:rsid w:val="00CB57AA"/>
    <w:rsid w:val="00CB5D0E"/>
    <w:rsid w:val="00CC3A63"/>
    <w:rsid w:val="00CC5D7E"/>
    <w:rsid w:val="00CD0466"/>
    <w:rsid w:val="00CD2829"/>
    <w:rsid w:val="00CD443F"/>
    <w:rsid w:val="00CD46AF"/>
    <w:rsid w:val="00CD5871"/>
    <w:rsid w:val="00CD6381"/>
    <w:rsid w:val="00CD6A2C"/>
    <w:rsid w:val="00CD6BC0"/>
    <w:rsid w:val="00CD75C5"/>
    <w:rsid w:val="00CE4ABD"/>
    <w:rsid w:val="00CE4ADB"/>
    <w:rsid w:val="00CE716D"/>
    <w:rsid w:val="00CF0B53"/>
    <w:rsid w:val="00CF3715"/>
    <w:rsid w:val="00CF57ED"/>
    <w:rsid w:val="00CF594E"/>
    <w:rsid w:val="00CF668E"/>
    <w:rsid w:val="00D018D4"/>
    <w:rsid w:val="00D02EBE"/>
    <w:rsid w:val="00D1386B"/>
    <w:rsid w:val="00D16A4E"/>
    <w:rsid w:val="00D17C61"/>
    <w:rsid w:val="00D200D1"/>
    <w:rsid w:val="00D21B2D"/>
    <w:rsid w:val="00D23846"/>
    <w:rsid w:val="00D2483B"/>
    <w:rsid w:val="00D24C7E"/>
    <w:rsid w:val="00D24D86"/>
    <w:rsid w:val="00D24EC2"/>
    <w:rsid w:val="00D26031"/>
    <w:rsid w:val="00D316BE"/>
    <w:rsid w:val="00D31DC9"/>
    <w:rsid w:val="00D32EC0"/>
    <w:rsid w:val="00D37E5D"/>
    <w:rsid w:val="00D42AD1"/>
    <w:rsid w:val="00D42D3B"/>
    <w:rsid w:val="00D4343D"/>
    <w:rsid w:val="00D46E94"/>
    <w:rsid w:val="00D4756F"/>
    <w:rsid w:val="00D47AA5"/>
    <w:rsid w:val="00D47CFA"/>
    <w:rsid w:val="00D50066"/>
    <w:rsid w:val="00D50FBE"/>
    <w:rsid w:val="00D52C4A"/>
    <w:rsid w:val="00D536B6"/>
    <w:rsid w:val="00D53BF4"/>
    <w:rsid w:val="00D54D53"/>
    <w:rsid w:val="00D54E34"/>
    <w:rsid w:val="00D60317"/>
    <w:rsid w:val="00D60322"/>
    <w:rsid w:val="00D60BB7"/>
    <w:rsid w:val="00D60CC8"/>
    <w:rsid w:val="00D6117D"/>
    <w:rsid w:val="00D622F5"/>
    <w:rsid w:val="00D645C5"/>
    <w:rsid w:val="00D64D64"/>
    <w:rsid w:val="00D65917"/>
    <w:rsid w:val="00D70618"/>
    <w:rsid w:val="00D71854"/>
    <w:rsid w:val="00D718F5"/>
    <w:rsid w:val="00D71BCB"/>
    <w:rsid w:val="00D726B3"/>
    <w:rsid w:val="00D7303A"/>
    <w:rsid w:val="00D73369"/>
    <w:rsid w:val="00D755D0"/>
    <w:rsid w:val="00D762A4"/>
    <w:rsid w:val="00D76E18"/>
    <w:rsid w:val="00D80C45"/>
    <w:rsid w:val="00D8243D"/>
    <w:rsid w:val="00D82A3D"/>
    <w:rsid w:val="00D82B14"/>
    <w:rsid w:val="00D8452F"/>
    <w:rsid w:val="00D85390"/>
    <w:rsid w:val="00D86364"/>
    <w:rsid w:val="00D87D1F"/>
    <w:rsid w:val="00D87D2E"/>
    <w:rsid w:val="00D90361"/>
    <w:rsid w:val="00D921F0"/>
    <w:rsid w:val="00D96266"/>
    <w:rsid w:val="00D96CAE"/>
    <w:rsid w:val="00D97080"/>
    <w:rsid w:val="00D976FC"/>
    <w:rsid w:val="00DA20FC"/>
    <w:rsid w:val="00DA33D9"/>
    <w:rsid w:val="00DA35CA"/>
    <w:rsid w:val="00DA6415"/>
    <w:rsid w:val="00DA6645"/>
    <w:rsid w:val="00DA670D"/>
    <w:rsid w:val="00DB10D3"/>
    <w:rsid w:val="00DB158F"/>
    <w:rsid w:val="00DB2047"/>
    <w:rsid w:val="00DB27C1"/>
    <w:rsid w:val="00DB3AF1"/>
    <w:rsid w:val="00DB5C43"/>
    <w:rsid w:val="00DB7ECF"/>
    <w:rsid w:val="00DC4360"/>
    <w:rsid w:val="00DC4797"/>
    <w:rsid w:val="00DC5050"/>
    <w:rsid w:val="00DD42B8"/>
    <w:rsid w:val="00DD5456"/>
    <w:rsid w:val="00DD658A"/>
    <w:rsid w:val="00DD66D9"/>
    <w:rsid w:val="00DD7DD3"/>
    <w:rsid w:val="00DE0CED"/>
    <w:rsid w:val="00DE2582"/>
    <w:rsid w:val="00DE6174"/>
    <w:rsid w:val="00DF21AE"/>
    <w:rsid w:val="00DF60A7"/>
    <w:rsid w:val="00DF6817"/>
    <w:rsid w:val="00E00564"/>
    <w:rsid w:val="00E00690"/>
    <w:rsid w:val="00E006C3"/>
    <w:rsid w:val="00E01110"/>
    <w:rsid w:val="00E04238"/>
    <w:rsid w:val="00E11EFE"/>
    <w:rsid w:val="00E13CDB"/>
    <w:rsid w:val="00E1427C"/>
    <w:rsid w:val="00E14FB8"/>
    <w:rsid w:val="00E15728"/>
    <w:rsid w:val="00E15B44"/>
    <w:rsid w:val="00E177C7"/>
    <w:rsid w:val="00E17D0B"/>
    <w:rsid w:val="00E2042F"/>
    <w:rsid w:val="00E207A3"/>
    <w:rsid w:val="00E2311D"/>
    <w:rsid w:val="00E241C7"/>
    <w:rsid w:val="00E253C3"/>
    <w:rsid w:val="00E2628C"/>
    <w:rsid w:val="00E2726B"/>
    <w:rsid w:val="00E27761"/>
    <w:rsid w:val="00E27D5C"/>
    <w:rsid w:val="00E32BBE"/>
    <w:rsid w:val="00E37CA6"/>
    <w:rsid w:val="00E42902"/>
    <w:rsid w:val="00E4429C"/>
    <w:rsid w:val="00E4534A"/>
    <w:rsid w:val="00E47364"/>
    <w:rsid w:val="00E474CC"/>
    <w:rsid w:val="00E52D72"/>
    <w:rsid w:val="00E5323C"/>
    <w:rsid w:val="00E534F8"/>
    <w:rsid w:val="00E538E3"/>
    <w:rsid w:val="00E545B7"/>
    <w:rsid w:val="00E54C96"/>
    <w:rsid w:val="00E55F8C"/>
    <w:rsid w:val="00E5714B"/>
    <w:rsid w:val="00E57258"/>
    <w:rsid w:val="00E61074"/>
    <w:rsid w:val="00E61C4D"/>
    <w:rsid w:val="00E62A13"/>
    <w:rsid w:val="00E66E7E"/>
    <w:rsid w:val="00E674C9"/>
    <w:rsid w:val="00E72292"/>
    <w:rsid w:val="00E72B3D"/>
    <w:rsid w:val="00E7548D"/>
    <w:rsid w:val="00E75C10"/>
    <w:rsid w:val="00E77766"/>
    <w:rsid w:val="00E77EA1"/>
    <w:rsid w:val="00E80366"/>
    <w:rsid w:val="00E82570"/>
    <w:rsid w:val="00E86BDE"/>
    <w:rsid w:val="00E87DA9"/>
    <w:rsid w:val="00E9249A"/>
    <w:rsid w:val="00E94C32"/>
    <w:rsid w:val="00E95E4C"/>
    <w:rsid w:val="00EA1993"/>
    <w:rsid w:val="00EA2895"/>
    <w:rsid w:val="00EA6D5E"/>
    <w:rsid w:val="00EA726B"/>
    <w:rsid w:val="00EB2FD1"/>
    <w:rsid w:val="00EB30F9"/>
    <w:rsid w:val="00EB3C25"/>
    <w:rsid w:val="00EB3C34"/>
    <w:rsid w:val="00EB490A"/>
    <w:rsid w:val="00EB53BC"/>
    <w:rsid w:val="00EB63AD"/>
    <w:rsid w:val="00EC07CD"/>
    <w:rsid w:val="00EC12BA"/>
    <w:rsid w:val="00EC1833"/>
    <w:rsid w:val="00EC213D"/>
    <w:rsid w:val="00EC76AE"/>
    <w:rsid w:val="00EC799E"/>
    <w:rsid w:val="00ED1E57"/>
    <w:rsid w:val="00ED27DD"/>
    <w:rsid w:val="00ED3369"/>
    <w:rsid w:val="00ED39AA"/>
    <w:rsid w:val="00ED3D70"/>
    <w:rsid w:val="00ED46E9"/>
    <w:rsid w:val="00ED47C3"/>
    <w:rsid w:val="00ED49AA"/>
    <w:rsid w:val="00ED4F16"/>
    <w:rsid w:val="00ED5932"/>
    <w:rsid w:val="00ED73DD"/>
    <w:rsid w:val="00EE0C24"/>
    <w:rsid w:val="00EE619A"/>
    <w:rsid w:val="00EE7267"/>
    <w:rsid w:val="00EF045A"/>
    <w:rsid w:val="00EF12D0"/>
    <w:rsid w:val="00EF1681"/>
    <w:rsid w:val="00EF203D"/>
    <w:rsid w:val="00EF2F4C"/>
    <w:rsid w:val="00EF46A4"/>
    <w:rsid w:val="00EF54FF"/>
    <w:rsid w:val="00EF6685"/>
    <w:rsid w:val="00EF788A"/>
    <w:rsid w:val="00F02767"/>
    <w:rsid w:val="00F03D18"/>
    <w:rsid w:val="00F04598"/>
    <w:rsid w:val="00F05CB5"/>
    <w:rsid w:val="00F07CC5"/>
    <w:rsid w:val="00F10073"/>
    <w:rsid w:val="00F1060F"/>
    <w:rsid w:val="00F1078A"/>
    <w:rsid w:val="00F12ACD"/>
    <w:rsid w:val="00F13407"/>
    <w:rsid w:val="00F15F90"/>
    <w:rsid w:val="00F1633A"/>
    <w:rsid w:val="00F16C23"/>
    <w:rsid w:val="00F17198"/>
    <w:rsid w:val="00F2061A"/>
    <w:rsid w:val="00F220A0"/>
    <w:rsid w:val="00F23F2F"/>
    <w:rsid w:val="00F24E91"/>
    <w:rsid w:val="00F25864"/>
    <w:rsid w:val="00F26D84"/>
    <w:rsid w:val="00F3158B"/>
    <w:rsid w:val="00F33A20"/>
    <w:rsid w:val="00F343D9"/>
    <w:rsid w:val="00F42246"/>
    <w:rsid w:val="00F4535D"/>
    <w:rsid w:val="00F45807"/>
    <w:rsid w:val="00F46860"/>
    <w:rsid w:val="00F46BD0"/>
    <w:rsid w:val="00F47546"/>
    <w:rsid w:val="00F507F2"/>
    <w:rsid w:val="00F51B4E"/>
    <w:rsid w:val="00F5243E"/>
    <w:rsid w:val="00F533BB"/>
    <w:rsid w:val="00F541EA"/>
    <w:rsid w:val="00F56184"/>
    <w:rsid w:val="00F56CBD"/>
    <w:rsid w:val="00F577FB"/>
    <w:rsid w:val="00F616C3"/>
    <w:rsid w:val="00F64976"/>
    <w:rsid w:val="00F64AF1"/>
    <w:rsid w:val="00F718C6"/>
    <w:rsid w:val="00F72179"/>
    <w:rsid w:val="00F74E34"/>
    <w:rsid w:val="00F7542E"/>
    <w:rsid w:val="00F7709C"/>
    <w:rsid w:val="00F77A23"/>
    <w:rsid w:val="00F80743"/>
    <w:rsid w:val="00F81898"/>
    <w:rsid w:val="00F84A0A"/>
    <w:rsid w:val="00F85DB7"/>
    <w:rsid w:val="00F87486"/>
    <w:rsid w:val="00F87782"/>
    <w:rsid w:val="00F90E06"/>
    <w:rsid w:val="00F92EDE"/>
    <w:rsid w:val="00F92FCC"/>
    <w:rsid w:val="00F93C41"/>
    <w:rsid w:val="00F9573B"/>
    <w:rsid w:val="00F97131"/>
    <w:rsid w:val="00FA0084"/>
    <w:rsid w:val="00FA0444"/>
    <w:rsid w:val="00FA1B6C"/>
    <w:rsid w:val="00FA1E85"/>
    <w:rsid w:val="00FA2983"/>
    <w:rsid w:val="00FA2F7B"/>
    <w:rsid w:val="00FB20CE"/>
    <w:rsid w:val="00FB2D19"/>
    <w:rsid w:val="00FB2F2F"/>
    <w:rsid w:val="00FB3B44"/>
    <w:rsid w:val="00FC1F15"/>
    <w:rsid w:val="00FC2C21"/>
    <w:rsid w:val="00FC6D75"/>
    <w:rsid w:val="00FC7DD4"/>
    <w:rsid w:val="00FD00D9"/>
    <w:rsid w:val="00FD12F2"/>
    <w:rsid w:val="00FD13C3"/>
    <w:rsid w:val="00FD2E82"/>
    <w:rsid w:val="00FD33C1"/>
    <w:rsid w:val="00FD3EB9"/>
    <w:rsid w:val="00FD48EC"/>
    <w:rsid w:val="00FD5825"/>
    <w:rsid w:val="00FD6C0C"/>
    <w:rsid w:val="00FE1673"/>
    <w:rsid w:val="00FE1B14"/>
    <w:rsid w:val="00FE3CA5"/>
    <w:rsid w:val="00FE3FF6"/>
    <w:rsid w:val="00FE516F"/>
    <w:rsid w:val="00FE578C"/>
    <w:rsid w:val="00FF031D"/>
    <w:rsid w:val="00FF050A"/>
    <w:rsid w:val="00FF0AAD"/>
    <w:rsid w:val="00FF0FE9"/>
    <w:rsid w:val="00FF1A8F"/>
    <w:rsid w:val="00FF38EC"/>
    <w:rsid w:val="00FF5412"/>
    <w:rsid w:val="00FF6955"/>
    <w:rsid w:val="00FF6BAF"/>
    <w:rsid w:val="00FF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CEDF59"/>
  <w14:defaultImageDpi w14:val="300"/>
  <w15:docId w15:val="{237E46D0-C429-B140-8E7A-16E7F4A20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Times"/>
        <w:sz w:val="32"/>
        <w:szCs w:val="3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Header"/>
    <w:next w:val="Normal"/>
    <w:link w:val="Heading1Char"/>
    <w:uiPriority w:val="9"/>
    <w:qFormat/>
    <w:rsid w:val="001815D0"/>
    <w:pPr>
      <w:outlineLvl w:val="0"/>
    </w:pPr>
    <w:rPr>
      <w:b/>
      <w:sz w:val="48"/>
      <w:szCs w:val="4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1815D0"/>
    <w:pPr>
      <w:numPr>
        <w:numId w:val="29"/>
      </w:numPr>
      <w:outlineLvl w:val="1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62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28E"/>
    <w:rPr>
      <w:rFonts w:ascii="Lucida Grande" w:hAnsi="Lucida Grande" w:cs="Lucida Grande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44BD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44BDB"/>
  </w:style>
  <w:style w:type="character" w:styleId="PageNumber">
    <w:name w:val="page number"/>
    <w:basedOn w:val="DefaultParagraphFont"/>
    <w:uiPriority w:val="99"/>
    <w:semiHidden/>
    <w:unhideWhenUsed/>
    <w:rsid w:val="00844BDB"/>
  </w:style>
  <w:style w:type="table" w:styleId="TableGrid">
    <w:name w:val="Table Grid"/>
    <w:basedOn w:val="TableNormal"/>
    <w:rsid w:val="00844BDB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58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681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F681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817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81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817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72124"/>
    <w:rPr>
      <w:lang w:val="en-GB"/>
    </w:rPr>
  </w:style>
  <w:style w:type="paragraph" w:customStyle="1" w:styleId="SingleTxtG">
    <w:name w:val="_ Single Txt_G"/>
    <w:basedOn w:val="Normal"/>
    <w:qFormat/>
    <w:rsid w:val="00596DF7"/>
    <w:pPr>
      <w:spacing w:after="120" w:line="240" w:lineRule="atLeast"/>
      <w:ind w:left="1134" w:right="1134"/>
      <w:jc w:val="both"/>
    </w:pPr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A5E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E6C"/>
    <w:rPr>
      <w:lang w:val="en-GB"/>
    </w:rPr>
  </w:style>
  <w:style w:type="character" w:styleId="Strong">
    <w:name w:val="Strong"/>
    <w:basedOn w:val="DefaultParagraphFont"/>
    <w:uiPriority w:val="22"/>
    <w:qFormat/>
    <w:rsid w:val="007B0CC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0C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E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5C8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63E2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815D0"/>
    <w:rPr>
      <w:b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815D0"/>
    <w:rPr>
      <w:b/>
      <w:bCs/>
      <w:sz w:val="40"/>
      <w:szCs w:val="4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5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8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3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5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5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hyperlink" Target="http://www.boardmakeronline.com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footer" Target="footer2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www.unfpa.org/resources/young-persons-disabilities-easy-read-report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://www.boardmakeronline.com/" TargetMode="External"/><Relationship Id="rId8" Type="http://schemas.openxmlformats.org/officeDocument/2006/relationships/image" Target="media/image1.gif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hyperlink" Target="https://www.unfpa.org/resources/easy-read-covid-19-gender-and-disability-checklist-making-sure-people-disabilities-ge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ntTable" Target="fontTable.xml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EC72B7E-3023-6E4F-91D7-0603F1019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002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king it Clear</Company>
  <LinksUpToDate>false</LinksUpToDate>
  <CharactersWithSpaces>6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lle Bloom</dc:creator>
  <cp:keywords/>
  <dc:description/>
  <cp:lastModifiedBy>Amanda McRae</cp:lastModifiedBy>
  <cp:revision>2</cp:revision>
  <cp:lastPrinted>2021-07-23T14:31:00Z</cp:lastPrinted>
  <dcterms:created xsi:type="dcterms:W3CDTF">2021-07-29T14:39:00Z</dcterms:created>
  <dcterms:modified xsi:type="dcterms:W3CDTF">2021-07-29T14:39:00Z</dcterms:modified>
</cp:coreProperties>
</file>